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metadata/mwcorePropertiesExtension.xml" ContentType="application/vnd.mathworks.package.corePropertiesExtension+xml"/>
  <Override PartName="/metadata/mwcoreProperties.xml" ContentType="application/vnd.mathworks.package.coreProperties+xml"/>
  <Override PartName="/metadata/mwcorePropertiesReleaseInfo.xml" ContentType="application/vnd.mathworks.package.corePropertiesReleaseInfo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6" Type="http://schemas.mathworks.com/package/2019/relationships/corePropertiesReleaseInfo" Target="metadata/mwcorePropertiesReleaseInfo.xml"/><Relationship Id="rId5" Type="http://schemas.mathworks.com/package/2012/relationships/coreProperties" Target="metadata/mwcoreProperties.xml"/><Relationship Id="rId4" Type="http://schemas.mathworks.com/package/2014/relationships/corePropertiesExtension" Target="metadata/mwcorePropertiesExtension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5F5A6" w14:textId="77777777" w:rsidR="00AB7C15" w:rsidRDefault="00CD1F49">
      <w:pPr>
        <w:pStyle w:val="Code"/>
      </w:pPr>
      <w:r>
        <w:rPr>
          <w:noProof/>
        </w:rPr>
        <w:t xml:space="preserve">clear; clc; close </w:t>
      </w:r>
      <w:r>
        <w:rPr>
          <w:noProof/>
          <w:color w:val="A709F5"/>
        </w:rPr>
        <w:t>all</w:t>
      </w:r>
      <w:r>
        <w:rPr>
          <w:noProof/>
        </w:rPr>
        <w:t>;</w:t>
      </w:r>
    </w:p>
    <w:p w14:paraId="6C0DA27D" w14:textId="77777777" w:rsidR="00AB7C15" w:rsidRDefault="00CD1F49">
      <w:pPr>
        <w:pStyle w:val="Code"/>
      </w:pPr>
      <w:r>
        <w:rPr>
          <w:noProof/>
          <w:color w:val="008013"/>
        </w:rPr>
        <w:t>% Load Data</w:t>
      </w:r>
    </w:p>
    <w:p w14:paraId="621F96A9" w14:textId="77777777" w:rsidR="00AB7C15" w:rsidRDefault="00CD1F49">
      <w:pPr>
        <w:pStyle w:val="Code"/>
      </w:pPr>
      <w:r>
        <w:rPr>
          <w:noProof/>
          <w:color w:val="0E00FF"/>
        </w:rPr>
        <w:t xml:space="preserve">global </w:t>
      </w:r>
      <w:r>
        <w:rPr>
          <w:noProof/>
        </w:rPr>
        <w:t xml:space="preserve">sb_11 sb_22 </w:t>
      </w:r>
      <w:r>
        <w:rPr>
          <w:noProof/>
          <w:color w:val="008013"/>
        </w:rPr>
        <w:t>%sx_11 sx_22 sy_11 sy_22</w:t>
      </w:r>
    </w:p>
    <w:p w14:paraId="70E3B7F8" w14:textId="77777777" w:rsidR="00AB7C15" w:rsidRDefault="00CD1F49">
      <w:pPr>
        <w:pStyle w:val="Code"/>
      </w:pPr>
      <w:r>
        <w:rPr>
          <w:noProof/>
          <w:color w:val="008013"/>
        </w:rPr>
        <w:t>% global lam_sb lam_sx lam_sy</w:t>
      </w:r>
    </w:p>
    <w:p w14:paraId="6B15987B" w14:textId="77777777" w:rsidR="00AB7C15" w:rsidRDefault="00CD1F49">
      <w:pPr>
        <w:pStyle w:val="Code"/>
      </w:pPr>
      <w:r>
        <w:rPr>
          <w:noProof/>
          <w:color w:val="008013"/>
        </w:rPr>
        <w:t>% global ss_11 ss_22</w:t>
      </w:r>
    </w:p>
    <w:p w14:paraId="36879C66" w14:textId="77777777" w:rsidR="00AB7C15" w:rsidRDefault="00CD1F49">
      <w:pPr>
        <w:pStyle w:val="Code"/>
      </w:pPr>
      <w:r>
        <w:rPr>
          <w:noProof/>
        </w:rPr>
        <w:t>load_data</w:t>
      </w:r>
    </w:p>
    <w:p w14:paraId="0B87B652" w14:textId="77777777" w:rsidR="00AB7C15" w:rsidRDefault="00CD1F49">
      <w:pPr>
        <w:pStyle w:val="Code"/>
      </w:pPr>
      <w:r>
        <w:rPr>
          <w:noProof/>
        </w:rPr>
        <w:t>ss_data = [sb_11 sb_22];</w:t>
      </w:r>
      <w:r>
        <w:rPr>
          <w:noProof/>
          <w:color w:val="008013"/>
        </w:rPr>
        <w:t>%[ss_11 ss_22];</w:t>
      </w:r>
    </w:p>
    <w:p w14:paraId="706A2348" w14:textId="77777777" w:rsidR="00AB7C15" w:rsidRDefault="00CD1F49">
      <w:pPr>
        <w:pStyle w:val="Code"/>
      </w:pPr>
      <w:r>
        <w:rPr>
          <w:noProof/>
        </w:rPr>
        <w:t>lambda  = [ss_data(:,1) ss_data(:,3)];</w:t>
      </w:r>
    </w:p>
    <w:p w14:paraId="32D8638A" w14:textId="77777777" w:rsidR="00AB7C15" w:rsidRDefault="00CD1F49">
      <w:pPr>
        <w:pStyle w:val="Code"/>
      </w:pPr>
      <w:r>
        <w:rPr>
          <w:noProof/>
        </w:rPr>
        <w:t>stress  = [ss_data(:,2) ss_data(:,4)];</w:t>
      </w:r>
    </w:p>
    <w:p w14:paraId="326F6BA4" w14:textId="77777777" w:rsidR="00AB7C15" w:rsidRDefault="00CD1F49">
      <w:pPr>
        <w:pStyle w:val="Code"/>
      </w:pPr>
      <w:r>
        <w:rPr>
          <w:noProof/>
        </w:rPr>
        <w:t xml:space="preserve">lambda  = F_construct(lambda); </w:t>
      </w:r>
      <w:r>
        <w:rPr>
          <w:noProof/>
          <w:color w:val="008013"/>
        </w:rPr>
        <w:t>%now Lambda = F = diag(l11,l22,l33)</w:t>
      </w:r>
    </w:p>
    <w:p w14:paraId="7781497E" w14:textId="77777777" w:rsidR="00AB7C15" w:rsidRDefault="00CD1F49">
      <w:pPr>
        <w:pStyle w:val="Code"/>
      </w:pPr>
      <w:r>
        <w:rPr>
          <w:noProof/>
          <w:color w:val="008013"/>
        </w:rPr>
        <w:t>% Energy</w:t>
      </w:r>
    </w:p>
    <w:p w14:paraId="35ED5B96" w14:textId="77777777" w:rsidR="00AB7C15" w:rsidRDefault="00CD1F49">
      <w:pPr>
        <w:pStyle w:val="Code"/>
      </w:pPr>
      <w:r>
        <w:rPr>
          <w:noProof/>
        </w:rPr>
        <w:t>W_b = exp_strain_energy([sb_11 sb_22]);</w:t>
      </w:r>
    </w:p>
    <w:p w14:paraId="6DDF6A39" w14:textId="77777777" w:rsidR="00AB7C15" w:rsidRDefault="00CD1F49">
      <w:pPr>
        <w:pStyle w:val="Code"/>
      </w:pPr>
      <w:r>
        <w:rPr>
          <w:noProof/>
          <w:color w:val="008013"/>
        </w:rPr>
        <w:t>% W_b = W_b - W_b(1);</w:t>
      </w:r>
    </w:p>
    <w:p w14:paraId="2EFAF9A7" w14:textId="77777777" w:rsidR="00AB7C15" w:rsidRDefault="00CD1F49">
      <w:pPr>
        <w:pStyle w:val="Code"/>
      </w:pPr>
      <w:r>
        <w:rPr>
          <w:noProof/>
          <w:color w:val="008013"/>
        </w:rPr>
        <w:t>% W_1 = exp_strain_energy([sx_11 sx_22])</w:t>
      </w:r>
      <w:r>
        <w:rPr>
          <w:noProof/>
          <w:color w:val="008013"/>
        </w:rPr>
        <w:t>;</w:t>
      </w:r>
    </w:p>
    <w:p w14:paraId="6D4859B3" w14:textId="77777777" w:rsidR="00AB7C15" w:rsidRDefault="00CD1F49">
      <w:pPr>
        <w:pStyle w:val="Code"/>
      </w:pPr>
      <w:r>
        <w:rPr>
          <w:noProof/>
          <w:color w:val="008013"/>
        </w:rPr>
        <w:t>% W_1 = W_1 - W_1(1);</w:t>
      </w:r>
    </w:p>
    <w:p w14:paraId="0BA626A9" w14:textId="77777777" w:rsidR="00AB7C15" w:rsidRDefault="00CD1F49">
      <w:pPr>
        <w:pStyle w:val="Code"/>
      </w:pPr>
      <w:r>
        <w:rPr>
          <w:noProof/>
          <w:color w:val="008013"/>
        </w:rPr>
        <w:t>% W_2 = exp_strain_energy([sy_11 sy_22]);</w:t>
      </w:r>
    </w:p>
    <w:p w14:paraId="0025D3FA" w14:textId="77777777" w:rsidR="00AB7C15" w:rsidRDefault="00CD1F49">
      <w:pPr>
        <w:pStyle w:val="Code"/>
      </w:pPr>
      <w:r>
        <w:rPr>
          <w:noProof/>
          <w:color w:val="008013"/>
        </w:rPr>
        <w:t>% W_2 = W_2 - W_2(1);</w:t>
      </w:r>
    </w:p>
    <w:p w14:paraId="4641C23C" w14:textId="77777777" w:rsidR="00AB7C15" w:rsidRDefault="00AB7C15">
      <w:pPr>
        <w:pStyle w:val="Code"/>
      </w:pPr>
    </w:p>
    <w:p w14:paraId="63C55C46" w14:textId="77777777" w:rsidR="00AB7C15" w:rsidRDefault="00CD1F49">
      <w:pPr>
        <w:pStyle w:val="Code"/>
      </w:pPr>
      <w:r>
        <w:rPr>
          <w:noProof/>
        </w:rPr>
        <w:t xml:space="preserve">F0 = lambda';           </w:t>
      </w:r>
      <w:r>
        <w:rPr>
          <w:noProof/>
          <w:color w:val="008013"/>
        </w:rPr>
        <w:t>% X</w:t>
      </w:r>
    </w:p>
    <w:p w14:paraId="2571E7E9" w14:textId="77777777" w:rsidR="00AB7C15" w:rsidRDefault="00CD1F49">
      <w:pPr>
        <w:pStyle w:val="Code"/>
      </w:pPr>
      <w:r>
        <w:rPr>
          <w:noProof/>
        </w:rPr>
        <w:t>W0 = W_b;</w:t>
      </w:r>
      <w:r>
        <w:rPr>
          <w:noProof/>
          <w:color w:val="008013"/>
        </w:rPr>
        <w:t>%[W_b;W_1;W_2]';    % Y</w:t>
      </w:r>
    </w:p>
    <w:p w14:paraId="1DDAA080" w14:textId="77777777" w:rsidR="00AB7C15" w:rsidRDefault="00CD1F49">
      <w:pPr>
        <w:pStyle w:val="Code"/>
      </w:pPr>
      <w:r>
        <w:rPr>
          <w:noProof/>
          <w:color w:val="008013"/>
        </w:rPr>
        <w:t>%% Deep NN</w:t>
      </w:r>
    </w:p>
    <w:p w14:paraId="674C1395" w14:textId="77777777" w:rsidR="00AB7C15" w:rsidRDefault="00AB7C15">
      <w:pPr>
        <w:pStyle w:val="Code"/>
      </w:pPr>
    </w:p>
    <w:p w14:paraId="6C982719" w14:textId="77777777" w:rsidR="00AB7C15" w:rsidRDefault="00CD1F49">
      <w:pPr>
        <w:pStyle w:val="Code"/>
      </w:pPr>
      <w:r>
        <w:rPr>
          <w:noProof/>
        </w:rPr>
        <w:t>numLayers   = 5;</w:t>
      </w:r>
    </w:p>
    <w:p w14:paraId="2420E079" w14:textId="77777777" w:rsidR="00AB7C15" w:rsidRDefault="00CD1F49">
      <w:pPr>
        <w:pStyle w:val="Code"/>
      </w:pPr>
      <w:r>
        <w:rPr>
          <w:noProof/>
        </w:rPr>
        <w:t>numNeurons  = 10;</w:t>
      </w:r>
    </w:p>
    <w:p w14:paraId="1C503523" w14:textId="77777777" w:rsidR="00AB7C15" w:rsidRDefault="00CD1F49">
      <w:pPr>
        <w:pStyle w:val="Code"/>
      </w:pPr>
      <w:r>
        <w:rPr>
          <w:noProof/>
        </w:rPr>
        <w:t xml:space="preserve">numOrient   = 2; </w:t>
      </w:r>
      <w:r>
        <w:rPr>
          <w:noProof/>
          <w:color w:val="008013"/>
        </w:rPr>
        <w:t>% to be used later by adding it to numOutp</w:t>
      </w:r>
      <w:r>
        <w:rPr>
          <w:noProof/>
          <w:color w:val="008013"/>
        </w:rPr>
        <w:t>ut</w:t>
      </w:r>
    </w:p>
    <w:p w14:paraId="4C133583" w14:textId="77777777" w:rsidR="00AB7C15" w:rsidRDefault="00CD1F49">
      <w:pPr>
        <w:pStyle w:val="Code"/>
      </w:pPr>
      <w:r>
        <w:rPr>
          <w:noProof/>
        </w:rPr>
        <w:t xml:space="preserve">numInput    = 1+numOrient; </w:t>
      </w:r>
      <w:r>
        <w:rPr>
          <w:noProof/>
          <w:color w:val="008013"/>
        </w:rPr>
        <w:t>% I1, I4(n)</w:t>
      </w:r>
    </w:p>
    <w:p w14:paraId="17F8CC77" w14:textId="77777777" w:rsidR="00AB7C15" w:rsidRDefault="00CD1F49">
      <w:pPr>
        <w:pStyle w:val="Code"/>
      </w:pPr>
      <w:r>
        <w:rPr>
          <w:noProof/>
        </w:rPr>
        <w:t xml:space="preserve">numOutput   = 2+numOrient; </w:t>
      </w:r>
      <w:r>
        <w:rPr>
          <w:noProof/>
          <w:color w:val="008013"/>
        </w:rPr>
        <w:t>% W, W'_1, W'_4(n), TO BE ADDED : alpha</w:t>
      </w:r>
    </w:p>
    <w:p w14:paraId="3EC8BDF5" w14:textId="77777777" w:rsidR="00AB7C15" w:rsidRDefault="00AB7C15">
      <w:pPr>
        <w:pStyle w:val="Code"/>
      </w:pPr>
    </w:p>
    <w:p w14:paraId="362C39D8" w14:textId="77777777" w:rsidR="00AB7C15" w:rsidRDefault="00CD1F49">
      <w:pPr>
        <w:pStyle w:val="Code"/>
      </w:pPr>
      <w:r>
        <w:rPr>
          <w:noProof/>
        </w:rPr>
        <w:t>parameters = struct;</w:t>
      </w:r>
    </w:p>
    <w:p w14:paraId="59B3E524" w14:textId="77777777" w:rsidR="00AB7C15" w:rsidRDefault="00AB7C15">
      <w:pPr>
        <w:pStyle w:val="Code"/>
      </w:pPr>
    </w:p>
    <w:p w14:paraId="656A6F77" w14:textId="77777777" w:rsidR="00AB7C15" w:rsidRDefault="00CD1F49">
      <w:pPr>
        <w:pStyle w:val="Code"/>
      </w:pPr>
      <w:r>
        <w:rPr>
          <w:noProof/>
        </w:rPr>
        <w:t>sz = [numNeurons numInput];</w:t>
      </w:r>
    </w:p>
    <w:p w14:paraId="3F431CD2" w14:textId="77777777" w:rsidR="00AB7C15" w:rsidRDefault="00CD1F49">
      <w:pPr>
        <w:pStyle w:val="Code"/>
      </w:pPr>
      <w:r>
        <w:rPr>
          <w:noProof/>
        </w:rPr>
        <w:t>parameters.fc1_Weights = initializeHe(sz,numInput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0CB5700C" w14:textId="77777777" w:rsidR="00AB7C15" w:rsidRDefault="00CD1F49">
      <w:pPr>
        <w:pStyle w:val="Code"/>
      </w:pPr>
      <w:r>
        <w:rPr>
          <w:noProof/>
        </w:rPr>
        <w:t>parameters.fc1_Bias = initializeZeros([numNeurons 1]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279821FA" w14:textId="77777777" w:rsidR="00AB7C15" w:rsidRDefault="00CD1F49">
      <w:pPr>
        <w:pStyle w:val="Code"/>
      </w:pPr>
      <w:r>
        <w:rPr>
          <w:noProof/>
          <w:color w:val="0E00FF"/>
        </w:rPr>
        <w:t xml:space="preserve">for </w:t>
      </w:r>
      <w:r>
        <w:rPr>
          <w:noProof/>
        </w:rPr>
        <w:t>layerNumber=2:numLayers-1</w:t>
      </w:r>
    </w:p>
    <w:p w14:paraId="125C2E58" w14:textId="77777777" w:rsidR="00AB7C15" w:rsidRDefault="00CD1F49">
      <w:pPr>
        <w:pStyle w:val="Code"/>
      </w:pPr>
      <w:r>
        <w:rPr>
          <w:noProof/>
        </w:rPr>
        <w:t xml:space="preserve">    name = </w:t>
      </w:r>
      <w:r>
        <w:rPr>
          <w:noProof/>
          <w:color w:val="A709F5"/>
        </w:rPr>
        <w:t>"fc"</w:t>
      </w:r>
      <w:r>
        <w:rPr>
          <w:noProof/>
        </w:rPr>
        <w:t>+layerNumber;</w:t>
      </w:r>
    </w:p>
    <w:p w14:paraId="756A941F" w14:textId="77777777" w:rsidR="00AB7C15" w:rsidRDefault="00AB7C15">
      <w:pPr>
        <w:pStyle w:val="Code"/>
      </w:pPr>
    </w:p>
    <w:p w14:paraId="14C16545" w14:textId="77777777" w:rsidR="00AB7C15" w:rsidRDefault="00CD1F49">
      <w:pPr>
        <w:pStyle w:val="Code"/>
      </w:pPr>
      <w:r>
        <w:rPr>
          <w:noProof/>
        </w:rPr>
        <w:t xml:space="preserve">    sz = [numNeurons numNeurons];</w:t>
      </w:r>
    </w:p>
    <w:p w14:paraId="5A56D338" w14:textId="77777777" w:rsidR="00AB7C15" w:rsidRDefault="00CD1F49">
      <w:pPr>
        <w:pStyle w:val="Code"/>
      </w:pPr>
      <w:r>
        <w:rPr>
          <w:noProof/>
        </w:rPr>
        <w:t xml:space="preserve">    numIn = numNeurons;</w:t>
      </w:r>
    </w:p>
    <w:p w14:paraId="4FF1EC4D" w14:textId="77777777" w:rsidR="00AB7C15" w:rsidRDefault="00CD1F49">
      <w:pPr>
        <w:pStyle w:val="Code"/>
      </w:pPr>
      <w:r>
        <w:rPr>
          <w:noProof/>
        </w:rPr>
        <w:t xml:space="preserve">    parameter</w:t>
      </w:r>
      <w:r>
        <w:rPr>
          <w:noProof/>
        </w:rPr>
        <w:t xml:space="preserve">s.(name + </w:t>
      </w:r>
      <w:r>
        <w:rPr>
          <w:noProof/>
          <w:color w:val="A709F5"/>
        </w:rPr>
        <w:t>"_Weights"</w:t>
      </w:r>
      <w:r>
        <w:rPr>
          <w:noProof/>
        </w:rPr>
        <w:t>) = initializeHe(sz,numIn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0F032177" w14:textId="77777777" w:rsidR="00AB7C15" w:rsidRDefault="00CD1F49">
      <w:pPr>
        <w:pStyle w:val="Code"/>
      </w:pPr>
      <w:r>
        <w:rPr>
          <w:noProof/>
        </w:rPr>
        <w:t xml:space="preserve">    parameters.(name + </w:t>
      </w:r>
      <w:r>
        <w:rPr>
          <w:noProof/>
          <w:color w:val="A709F5"/>
        </w:rPr>
        <w:t>"_Bias"</w:t>
      </w:r>
      <w:r>
        <w:rPr>
          <w:noProof/>
        </w:rPr>
        <w:t>) = initializeZeros([numNeurons 1]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06277D65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340230C8" w14:textId="77777777" w:rsidR="00AB7C15" w:rsidRDefault="00CD1F49">
      <w:pPr>
        <w:pStyle w:val="Code"/>
      </w:pPr>
      <w:r>
        <w:rPr>
          <w:noProof/>
        </w:rPr>
        <w:t>sz = [numOutput numNeurons];</w:t>
      </w:r>
    </w:p>
    <w:p w14:paraId="53163F1F" w14:textId="77777777" w:rsidR="00AB7C15" w:rsidRDefault="00CD1F49">
      <w:pPr>
        <w:pStyle w:val="Code"/>
      </w:pPr>
      <w:r>
        <w:rPr>
          <w:noProof/>
        </w:rPr>
        <w:t>numIn = numNeurons;</w:t>
      </w:r>
    </w:p>
    <w:p w14:paraId="178079A2" w14:textId="77777777" w:rsidR="00AB7C15" w:rsidRDefault="00CD1F49">
      <w:pPr>
        <w:pStyle w:val="Code"/>
      </w:pPr>
      <w:r>
        <w:rPr>
          <w:noProof/>
        </w:rPr>
        <w:t>parameters.(</w:t>
      </w:r>
      <w:r>
        <w:rPr>
          <w:noProof/>
          <w:color w:val="A709F5"/>
        </w:rPr>
        <w:t xml:space="preserve">"fc" </w:t>
      </w:r>
      <w:r>
        <w:rPr>
          <w:noProof/>
        </w:rPr>
        <w:t xml:space="preserve">+ numLayers + </w:t>
      </w:r>
      <w:r>
        <w:rPr>
          <w:noProof/>
          <w:color w:val="A709F5"/>
        </w:rPr>
        <w:t>"_Weights"</w:t>
      </w:r>
      <w:r>
        <w:rPr>
          <w:noProof/>
        </w:rPr>
        <w:t>) = initializeHe(sz,numIn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36C6E882" w14:textId="77777777" w:rsidR="00AB7C15" w:rsidRDefault="00CD1F49">
      <w:pPr>
        <w:pStyle w:val="Code"/>
      </w:pPr>
      <w:r>
        <w:rPr>
          <w:noProof/>
        </w:rPr>
        <w:lastRenderedPageBreak/>
        <w:t>parameters.(</w:t>
      </w:r>
      <w:r>
        <w:rPr>
          <w:noProof/>
          <w:color w:val="A709F5"/>
        </w:rPr>
        <w:t xml:space="preserve">"fc" </w:t>
      </w:r>
      <w:r>
        <w:rPr>
          <w:noProof/>
        </w:rPr>
        <w:t xml:space="preserve">+ numLayers + </w:t>
      </w:r>
      <w:r>
        <w:rPr>
          <w:noProof/>
          <w:color w:val="A709F5"/>
        </w:rPr>
        <w:t>"_Bias"</w:t>
      </w:r>
      <w:r>
        <w:rPr>
          <w:noProof/>
        </w:rPr>
        <w:t>) = initializeZeros([numOutput 1],</w:t>
      </w:r>
      <w:r>
        <w:rPr>
          <w:noProof/>
          <w:color w:val="A709F5"/>
        </w:rPr>
        <w:t>"double"</w:t>
      </w:r>
      <w:r>
        <w:rPr>
          <w:noProof/>
        </w:rPr>
        <w:t>);</w:t>
      </w:r>
    </w:p>
    <w:p w14:paraId="07D2A6F6" w14:textId="77777777" w:rsidR="00AB7C15" w:rsidRDefault="00CD1F49">
      <w:pPr>
        <w:pStyle w:val="Code"/>
      </w:pPr>
      <w:r>
        <w:rPr>
          <w:noProof/>
          <w:color w:val="008013"/>
        </w:rPr>
        <w:t>% Train NN</w:t>
      </w:r>
    </w:p>
    <w:p w14:paraId="375BD5C7" w14:textId="77777777" w:rsidR="00AB7C15" w:rsidRDefault="00CD1F49">
      <w:pPr>
        <w:pStyle w:val="Code"/>
      </w:pPr>
      <w:r>
        <w:rPr>
          <w:noProof/>
        </w:rPr>
        <w:t>iter = 1000;</w:t>
      </w:r>
    </w:p>
    <w:p w14:paraId="592505CA" w14:textId="77777777" w:rsidR="00AB7C15" w:rsidRDefault="00CD1F49">
      <w:pPr>
        <w:pStyle w:val="Code"/>
      </w:pPr>
      <w:r>
        <w:rPr>
          <w:noProof/>
        </w:rPr>
        <w:t>options = optimoptions(</w:t>
      </w:r>
      <w:r>
        <w:rPr>
          <w:noProof/>
          <w:color w:val="A709F5"/>
        </w:rPr>
        <w:t>"fmincon"</w:t>
      </w:r>
      <w:r>
        <w:rPr>
          <w:noProof/>
        </w:rPr>
        <w:t xml:space="preserve">, </w:t>
      </w:r>
      <w:r>
        <w:rPr>
          <w:noProof/>
          <w:color w:val="0E00FF"/>
        </w:rPr>
        <w:t>...</w:t>
      </w:r>
    </w:p>
    <w:p w14:paraId="7C5BEFB2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A709F5"/>
        </w:rPr>
        <w:t>'Display'</w:t>
      </w:r>
      <w:r>
        <w:rPr>
          <w:noProof/>
        </w:rPr>
        <w:t>,</w:t>
      </w:r>
      <w:r>
        <w:rPr>
          <w:noProof/>
          <w:color w:val="A709F5"/>
        </w:rPr>
        <w:t>'iter'</w:t>
      </w:r>
      <w:r>
        <w:rPr>
          <w:noProof/>
        </w:rPr>
        <w:t xml:space="preserve">, </w:t>
      </w:r>
      <w:r>
        <w:rPr>
          <w:noProof/>
          <w:color w:val="0E00FF"/>
        </w:rPr>
        <w:t>...</w:t>
      </w:r>
    </w:p>
    <w:p w14:paraId="6E076D48" w14:textId="77777777" w:rsidR="00AB7C15" w:rsidRDefault="00CD1F49">
      <w:pPr>
        <w:pStyle w:val="Code"/>
      </w:pPr>
      <w:r>
        <w:rPr>
          <w:noProof/>
        </w:rPr>
        <w:t xml:space="preserve">    HessianApproximation=</w:t>
      </w:r>
      <w:r>
        <w:rPr>
          <w:noProof/>
          <w:color w:val="A709F5"/>
        </w:rPr>
        <w:t>"lbfgs"</w:t>
      </w:r>
      <w:r>
        <w:rPr>
          <w:noProof/>
        </w:rPr>
        <w:t xml:space="preserve">, </w:t>
      </w:r>
      <w:r>
        <w:rPr>
          <w:noProof/>
          <w:color w:val="0E00FF"/>
        </w:rPr>
        <w:t>...</w:t>
      </w:r>
    </w:p>
    <w:p w14:paraId="2DF85978" w14:textId="77777777" w:rsidR="00AB7C15" w:rsidRDefault="00CD1F49">
      <w:pPr>
        <w:pStyle w:val="Code"/>
      </w:pPr>
      <w:r>
        <w:rPr>
          <w:noProof/>
        </w:rPr>
        <w:t xml:space="preserve">    MaxIte</w:t>
      </w:r>
      <w:r>
        <w:rPr>
          <w:noProof/>
        </w:rPr>
        <w:t xml:space="preserve">rations=iter, </w:t>
      </w:r>
      <w:r>
        <w:rPr>
          <w:noProof/>
          <w:color w:val="0E00FF"/>
        </w:rPr>
        <w:t>...</w:t>
      </w:r>
    </w:p>
    <w:p w14:paraId="2B8D233E" w14:textId="77777777" w:rsidR="00AB7C15" w:rsidRDefault="00CD1F49">
      <w:pPr>
        <w:pStyle w:val="Code"/>
      </w:pPr>
      <w:r>
        <w:rPr>
          <w:noProof/>
        </w:rPr>
        <w:t xml:space="preserve">    MaxFunctionEvaluations=iter, </w:t>
      </w:r>
      <w:r>
        <w:rPr>
          <w:noProof/>
          <w:color w:val="0E00FF"/>
        </w:rPr>
        <w:t>...</w:t>
      </w:r>
    </w:p>
    <w:p w14:paraId="608DC269" w14:textId="77777777" w:rsidR="00AB7C15" w:rsidRDefault="00CD1F49">
      <w:pPr>
        <w:pStyle w:val="Code"/>
      </w:pPr>
      <w:r>
        <w:rPr>
          <w:noProof/>
        </w:rPr>
        <w:t xml:space="preserve">    OptimalityTolerance=1e-5, </w:t>
      </w:r>
      <w:r>
        <w:rPr>
          <w:noProof/>
          <w:color w:val="0E00FF"/>
        </w:rPr>
        <w:t>...</w:t>
      </w:r>
    </w:p>
    <w:p w14:paraId="39681B86" w14:textId="77777777" w:rsidR="00AB7C15" w:rsidRDefault="00CD1F49">
      <w:pPr>
        <w:pStyle w:val="Code"/>
      </w:pPr>
      <w:r>
        <w:rPr>
          <w:noProof/>
        </w:rPr>
        <w:t xml:space="preserve">    SpecifyObjectiveGradient=true);</w:t>
      </w:r>
    </w:p>
    <w:p w14:paraId="69F4B44D" w14:textId="77777777" w:rsidR="00AB7C15" w:rsidRDefault="00AB7C15">
      <w:pPr>
        <w:pStyle w:val="Code"/>
      </w:pPr>
    </w:p>
    <w:p w14:paraId="6BB5D8E5" w14:textId="77777777" w:rsidR="00AB7C15" w:rsidRDefault="00CD1F49">
      <w:pPr>
        <w:pStyle w:val="Code"/>
      </w:pPr>
      <w:r>
        <w:rPr>
          <w:noProof/>
        </w:rPr>
        <w:t>[parametersV,parameterNames,parameterSizes] = parameterStructToVector(parameters);</w:t>
      </w:r>
    </w:p>
    <w:p w14:paraId="3A4EAAC0" w14:textId="77777777" w:rsidR="00AB7C15" w:rsidRDefault="00CD1F49">
      <w:pPr>
        <w:pStyle w:val="Code"/>
      </w:pPr>
      <w:r>
        <w:rPr>
          <w:noProof/>
        </w:rPr>
        <w:t>parametersV = extractdata(parametersV);</w:t>
      </w:r>
    </w:p>
    <w:p w14:paraId="76F94E68" w14:textId="77777777" w:rsidR="00AB7C15" w:rsidRDefault="00AB7C15">
      <w:pPr>
        <w:pStyle w:val="Code"/>
      </w:pPr>
    </w:p>
    <w:p w14:paraId="5541D0A2" w14:textId="77777777" w:rsidR="00AB7C15" w:rsidRDefault="00CD1F49">
      <w:pPr>
        <w:pStyle w:val="Code"/>
      </w:pPr>
      <w:r>
        <w:rPr>
          <w:noProof/>
        </w:rPr>
        <w:t>orient  = [0 90];</w:t>
      </w:r>
    </w:p>
    <w:p w14:paraId="58EDC392" w14:textId="77777777" w:rsidR="00AB7C15" w:rsidRDefault="00CD1F49">
      <w:pPr>
        <w:pStyle w:val="Code"/>
      </w:pPr>
      <w:r>
        <w:rPr>
          <w:noProof/>
        </w:rPr>
        <w:t xml:space="preserve">g  = calc_g(orient);     </w:t>
      </w:r>
      <w:r>
        <w:rPr>
          <w:noProof/>
          <w:color w:val="008013"/>
        </w:rPr>
        <w:t>% direction(s)</w:t>
      </w:r>
    </w:p>
    <w:p w14:paraId="3474A762" w14:textId="77777777" w:rsidR="00AB7C15" w:rsidRDefault="00CD1F49">
      <w:pPr>
        <w:pStyle w:val="Code"/>
      </w:pPr>
      <w:r>
        <w:rPr>
          <w:noProof/>
        </w:rPr>
        <w:t xml:space="preserve">I0 = calc_l2i(g, F0');  </w:t>
      </w:r>
      <w:r>
        <w:rPr>
          <w:noProof/>
          <w:color w:val="008013"/>
        </w:rPr>
        <w:t>% invariants</w:t>
      </w:r>
    </w:p>
    <w:p w14:paraId="7A46314A" w14:textId="77777777" w:rsidR="00AB7C15" w:rsidRDefault="00CD1F49">
      <w:pPr>
        <w:pStyle w:val="Code"/>
      </w:pPr>
      <w:r>
        <w:rPr>
          <w:noProof/>
        </w:rPr>
        <w:t>I0 = dlarray(I0,</w:t>
      </w:r>
      <w:r>
        <w:rPr>
          <w:noProof/>
          <w:color w:val="A709F5"/>
        </w:rPr>
        <w:t>"BC"</w:t>
      </w:r>
      <w:r>
        <w:rPr>
          <w:noProof/>
        </w:rPr>
        <w:t>);</w:t>
      </w:r>
    </w:p>
    <w:p w14:paraId="71DDEA27" w14:textId="77777777" w:rsidR="00AB7C15" w:rsidRDefault="00CD1F49">
      <w:pPr>
        <w:pStyle w:val="Code"/>
      </w:pPr>
      <w:r>
        <w:rPr>
          <w:noProof/>
        </w:rPr>
        <w:t>W0 = dlarray(W0',</w:t>
      </w:r>
      <w:r>
        <w:rPr>
          <w:noProof/>
          <w:color w:val="A709F5"/>
        </w:rPr>
        <w:t>"CB"</w:t>
      </w:r>
      <w:r>
        <w:rPr>
          <w:noProof/>
        </w:rPr>
        <w:t>);</w:t>
      </w:r>
    </w:p>
    <w:p w14:paraId="696CC730" w14:textId="77777777" w:rsidR="00AB7C15" w:rsidRDefault="00CD1F49">
      <w:pPr>
        <w:pStyle w:val="Code"/>
      </w:pPr>
      <w:r>
        <w:rPr>
          <w:noProof/>
        </w:rPr>
        <w:t>S0 = dlarray(stress',</w:t>
      </w:r>
      <w:r>
        <w:rPr>
          <w:noProof/>
          <w:color w:val="A709F5"/>
        </w:rPr>
        <w:t>"CB"</w:t>
      </w:r>
      <w:r>
        <w:rPr>
          <w:noProof/>
        </w:rPr>
        <w:t>);</w:t>
      </w:r>
    </w:p>
    <w:p w14:paraId="0D22615F" w14:textId="77777777" w:rsidR="00AB7C15" w:rsidRDefault="00CD1F49">
      <w:pPr>
        <w:pStyle w:val="Code"/>
      </w:pPr>
      <w:r>
        <w:rPr>
          <w:noProof/>
        </w:rPr>
        <w:t>g  = dlarray(g,</w:t>
      </w:r>
      <w:r>
        <w:rPr>
          <w:noProof/>
          <w:color w:val="A709F5"/>
        </w:rPr>
        <w:t>"CB"</w:t>
      </w:r>
      <w:r>
        <w:rPr>
          <w:noProof/>
        </w:rPr>
        <w:t>);</w:t>
      </w:r>
    </w:p>
    <w:p w14:paraId="7AFE2052" w14:textId="77777777" w:rsidR="00AB7C15" w:rsidRDefault="00CD1F49">
      <w:pPr>
        <w:pStyle w:val="Code"/>
      </w:pPr>
      <w:r>
        <w:rPr>
          <w:noProof/>
        </w:rPr>
        <w:t>F0 = dlarray(F0,</w:t>
      </w:r>
      <w:r>
        <w:rPr>
          <w:noProof/>
          <w:color w:val="A709F5"/>
        </w:rPr>
        <w:t>"CB"</w:t>
      </w:r>
      <w:r>
        <w:rPr>
          <w:noProof/>
        </w:rPr>
        <w:t>);</w:t>
      </w:r>
    </w:p>
    <w:p w14:paraId="022AED71" w14:textId="77777777" w:rsidR="00AB7C15" w:rsidRDefault="00AB7C15">
      <w:pPr>
        <w:pStyle w:val="Code"/>
      </w:pPr>
    </w:p>
    <w:p w14:paraId="43E3C112" w14:textId="77777777" w:rsidR="00AB7C15" w:rsidRDefault="00CD1F49">
      <w:pPr>
        <w:pStyle w:val="Code"/>
      </w:pPr>
      <w:r>
        <w:rPr>
          <w:noProof/>
        </w:rPr>
        <w:t>objFun = @(parameters) objectiveFunction(parameters,I0,W0,S0,g,F0,parameterNames,parameterSizes);</w:t>
      </w:r>
    </w:p>
    <w:p w14:paraId="1372B226" w14:textId="77777777" w:rsidR="00AB7C15" w:rsidRDefault="00CD1F49">
      <w:pPr>
        <w:pStyle w:val="Code"/>
      </w:pPr>
      <w:r>
        <w:rPr>
          <w:noProof/>
        </w:rPr>
        <w:t>parametersV = fmincon(objFun,parametersV,[],[],[],[],[],[],[],options);</w:t>
      </w:r>
    </w:p>
    <w:p w14:paraId="322927C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6FE804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3302F6A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0       1    3.053527e+01    0.000e+00    8.301e+00</w:t>
      </w:r>
    </w:p>
    <w:p w14:paraId="13BD3A5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1      11    2.956285e+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3.136e+00    6.358e-01</w:t>
      </w:r>
    </w:p>
    <w:p w14:paraId="5D72DA2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2      12    2.758488e+01    0.000e+00    1.103e+00    2.211e-01</w:t>
      </w:r>
    </w:p>
    <w:p w14:paraId="1A2771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3      13    2.734654e+01    0.000e+00    6.613e-01    9.776e-02</w:t>
      </w:r>
    </w:p>
    <w:p w14:paraId="762978C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4      14    2.731440e+01    0.000e+00    3.272e-01    2.536e-02</w:t>
      </w:r>
    </w:p>
    <w:p w14:paraId="300B882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5      15    2.727046e</w:t>
      </w:r>
      <w:r>
        <w:rPr>
          <w:rFonts w:ascii="Consolas" w:eastAsia="Times New Roman" w:hAnsi="Consolas"/>
          <w:color w:val="212121"/>
          <w:sz w:val="18"/>
          <w:szCs w:val="18"/>
        </w:rPr>
        <w:t>+01    0.000e+00    3.201e-01    6.313e-02</w:t>
      </w:r>
    </w:p>
    <w:p w14:paraId="4573A8A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6      16    2.722209e+01    0.000e+00    4.235e-01    7.949e-02</w:t>
      </w:r>
    </w:p>
    <w:p w14:paraId="011A9A2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7      17    2.697282e+01    0.000e+00    1.030e+00    4.409e-01</w:t>
      </w:r>
    </w:p>
    <w:p w14:paraId="7499024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8      18    2.672827e+01    0.000e+00    1.314e+00    1.488e-01</w:t>
      </w:r>
    </w:p>
    <w:p w14:paraId="2CF8CFB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9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22    2.642722e+01    0.000e+00    3.025e+00    1.389e-01</w:t>
      </w:r>
    </w:p>
    <w:p w14:paraId="6045327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0      24    2.636839e+01    0.000e+00    8.213e+00    2.559e-01</w:t>
      </w:r>
    </w:p>
    <w:p w14:paraId="59ACCA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1      25    2.611004e+01    0.000e+00    1.566e+00    1.337e-01</w:t>
      </w:r>
    </w:p>
    <w:p w14:paraId="54ED0BB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2      26    2.592516e+01    0.000e+00    9.713e-01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7.834e-02</w:t>
      </w:r>
    </w:p>
    <w:p w14:paraId="24E64A6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3      28    2.542093e+01    0.000e+00    8.186e+00    2.667e-01</w:t>
      </w:r>
    </w:p>
    <w:p w14:paraId="31C07D9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4      29    2.474187e+01    0.000e+00    2.052e+01    3.820e-01</w:t>
      </w:r>
    </w:p>
    <w:p w14:paraId="409E40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5      31    2.419159e+01    0.000e+00    8.917e+00    3.549e-01</w:t>
      </w:r>
    </w:p>
    <w:p w14:paraId="121A6F2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6      32    2.385934e+01    0.</w:t>
      </w:r>
      <w:r>
        <w:rPr>
          <w:rFonts w:ascii="Consolas" w:eastAsia="Times New Roman" w:hAnsi="Consolas"/>
          <w:color w:val="212121"/>
          <w:sz w:val="18"/>
          <w:szCs w:val="18"/>
        </w:rPr>
        <w:t>000e+00    1.182e+01    1.555e-01</w:t>
      </w:r>
    </w:p>
    <w:p w14:paraId="1B266DE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7      33    2.357474e+01    0.000e+00    1.764e+00    1.016e-01</w:t>
      </w:r>
    </w:p>
    <w:p w14:paraId="2C52144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18      34    2.331809e+01    0.000e+00    1.118e+01    2.373e-01</w:t>
      </w:r>
    </w:p>
    <w:p w14:paraId="63DFA7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 19      35    2.300213e+01    0.000e+00    1.299e+01    2.287e-01</w:t>
      </w:r>
    </w:p>
    <w:p w14:paraId="163BFBA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0      36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2.157877e+01    0.000e+00    4.916e+00    1.032e+00</w:t>
      </w:r>
    </w:p>
    <w:p w14:paraId="163254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1      38    2.121773e+01    0.000e+00    7.072e+00    5.242e-01</w:t>
      </w:r>
    </w:p>
    <w:p w14:paraId="23CFE99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2      40    2.084087e+01    0.000e+00    6.862e+00    6.103e-01</w:t>
      </w:r>
    </w:p>
    <w:p w14:paraId="7A402D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3      41    2.032847e+01    0.000e+00    3.302e+00    1.049</w:t>
      </w:r>
      <w:r>
        <w:rPr>
          <w:rFonts w:ascii="Consolas" w:eastAsia="Times New Roman" w:hAnsi="Consolas"/>
          <w:color w:val="212121"/>
          <w:sz w:val="18"/>
          <w:szCs w:val="18"/>
        </w:rPr>
        <w:t>e-01</w:t>
      </w:r>
    </w:p>
    <w:p w14:paraId="0B2DC2A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4      43    1.932320e+01    0.000e+00    4.646e+01    4.717e-01</w:t>
      </w:r>
    </w:p>
    <w:p w14:paraId="75920C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5      44    1.882032e+01    0.000e+00    1.486e+01    4.171e-01</w:t>
      </w:r>
    </w:p>
    <w:p w14:paraId="7EF7CB9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6      45    1.785433e+01    0.000e+00    2.231e+01    5.920e-01</w:t>
      </w:r>
    </w:p>
    <w:p w14:paraId="034B635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7      46    1.754695e+01    </w:t>
      </w:r>
      <w:r>
        <w:rPr>
          <w:rFonts w:ascii="Consolas" w:eastAsia="Times New Roman" w:hAnsi="Consolas"/>
          <w:color w:val="212121"/>
          <w:sz w:val="18"/>
          <w:szCs w:val="18"/>
        </w:rPr>
        <w:t>0.000e+00    3.755e+01    3.996e-01</w:t>
      </w:r>
    </w:p>
    <w:p w14:paraId="7E2DB1B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8      47    1.701135e+01    0.000e+00    2.218e+01    9.293e-02</w:t>
      </w:r>
    </w:p>
    <w:p w14:paraId="3A08193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29      48    1.599958e+01    0.000e+00    6.216e+00    7.807e-01</w:t>
      </w:r>
    </w:p>
    <w:p w14:paraId="63BC52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0      49    1.529217e+01    0.000e+00    3.883e+00    7.527e-01</w:t>
      </w:r>
    </w:p>
    <w:p w14:paraId="4AB3450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5A6C6CD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First-order      Norm of</w:t>
      </w:r>
    </w:p>
    <w:p w14:paraId="0C99717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75A3B76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1      51    1.481419e+01    0.000e+00    4.771e+00    5.710e-01</w:t>
      </w:r>
    </w:p>
    <w:p w14:paraId="24BEDE7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2      52    1.430414e+01    0.000e+00    3.803e+00    7.</w:t>
      </w:r>
      <w:r>
        <w:rPr>
          <w:rFonts w:ascii="Consolas" w:eastAsia="Times New Roman" w:hAnsi="Consolas"/>
          <w:color w:val="212121"/>
          <w:sz w:val="18"/>
          <w:szCs w:val="18"/>
        </w:rPr>
        <w:t>889e-01</w:t>
      </w:r>
    </w:p>
    <w:p w14:paraId="4968D64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3      53    1.376108e+01    0.000e+00    1.773e+01    3.508e-01</w:t>
      </w:r>
    </w:p>
    <w:p w14:paraId="55F1C00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4      54    1.352348e+01    0.000e+00    1.398e+01    7.279e-02</w:t>
      </w:r>
    </w:p>
    <w:p w14:paraId="3660C30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5      55    1.336070e+01    0.000e+00    1.072e+01    2.032e-01</w:t>
      </w:r>
    </w:p>
    <w:p w14:paraId="3925DDD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6      56    1.307720e+01    0.000e+0</w:t>
      </w:r>
      <w:r>
        <w:rPr>
          <w:rFonts w:ascii="Consolas" w:eastAsia="Times New Roman" w:hAnsi="Consolas"/>
          <w:color w:val="212121"/>
          <w:sz w:val="18"/>
          <w:szCs w:val="18"/>
        </w:rPr>
        <w:t>0    2.796e+00    5.303e-01</w:t>
      </w:r>
    </w:p>
    <w:p w14:paraId="7CBD8C0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7      57    1.304373e+01    0.000e+00    4.975e+01    1.608e+00</w:t>
      </w:r>
    </w:p>
    <w:p w14:paraId="0EB2B8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8      58    1.252670e+01    0.000e+00    1.461e+01    4.173e-01</w:t>
      </w:r>
    </w:p>
    <w:p w14:paraId="796EF1C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39      59    1.223929e+01    0.000e+00    5.081e+00    6.047e-01</w:t>
      </w:r>
    </w:p>
    <w:p w14:paraId="303F8B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0      62    1.19</w:t>
      </w:r>
      <w:r>
        <w:rPr>
          <w:rFonts w:ascii="Consolas" w:eastAsia="Times New Roman" w:hAnsi="Consolas"/>
          <w:color w:val="212121"/>
          <w:sz w:val="18"/>
          <w:szCs w:val="18"/>
        </w:rPr>
        <w:t>2419e+01    0.000e+00    2.958e+01    9.926e-01</w:t>
      </w:r>
    </w:p>
    <w:p w14:paraId="10E076C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1      63    1.163106e+01    0.000e+00    1.955e+01    3.392e-01</w:t>
      </w:r>
    </w:p>
    <w:p w14:paraId="0E387A3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2      64    1.101125e+01    0.000e+00    6.376e+00    8.306e-01</w:t>
      </w:r>
    </w:p>
    <w:p w14:paraId="27B5815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3      65    1.040885e+01    0.000e+00    1.093e+01    6.662e-01</w:t>
      </w:r>
    </w:p>
    <w:p w14:paraId="7930065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44      66    9.721817e+00    0.000e+00    7.571e+01    2.443e-01</w:t>
      </w:r>
    </w:p>
    <w:p w14:paraId="42708E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5      68    8.162806e+00    0.000e+00    1.238e+01    4.745e-01</w:t>
      </w:r>
    </w:p>
    <w:p w14:paraId="7314BC7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6      75    7.971266e+00    0.000e+00    9.136e+01    2.373e-01</w:t>
      </w:r>
    </w:p>
    <w:p w14:paraId="7D8E3AE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7      77    7.245267e+00    0.000e+00    2.80</w:t>
      </w:r>
      <w:r>
        <w:rPr>
          <w:rFonts w:ascii="Consolas" w:eastAsia="Times New Roman" w:hAnsi="Consolas"/>
          <w:color w:val="212121"/>
          <w:sz w:val="18"/>
          <w:szCs w:val="18"/>
        </w:rPr>
        <w:t>7e+01    2.373e-01</w:t>
      </w:r>
    </w:p>
    <w:p w14:paraId="54759F1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8      78    6.642362e+00    0.000e+00    7.059e+00    4.543e-01</w:t>
      </w:r>
    </w:p>
    <w:p w14:paraId="3F64BE4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49      79    6.298889e+00    0.000e+00    4.296e+01    2.997e-01</w:t>
      </w:r>
    </w:p>
    <w:p w14:paraId="16E44E8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0      80    5.749539e+00    0.000e+00    5.485e+01    7.684e-01</w:t>
      </w:r>
    </w:p>
    <w:p w14:paraId="4FA4AB3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1      81    5.060648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0.000e+00    3.643e+01    3.265e-01</w:t>
      </w:r>
    </w:p>
    <w:p w14:paraId="7B493C9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2      82    4.744937e+00    0.000e+00    1.011e+02    9.577e-01</w:t>
      </w:r>
    </w:p>
    <w:p w14:paraId="43A63E0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3      83    4.487676e+00    0.000e+00    6.348e+00    2.640e-01</w:t>
      </w:r>
    </w:p>
    <w:p w14:paraId="5BA57B6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4      84    4.341436e+00    0.000e+00    5.972e+00    4.986e-01</w:t>
      </w:r>
    </w:p>
    <w:p w14:paraId="767C5D2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5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85    4.078112e+00    0.000e+00    7.524e+00    3.108e-01</w:t>
      </w:r>
    </w:p>
    <w:p w14:paraId="1C0FBF7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6      89    3.940543e+00    0.000e+00    5.637e+01    2.102e-01</w:t>
      </w:r>
    </w:p>
    <w:p w14:paraId="23305D7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7      90    3.670090e+00    0.000e+00    2.964e+01    3.174e-01</w:t>
      </w:r>
    </w:p>
    <w:p w14:paraId="117F85E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8      91    3.423446e+00    0.000e+00    4.882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2.072e-01</w:t>
      </w:r>
    </w:p>
    <w:p w14:paraId="64402A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59      92    3.245839e+00    0.000e+00    1.823e+01    5.158e-02</w:t>
      </w:r>
    </w:p>
    <w:p w14:paraId="0CAB9D4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0      93    2.947847e+00    0.000e+00    2.410e+01    1.305e-01</w:t>
      </w:r>
    </w:p>
    <w:p w14:paraId="2EBDCE1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42990B2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044D77C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</w:t>
      </w:r>
      <w:r>
        <w:rPr>
          <w:rFonts w:ascii="Consolas" w:eastAsia="Times New Roman" w:hAnsi="Consolas"/>
          <w:color w:val="212121"/>
          <w:sz w:val="18"/>
          <w:szCs w:val="18"/>
        </w:rPr>
        <w:t>ility   optimality         step</w:t>
      </w:r>
    </w:p>
    <w:p w14:paraId="2AF84E3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1      94    2.673618e+00    0.000e+00    4.619e+01    2.597e-01</w:t>
      </w:r>
    </w:p>
    <w:p w14:paraId="12DCFCF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2      95    2.501540e+00    0.000e+00    3.690e+01    1.240e-01</w:t>
      </w:r>
    </w:p>
    <w:p w14:paraId="42E1E5B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3      96    2.433871e+00    0.000e+00    5.609e+00    3.063e-02</w:t>
      </w:r>
    </w:p>
    <w:p w14:paraId="6F36E1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4      97    </w:t>
      </w:r>
      <w:r>
        <w:rPr>
          <w:rFonts w:ascii="Consolas" w:eastAsia="Times New Roman" w:hAnsi="Consolas"/>
          <w:color w:val="212121"/>
          <w:sz w:val="18"/>
          <w:szCs w:val="18"/>
        </w:rPr>
        <w:t>2.421124e+00    0.000e+00    1.277e+01    1.388e-02</w:t>
      </w:r>
    </w:p>
    <w:p w14:paraId="27729F5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5      98    2.410368e+00    0.000e+00    2.029e+01    1.577e-02</w:t>
      </w:r>
    </w:p>
    <w:p w14:paraId="73577B9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6      99    2.374003e+00    0.000e+00    3.427e+01    4.353e-02</w:t>
      </w:r>
    </w:p>
    <w:p w14:paraId="7E2CFF0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7     100    2.307809e+00    0.000e+00    4.165e+01    4.687e-</w:t>
      </w:r>
      <w:r>
        <w:rPr>
          <w:rFonts w:ascii="Consolas" w:eastAsia="Times New Roman" w:hAnsi="Consolas"/>
          <w:color w:val="212121"/>
          <w:sz w:val="18"/>
          <w:szCs w:val="18"/>
        </w:rPr>
        <w:t>02</w:t>
      </w:r>
    </w:p>
    <w:p w14:paraId="1F41CD1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8     101    2.181911e+00    0.000e+00    3.268e+01    6.829e-02</w:t>
      </w:r>
    </w:p>
    <w:p w14:paraId="3A6517A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69     103    2.143725e+00    0.000e+00    5.164e+01    2.816e-02</w:t>
      </w:r>
    </w:p>
    <w:p w14:paraId="53498C5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 70     104    2.035994e+00    0.000e+00    1.249e+01    1.287e-01</w:t>
      </w:r>
    </w:p>
    <w:p w14:paraId="479A505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1     105    2.012875e+00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7.314e+00    4.283e-02</w:t>
      </w:r>
    </w:p>
    <w:p w14:paraId="06098F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2     106    1.994934e+00    0.000e+00    2.800e+00    1.267e-02</w:t>
      </w:r>
    </w:p>
    <w:p w14:paraId="37E4FFE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3     107    1.980681e+00    0.000e+00    2.125e+00    9.253e-03</w:t>
      </w:r>
    </w:p>
    <w:p w14:paraId="673AF0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4     108    1.935124e+00    0.000e+00    6.328e+00    4.829e-02</w:t>
      </w:r>
    </w:p>
    <w:p w14:paraId="5B3B846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5     109    1.886277e</w:t>
      </w:r>
      <w:r>
        <w:rPr>
          <w:rFonts w:ascii="Consolas" w:eastAsia="Times New Roman" w:hAnsi="Consolas"/>
          <w:color w:val="212121"/>
          <w:sz w:val="18"/>
          <w:szCs w:val="18"/>
        </w:rPr>
        <w:t>+00    0.000e+00    2.226e+01    1.603e-01</w:t>
      </w:r>
    </w:p>
    <w:p w14:paraId="15535E9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6     110    1.817972e+00    0.000e+00    8.205e+00    1.140e-01</w:t>
      </w:r>
    </w:p>
    <w:p w14:paraId="3A61051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7     111    1.778177e+00    0.000e+00    1.529e+01    9.585e-02</w:t>
      </w:r>
    </w:p>
    <w:p w14:paraId="370D710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78     112    1.754805e+00    0.000e+00    1.643e+00    1.286e-02</w:t>
      </w:r>
    </w:p>
    <w:p w14:paraId="19B6681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</w:t>
      </w:r>
      <w:r>
        <w:rPr>
          <w:rFonts w:ascii="Consolas" w:eastAsia="Times New Roman" w:hAnsi="Consolas"/>
          <w:color w:val="212121"/>
          <w:sz w:val="18"/>
          <w:szCs w:val="18"/>
        </w:rPr>
        <w:t>79     113    1.721121e+00    0.000e+00    1.003e+01    2.538e-02</w:t>
      </w:r>
    </w:p>
    <w:p w14:paraId="05C53EC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0     114    1.664710e+00    0.000e+00    2.233e+01    4.111e-02</w:t>
      </w:r>
    </w:p>
    <w:p w14:paraId="7B06707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1     115    1.602619e+00    0.000e+00    2.291e+01    4.797e-02</w:t>
      </w:r>
    </w:p>
    <w:p w14:paraId="4115A8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2     120    1.564007e+00    0.000e+00    5.291e</w:t>
      </w:r>
      <w:r>
        <w:rPr>
          <w:rFonts w:ascii="Consolas" w:eastAsia="Times New Roman" w:hAnsi="Consolas"/>
          <w:color w:val="212121"/>
          <w:sz w:val="18"/>
          <w:szCs w:val="18"/>
        </w:rPr>
        <w:t>+01    4.360e-02</w:t>
      </w:r>
    </w:p>
    <w:p w14:paraId="76EB28B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3     121    1.501039e+00    0.000e+00    2.825e+00    5.268e-02</w:t>
      </w:r>
    </w:p>
    <w:p w14:paraId="36872EB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4     122    1.473905e+00    0.000e+00    1.624e+01    3.824e-02</w:t>
      </w:r>
    </w:p>
    <w:p w14:paraId="7B17B16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5     123    1.451840e+00    0.000e+00    2.139e+01    1.966e-02</w:t>
      </w:r>
    </w:p>
    <w:p w14:paraId="56FD28C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6     124    1.427035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0.000e+00    1.845e+01    1.901e-02</w:t>
      </w:r>
    </w:p>
    <w:p w14:paraId="491290B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7     127    1.420522e+00    0.000e+00    7.927e+00    3.450e-02</w:t>
      </w:r>
    </w:p>
    <w:p w14:paraId="6847AE2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8     128    1.402509e+00    0.000e+00    6.382e+00    2.859e-02</w:t>
      </w:r>
    </w:p>
    <w:p w14:paraId="20F1D6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89     129    1.391360e+00    0.000e+00    6.012e+00    2.502e-02</w:t>
      </w:r>
    </w:p>
    <w:p w14:paraId="78BC0AE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0     13</w:t>
      </w:r>
      <w:r>
        <w:rPr>
          <w:rFonts w:ascii="Consolas" w:eastAsia="Times New Roman" w:hAnsi="Consolas"/>
          <w:color w:val="212121"/>
          <w:sz w:val="18"/>
          <w:szCs w:val="18"/>
        </w:rPr>
        <w:t>0    1.385420e+00    0.000e+00    9.813e+00    1.480e-02</w:t>
      </w:r>
    </w:p>
    <w:p w14:paraId="60FA608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005638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06D25E5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4F7A410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1     131    1.372832e+00    0.000e+00    1.410e+01    1</w:t>
      </w:r>
      <w:r>
        <w:rPr>
          <w:rFonts w:ascii="Consolas" w:eastAsia="Times New Roman" w:hAnsi="Consolas"/>
          <w:color w:val="212121"/>
          <w:sz w:val="18"/>
          <w:szCs w:val="18"/>
        </w:rPr>
        <w:t>.859e-02</w:t>
      </w:r>
    </w:p>
    <w:p w14:paraId="201E1A8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2     132    1.349419e+00    0.000e+00    1.131e+01    3.613e-02</w:t>
      </w:r>
    </w:p>
    <w:p w14:paraId="3DEB976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3     133    1.316907e+00    0.000e+00    5.862e+00    4.668e-02</w:t>
      </w:r>
    </w:p>
    <w:p w14:paraId="121C7B1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4     134    1.310204e+00    0.000e+00    6.336e+01    8.718e-02</w:t>
      </w:r>
    </w:p>
    <w:p w14:paraId="69AB53C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5     135    1.270422e+00    0.000e+</w:t>
      </w:r>
      <w:r>
        <w:rPr>
          <w:rFonts w:ascii="Consolas" w:eastAsia="Times New Roman" w:hAnsi="Consolas"/>
          <w:color w:val="212121"/>
          <w:sz w:val="18"/>
          <w:szCs w:val="18"/>
        </w:rPr>
        <w:t>00    1.606e+01    2.338e-02</w:t>
      </w:r>
    </w:p>
    <w:p w14:paraId="6CB925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6     136    1.254506e+00    0.000e+00    2.822e+00    1.311e-02</w:t>
      </w:r>
    </w:p>
    <w:p w14:paraId="15F29B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7     137    1.241153e+00    0.000e+00    3.034e+00    2.769e-02</w:t>
      </w:r>
    </w:p>
    <w:p w14:paraId="1753835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8     138    1.237449e+00    0.000e+00    8.994e-01    2.644e-02</w:t>
      </w:r>
    </w:p>
    <w:p w14:paraId="79E1C68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99     140    1.2</w:t>
      </w:r>
      <w:r>
        <w:rPr>
          <w:rFonts w:ascii="Consolas" w:eastAsia="Times New Roman" w:hAnsi="Consolas"/>
          <w:color w:val="212121"/>
          <w:sz w:val="18"/>
          <w:szCs w:val="18"/>
        </w:rPr>
        <w:t>35809e+00    0.000e+00    1.449e+00    3.751e-02</w:t>
      </w:r>
    </w:p>
    <w:p w14:paraId="658A8F9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0     141    1.231345e+00    0.000e+00    4.201e+00    3.188e-02</w:t>
      </w:r>
    </w:p>
    <w:p w14:paraId="0FB3B6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1     142    1.224341e+00    0.000e+00    6.895e+00    2.858e-02</w:t>
      </w:r>
    </w:p>
    <w:p w14:paraId="7C7F58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2     143    1.209036e+00    0.000e+00    9.788e+00    4.205e-02</w:t>
      </w:r>
    </w:p>
    <w:p w14:paraId="3C80A0B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3     144    1.197421e+00    0.000e+00    4.346e+00    1.165e-02</w:t>
      </w:r>
    </w:p>
    <w:p w14:paraId="2DA1D67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4     145    1.188176e+00    0.000e+00    3.022e+00    2.896e-02</w:t>
      </w:r>
    </w:p>
    <w:p w14:paraId="34AD21C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5     146    1.182306e+00    0.000e+00    1.295e+01    3.664e-02</w:t>
      </w:r>
    </w:p>
    <w:p w14:paraId="70F53F2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6     147    1.175993e+00    </w:t>
      </w:r>
      <w:r>
        <w:rPr>
          <w:rFonts w:ascii="Consolas" w:eastAsia="Times New Roman" w:hAnsi="Consolas"/>
          <w:color w:val="212121"/>
          <w:sz w:val="18"/>
          <w:szCs w:val="18"/>
        </w:rPr>
        <w:t>0.000e+00    1.192e+01    1.134e-02</w:t>
      </w:r>
    </w:p>
    <w:p w14:paraId="0B85C5E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7     148    1.173268e+00    0.000e+00    5.673e+00    9.344e-03</w:t>
      </w:r>
    </w:p>
    <w:p w14:paraId="2605912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8     149    1.171825e+00    0.000e+00    9.423e-01    1.086e-02</w:t>
      </w:r>
    </w:p>
    <w:p w14:paraId="3E9F1A8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09     150    1.171103e+00    0.000e+00    8.119e-01    3.970e-03</w:t>
      </w:r>
    </w:p>
    <w:p w14:paraId="78CA7DB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0     151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1.170035e+00    0.000e+00    1.295e+00    4.083e-03</w:t>
      </w:r>
    </w:p>
    <w:p w14:paraId="0B44F3C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1     153    1.169198e+00    0.000e+00    2.455e+00    7.687e-03</w:t>
      </w:r>
    </w:p>
    <w:p w14:paraId="6F48D22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2     154    1.166572e+00    0.000e+00    6.411e+00    1.499e-02</w:t>
      </w:r>
    </w:p>
    <w:p w14:paraId="57B369E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3     155    1.164828e+00    0.000e+00    5.445e+00    3.6</w:t>
      </w:r>
      <w:r>
        <w:rPr>
          <w:rFonts w:ascii="Consolas" w:eastAsia="Times New Roman" w:hAnsi="Consolas"/>
          <w:color w:val="212121"/>
          <w:sz w:val="18"/>
          <w:szCs w:val="18"/>
        </w:rPr>
        <w:t>93e-03</w:t>
      </w:r>
    </w:p>
    <w:p w14:paraId="18F38CD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4     156    1.161107e+00    0.000e+00    3.190e+00    1.130e-02</w:t>
      </w:r>
    </w:p>
    <w:p w14:paraId="526E71C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5     157    1.158138e+00    0.000e+00    5.055e-01    1.242e-02</w:t>
      </w:r>
    </w:p>
    <w:p w14:paraId="721024E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6     158    1.155131e+00    0.000e+00    1.003e+00    1.477e-02</w:t>
      </w:r>
    </w:p>
    <w:p w14:paraId="7063A50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7     162    1.154887e+00    0.000e+00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7.100e+00    3.694e-03</w:t>
      </w:r>
    </w:p>
    <w:p w14:paraId="39BFD15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8     163    1.152433e+00    0.000e+00    4.480e+00    8.489e-03</w:t>
      </w:r>
    </w:p>
    <w:p w14:paraId="0ECEEC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19     164    1.148256e+00    0.000e+00    7.238e-01    1.419e-02</w:t>
      </w:r>
    </w:p>
    <w:p w14:paraId="3363C5F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0     165    1.142793e+00    0.000e+00    4.665e+00    2.324e-02</w:t>
      </w:r>
    </w:p>
    <w:p w14:paraId="15AD8ED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3E4D6AE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First-order      Norm of</w:t>
      </w:r>
    </w:p>
    <w:p w14:paraId="3B0A09F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0B2DF6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121     166    1.138314e+00    0.000e+00    6.062e+00    3.558e-02</w:t>
      </w:r>
    </w:p>
    <w:p w14:paraId="7D693E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2     170    1.137492e+00    0.000e+00    2.378e+00    5.997e-03</w:t>
      </w:r>
    </w:p>
    <w:p w14:paraId="497F23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23     171    1.135588e+00    0.000e+00    1.211e+00    1.591e-02</w:t>
      </w:r>
    </w:p>
    <w:p w14:paraId="2D83274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4     172    1.132915e+00    0.000e+00    5.268e-01    8.873e-03</w:t>
      </w:r>
    </w:p>
    <w:p w14:paraId="1B87510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5     175    1.131488e+00    0.000e+00    7.492e+00    1.044e-02</w:t>
      </w:r>
    </w:p>
    <w:p w14:paraId="313B1D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6     176    1.124046e+00    0.000e+00    4.87</w:t>
      </w:r>
      <w:r>
        <w:rPr>
          <w:rFonts w:ascii="Consolas" w:eastAsia="Times New Roman" w:hAnsi="Consolas"/>
          <w:color w:val="212121"/>
          <w:sz w:val="18"/>
          <w:szCs w:val="18"/>
        </w:rPr>
        <w:t>7e+00    9.195e-03</w:t>
      </w:r>
    </w:p>
    <w:p w14:paraId="43F7FE6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7     177    1.115750e+00    0.000e+00    2.035e+00    1.726e-02</w:t>
      </w:r>
    </w:p>
    <w:p w14:paraId="1BE70E6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8     178    1.109805e+00    0.000e+00    1.329e+01    2.971e-02</w:t>
      </w:r>
    </w:p>
    <w:p w14:paraId="0A1F871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29     179    1.107466e+00    0.000e+00    5.372e+00    2.743e-02</w:t>
      </w:r>
    </w:p>
    <w:p w14:paraId="768E4DC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0     180    1.105990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0.000e+00    2.102e+00    5.847e-03</w:t>
      </w:r>
    </w:p>
    <w:p w14:paraId="4C49BB2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1     181    1.105672e+00    0.000e+00    2.901e+00    1.612e-03</w:t>
      </w:r>
    </w:p>
    <w:p w14:paraId="439CCEE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2     182    1.104498e+00    0.000e+00    4.096e+00    1.007e-02</w:t>
      </w:r>
    </w:p>
    <w:p w14:paraId="71BA860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3     183    1.103251e+00    0.000e+00    5.038e+00    1.198e-02</w:t>
      </w:r>
    </w:p>
    <w:p w14:paraId="1BB49C0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4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84    1.102821e+00    0.000e+00    1.694e+00    4.719e-02</w:t>
      </w:r>
    </w:p>
    <w:p w14:paraId="7AD2782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5     185    1.096623e+00    0.000e+00    1.213e+00    2.713e-02</w:t>
      </w:r>
    </w:p>
    <w:p w14:paraId="775878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6     186    1.093751e+00    0.000e+00    1.986e+00    1.437e-02</w:t>
      </w:r>
    </w:p>
    <w:p w14:paraId="1815101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7     187    1.090783e+00    0.000e+00    4.733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.567e-02</w:t>
      </w:r>
    </w:p>
    <w:p w14:paraId="7B17009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8     188    1.088652e+00    0.000e+00    6.733e+00    1.122e-02</w:t>
      </w:r>
    </w:p>
    <w:p w14:paraId="3C7FAB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39     191    1.088459e+00    0.000e+00    1.394e+00    6.528e-03</w:t>
      </w:r>
    </w:p>
    <w:p w14:paraId="08E0628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0     192    1.087974e+00    0.000e+00    2.294e+00    5.733e-03</w:t>
      </w:r>
    </w:p>
    <w:p w14:paraId="23304D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1     194    1.087790e+00    0.000</w:t>
      </w:r>
      <w:r>
        <w:rPr>
          <w:rFonts w:ascii="Consolas" w:eastAsia="Times New Roman" w:hAnsi="Consolas"/>
          <w:color w:val="212121"/>
          <w:sz w:val="18"/>
          <w:szCs w:val="18"/>
        </w:rPr>
        <w:t>e+00    2.820e+00    9.204e-03</w:t>
      </w:r>
    </w:p>
    <w:p w14:paraId="0F21AD8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2     195    1.087495e+00    0.000e+00    1.233e+00    2.901e-03</w:t>
      </w:r>
    </w:p>
    <w:p w14:paraId="1A0A3A2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3     196    1.087092e+00    0.000e+00    7.446e-01    2.556e-03</w:t>
      </w:r>
    </w:p>
    <w:p w14:paraId="1564DF0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4     197    1.086491e+00    0.000e+00    2.503e+00    3.414e-03</w:t>
      </w:r>
    </w:p>
    <w:p w14:paraId="59CCDD9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5     198    1</w:t>
      </w:r>
      <w:r>
        <w:rPr>
          <w:rFonts w:ascii="Consolas" w:eastAsia="Times New Roman" w:hAnsi="Consolas"/>
          <w:color w:val="212121"/>
          <w:sz w:val="18"/>
          <w:szCs w:val="18"/>
        </w:rPr>
        <w:t>.085958e+00    0.000e+00    2.558e+00    3.329e-03</w:t>
      </w:r>
    </w:p>
    <w:p w14:paraId="235EDA9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6     200    1.085496e+00    0.000e+00    1.803e+00    7.085e-03</w:t>
      </w:r>
    </w:p>
    <w:p w14:paraId="08F433F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7     201    1.084602e+00    0.000e+00    8.629e-01    1.103e-02</w:t>
      </w:r>
    </w:p>
    <w:p w14:paraId="1B7B2AA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8     202    1.083935e+00    0.000e+00    2.661e+00    2.057e-0</w:t>
      </w:r>
      <w:r>
        <w:rPr>
          <w:rFonts w:ascii="Consolas" w:eastAsia="Times New Roman" w:hAnsi="Consolas"/>
          <w:color w:val="212121"/>
          <w:sz w:val="18"/>
          <w:szCs w:val="18"/>
        </w:rPr>
        <w:t>3</w:t>
      </w:r>
    </w:p>
    <w:p w14:paraId="5F2130C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49     203    1.082628e+00    0.000e+00    4.951e+00    8.351e-03</w:t>
      </w:r>
    </w:p>
    <w:p w14:paraId="1758F46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0     204    1.082538e+00    0.000e+00    4.075e+00    8.742e-03</w:t>
      </w:r>
    </w:p>
    <w:p w14:paraId="4AA59A9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4E27838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5CED4CC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</w:t>
      </w:r>
      <w:r>
        <w:rPr>
          <w:rFonts w:ascii="Consolas" w:eastAsia="Times New Roman" w:hAnsi="Consolas"/>
          <w:color w:val="212121"/>
          <w:sz w:val="18"/>
          <w:szCs w:val="18"/>
        </w:rPr>
        <w:t>ptimality         step</w:t>
      </w:r>
    </w:p>
    <w:p w14:paraId="16A812E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1     205    1.081913e+00    0.000e+00    1.128e+00    3.551e-03</w:t>
      </w:r>
    </w:p>
    <w:p w14:paraId="48E9741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2     206    1.081621e+00    0.000e+00    2.185e+00    2.267e-03</w:t>
      </w:r>
    </w:p>
    <w:p w14:paraId="3F1695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3     207    1.081436e+00    0.000e+00    1.402e+00    2.985e-03</w:t>
      </w:r>
    </w:p>
    <w:p w14:paraId="6079F8F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4     208    1.081403e</w:t>
      </w:r>
      <w:r>
        <w:rPr>
          <w:rFonts w:ascii="Consolas" w:eastAsia="Times New Roman" w:hAnsi="Consolas"/>
          <w:color w:val="212121"/>
          <w:sz w:val="18"/>
          <w:szCs w:val="18"/>
        </w:rPr>
        <w:t>+00    0.000e+00    1.274e+00    2.145e-03</w:t>
      </w:r>
    </w:p>
    <w:p w14:paraId="425064F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5     209    1.081347e+00    0.000e+00    8.374e-01    1.628e-03</w:t>
      </w:r>
    </w:p>
    <w:p w14:paraId="213DED5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6     210    1.081222e+00    0.000e+00    9.891e-01    1.360e-03</w:t>
      </w:r>
    </w:p>
    <w:p w14:paraId="5FC5D5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7     211    1.080795e+00    0.000e+00    6.997e-01    </w:t>
      </w:r>
      <w:r>
        <w:rPr>
          <w:rFonts w:ascii="Consolas" w:eastAsia="Times New Roman" w:hAnsi="Consolas"/>
          <w:color w:val="212121"/>
          <w:sz w:val="18"/>
          <w:szCs w:val="18"/>
        </w:rPr>
        <w:t>2.704e-03</w:t>
      </w:r>
    </w:p>
    <w:p w14:paraId="439D701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8     213    1.080578e+00    0.000e+00    6.638e-01    6.625e-03</w:t>
      </w:r>
    </w:p>
    <w:p w14:paraId="09E2DA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59     214    1.079993e+00    0.000e+00    3.442e-01    1.993e-03</w:t>
      </w:r>
    </w:p>
    <w:p w14:paraId="5EEE1BB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0     215    1.079544e+00    0.000e+00    6.236e-01    3.691e-03</w:t>
      </w:r>
    </w:p>
    <w:p w14:paraId="6FAAF96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1     216    1.079508e+00    0.000e</w:t>
      </w:r>
      <w:r>
        <w:rPr>
          <w:rFonts w:ascii="Consolas" w:eastAsia="Times New Roman" w:hAnsi="Consolas"/>
          <w:color w:val="212121"/>
          <w:sz w:val="18"/>
          <w:szCs w:val="18"/>
        </w:rPr>
        <w:t>+00    8.260e+00    7.300e-03</w:t>
      </w:r>
    </w:p>
    <w:p w14:paraId="0D2EB2C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2     217    1.078948e+00    0.000e+00    2.676e+00    2.032e-03</w:t>
      </w:r>
    </w:p>
    <w:p w14:paraId="538DEF9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3     218    1.078693e+00    0.000e+00    6.140e-01    2.127e-03</w:t>
      </w:r>
    </w:p>
    <w:p w14:paraId="072D1F2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4     219    1.078362e+00    0.000e+00    1.260e+00    5.663e-03</w:t>
      </w:r>
    </w:p>
    <w:p w14:paraId="691167A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5     220    1.</w:t>
      </w:r>
      <w:r>
        <w:rPr>
          <w:rFonts w:ascii="Consolas" w:eastAsia="Times New Roman" w:hAnsi="Consolas"/>
          <w:color w:val="212121"/>
          <w:sz w:val="18"/>
          <w:szCs w:val="18"/>
        </w:rPr>
        <w:t>078195e+00    0.000e+00    1.320e+00    4.437e-03</w:t>
      </w:r>
    </w:p>
    <w:p w14:paraId="5BC2198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6     225    1.074885e+00    0.000e+00    4.863e+00    8.874e-03</w:t>
      </w:r>
    </w:p>
    <w:p w14:paraId="405A422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7     227    1.073390e+00    0.000e+00    1.148e+00    1.442e-02</w:t>
      </w:r>
    </w:p>
    <w:p w14:paraId="61A8EAD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8     228    1.069695e+00    0.000e+00    4.512e+00    2.615e-02</w:t>
      </w:r>
    </w:p>
    <w:p w14:paraId="28474DE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69     229    1.067756e+00    0.000e+00    3.161e+00    1.457e-02</w:t>
      </w:r>
    </w:p>
    <w:p w14:paraId="52841EB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0     230    1.066120e+00    0.000e+00    4.307e-01    1.253e-02</w:t>
      </w:r>
    </w:p>
    <w:p w14:paraId="319B01C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1     231    1.065010e+00    0.000e+00    4.302e-01    1.418e-02</w:t>
      </w:r>
    </w:p>
    <w:p w14:paraId="229F60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2     234    1.064764e+00    0.000e+00    1.</w:t>
      </w:r>
      <w:r>
        <w:rPr>
          <w:rFonts w:ascii="Consolas" w:eastAsia="Times New Roman" w:hAnsi="Consolas"/>
          <w:color w:val="212121"/>
          <w:sz w:val="18"/>
          <w:szCs w:val="18"/>
        </w:rPr>
        <w:t>146e+01    8.047e-03</w:t>
      </w:r>
    </w:p>
    <w:p w14:paraId="5755F1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3     235    1.063488e+00    0.000e+00    4.328e+00    8.760e-03</w:t>
      </w:r>
    </w:p>
    <w:p w14:paraId="1719360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4     236    1.062859e+00    0.000e+00    1.224e+00    4.188e-03</w:t>
      </w:r>
    </w:p>
    <w:p w14:paraId="3D3AA20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175     237    1.061972e+00    0.000e+00    2.227e+00    5.980e-03</w:t>
      </w:r>
    </w:p>
    <w:p w14:paraId="0D67C2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6     238    1.061289e+0</w:t>
      </w:r>
      <w:r>
        <w:rPr>
          <w:rFonts w:ascii="Consolas" w:eastAsia="Times New Roman" w:hAnsi="Consolas"/>
          <w:color w:val="212121"/>
          <w:sz w:val="18"/>
          <w:szCs w:val="18"/>
        </w:rPr>
        <w:t>0    0.000e+00    2.469e+00    6.007e-03</w:t>
      </w:r>
    </w:p>
    <w:p w14:paraId="608CA48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7     242    1.061157e+00    0.000e+00    3.570e+00    5.050e-03</w:t>
      </w:r>
    </w:p>
    <w:p w14:paraId="0E9071D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8     243    1.060309e+00    0.000e+00    1.033e+00    6.692e-03</w:t>
      </w:r>
    </w:p>
    <w:p w14:paraId="566AF6D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79     244    1.059764e+00    0.000e+00    1.017e+00    3.831e-03</w:t>
      </w:r>
    </w:p>
    <w:p w14:paraId="608BFAA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245    1.058934e+00    0.000e+00    1.976e+00    7.144e-03</w:t>
      </w:r>
    </w:p>
    <w:p w14:paraId="751CD2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6DD6C4F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63502D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160174D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1     246    1.057929e+00    0.000e+00    6.892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1.073e-02</w:t>
      </w:r>
    </w:p>
    <w:p w14:paraId="50ED2B5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2     247    1.056913e+00    0.000e+00    1.741e+00    1.061e-02</w:t>
      </w:r>
    </w:p>
    <w:p w14:paraId="35A44F0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3     248    1.056265e+00    0.000e+00    4.049e+00    1.279e-02</w:t>
      </w:r>
    </w:p>
    <w:p w14:paraId="7B7939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4     249    1.055914e+00    0.000e+00    4.076e+00    4.710e-03</w:t>
      </w:r>
    </w:p>
    <w:p w14:paraId="74AB616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5     251    </w:t>
      </w:r>
      <w:r>
        <w:rPr>
          <w:rFonts w:ascii="Consolas" w:eastAsia="Times New Roman" w:hAnsi="Consolas"/>
          <w:color w:val="212121"/>
          <w:sz w:val="18"/>
          <w:szCs w:val="18"/>
        </w:rPr>
        <w:t>1.055042e+00    0.000e+00    1.344e+01    2.302e-02</w:t>
      </w:r>
    </w:p>
    <w:p w14:paraId="6DC3EC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6     253    1.052855e+00    0.000e+00    3.986e-01    6.449e-03</w:t>
      </w:r>
    </w:p>
    <w:p w14:paraId="10606C9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7     254    1.051954e+00    0.000e+00    4.285e+00    1.700e-02</w:t>
      </w:r>
    </w:p>
    <w:p w14:paraId="5E32708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8     255    1.051646e+00    0.000e+00    1.048e+00    3.744e-</w:t>
      </w:r>
      <w:r>
        <w:rPr>
          <w:rFonts w:ascii="Consolas" w:eastAsia="Times New Roman" w:hAnsi="Consolas"/>
          <w:color w:val="212121"/>
          <w:sz w:val="18"/>
          <w:szCs w:val="18"/>
        </w:rPr>
        <w:t>03</w:t>
      </w:r>
    </w:p>
    <w:p w14:paraId="5015156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89     256    1.051496e+00    0.000e+00    5.253e-01    2.979e-03</w:t>
      </w:r>
    </w:p>
    <w:p w14:paraId="53E23E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0     257    1.051388e+00    0.000e+00    1.208e+00    3.431e-03</w:t>
      </w:r>
    </w:p>
    <w:p w14:paraId="29969F4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1     258    1.051230e+00    0.000e+00    1.422e+00    2.822e-03</w:t>
      </w:r>
    </w:p>
    <w:p w14:paraId="1269A2A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2     259    1.050395e+00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2.301e+00    8.605e-03</w:t>
      </w:r>
    </w:p>
    <w:p w14:paraId="79912F5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3     260    1.049400e+00    0.000e+00    1.200e+00    7.301e-03</w:t>
      </w:r>
    </w:p>
    <w:p w14:paraId="51D2EF0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4     264    1.049233e+00    0.000e+00    4.616e+00    2.242e-02</w:t>
      </w:r>
    </w:p>
    <w:p w14:paraId="2429D80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5     265    1.048340e+00    0.000e+00    1.330e+00    1.067e-02</w:t>
      </w:r>
    </w:p>
    <w:p w14:paraId="7452877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6     266    1.047998e</w:t>
      </w:r>
      <w:r>
        <w:rPr>
          <w:rFonts w:ascii="Consolas" w:eastAsia="Times New Roman" w:hAnsi="Consolas"/>
          <w:color w:val="212121"/>
          <w:sz w:val="18"/>
          <w:szCs w:val="18"/>
        </w:rPr>
        <w:t>+00    0.000e+00    1.610e-01    5.692e-03</w:t>
      </w:r>
    </w:p>
    <w:p w14:paraId="1D24068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7     267    1.047843e+00    0.000e+00    5.992e-01    1.949e-03</w:t>
      </w:r>
    </w:p>
    <w:p w14:paraId="0A1A126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8     270    1.047835e+00    0.000e+00    1.627e+00    2.346e-03</w:t>
      </w:r>
    </w:p>
    <w:p w14:paraId="253FB75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199     271    1.047675e+00    0.000e+00    5.820e-01    2.575e-03</w:t>
      </w:r>
    </w:p>
    <w:p w14:paraId="1869E6A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272    1.047604e+00    0.000e+00    7.264e-01    2.364e-03</w:t>
      </w:r>
    </w:p>
    <w:p w14:paraId="31C2E1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1     273    1.047568e+00    0.000e+00    1.948e+00    5.915e-03</w:t>
      </w:r>
    </w:p>
    <w:p w14:paraId="1C63DB9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2     274    1.047504e+00    0.000e+00    3.780e-01    1.904e-03</w:t>
      </w:r>
    </w:p>
    <w:p w14:paraId="3DECB47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3     275    1.047471e+00    0.000e+00    8.936e-01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5.940e-04</w:t>
      </w:r>
    </w:p>
    <w:p w14:paraId="3CD3BC9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4     276    1.047329e+00    0.000e+00    2.448e+00    1.365e-03</w:t>
      </w:r>
    </w:p>
    <w:p w14:paraId="21F7407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5     277    1.047146e+00    0.000e+00    3.606e+00    1.238e-03</w:t>
      </w:r>
    </w:p>
    <w:p w14:paraId="25707A2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6     278    1.046798e+00    0.000e+00    4.239e+00    3.079e-03</w:t>
      </w:r>
    </w:p>
    <w:p w14:paraId="670C20F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7     279    1.046416e+00    0.</w:t>
      </w:r>
      <w:r>
        <w:rPr>
          <w:rFonts w:ascii="Consolas" w:eastAsia="Times New Roman" w:hAnsi="Consolas"/>
          <w:color w:val="212121"/>
          <w:sz w:val="18"/>
          <w:szCs w:val="18"/>
        </w:rPr>
        <w:t>000e+00    2.680e+00    7.005e-03</w:t>
      </w:r>
    </w:p>
    <w:p w14:paraId="5759469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8     280    1.046182e+00    0.000e+00    1.466e+00    9.166e-03</w:t>
      </w:r>
    </w:p>
    <w:p w14:paraId="16F53AA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09     281    1.046053e+00    0.000e+00    1.514e+00    8.208e-03</w:t>
      </w:r>
    </w:p>
    <w:p w14:paraId="58D752C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0     282    1.045957e+00    0.000e+00    1.495e+00    3.046e-03</w:t>
      </w:r>
    </w:p>
    <w:p w14:paraId="578ECA9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1C00100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First-order      Norm of</w:t>
      </w:r>
    </w:p>
    <w:p w14:paraId="497497D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18F1FA2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1     283    1.045127e+00    0.000e+00    7.886e-01    8.981e-03</w:t>
      </w:r>
    </w:p>
    <w:p w14:paraId="1615BAD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2     284    1.044486e+00    0.000e+00    8.714e-01    4.6</w:t>
      </w:r>
      <w:r>
        <w:rPr>
          <w:rFonts w:ascii="Consolas" w:eastAsia="Times New Roman" w:hAnsi="Consolas"/>
          <w:color w:val="212121"/>
          <w:sz w:val="18"/>
          <w:szCs w:val="18"/>
        </w:rPr>
        <w:t>82e-02</w:t>
      </w:r>
    </w:p>
    <w:p w14:paraId="5AAD0DA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3     297    1.043803e+00    0.000e+00    6.366e+00    3.596e-04</w:t>
      </w:r>
    </w:p>
    <w:p w14:paraId="3BF1100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4     298    1.041331e+00    0.000e+00    1.677e+00    2.790e-02</w:t>
      </w:r>
    </w:p>
    <w:p w14:paraId="2A002F3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5     299    1.040689e+00    0.000e+00    1.509e+00    2.463e-02</w:t>
      </w:r>
    </w:p>
    <w:p w14:paraId="6420089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6     303    1.040611e+00    0.000e+00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5.330e+00    1.005e-02</w:t>
      </w:r>
    </w:p>
    <w:p w14:paraId="3BF5E7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7     304    1.040336e+00    0.000e+00    9.844e-01    6.182e-03</w:t>
      </w:r>
    </w:p>
    <w:p w14:paraId="63AE2DB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8     305    1.040307e+00    0.000e+00    4.312e-01    1.356e-03</w:t>
      </w:r>
    </w:p>
    <w:p w14:paraId="2C1CF50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19     306    1.040234e+00    0.000e+00    5.444e-01    2.291e-03</w:t>
      </w:r>
    </w:p>
    <w:p w14:paraId="6DF14A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0     307    1.040</w:t>
      </w:r>
      <w:r>
        <w:rPr>
          <w:rFonts w:ascii="Consolas" w:eastAsia="Times New Roman" w:hAnsi="Consolas"/>
          <w:color w:val="212121"/>
          <w:sz w:val="18"/>
          <w:szCs w:val="18"/>
        </w:rPr>
        <w:t>129e+00    0.000e+00    1.434e+00    1.615e-03</w:t>
      </w:r>
    </w:p>
    <w:p w14:paraId="5CC4612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1     308    1.039903e+00    0.000e+00    2.603e+00    2.060e-03</w:t>
      </w:r>
    </w:p>
    <w:p w14:paraId="74D0D03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2     309    1.039433e+00    0.000e+00    3.963e+00    4.295e-03</w:t>
      </w:r>
    </w:p>
    <w:p w14:paraId="09D1ACA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3     310    1.038713e+00    0.000e+00    4.718e+00    8.072e-03</w:t>
      </w:r>
    </w:p>
    <w:p w14:paraId="4BD912C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</w:t>
      </w:r>
      <w:r>
        <w:rPr>
          <w:rFonts w:ascii="Consolas" w:eastAsia="Times New Roman" w:hAnsi="Consolas"/>
          <w:color w:val="212121"/>
          <w:sz w:val="18"/>
          <w:szCs w:val="18"/>
        </w:rPr>
        <w:t>224     313    1.038601e+00    0.000e+00    3.780e+00    7.398e-03</w:t>
      </w:r>
    </w:p>
    <w:p w14:paraId="61B2382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5     315    1.038087e+00    0.000e+00    4.647e+00    2.214e-02</w:t>
      </w:r>
    </w:p>
    <w:p w14:paraId="0D2124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226     316    1.037673e+00    0.000e+00    5.047e-01    1.069e-02</w:t>
      </w:r>
    </w:p>
    <w:p w14:paraId="4B83529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7     317    1.037470e+00    0.000e+00    4.887</w:t>
      </w:r>
      <w:r>
        <w:rPr>
          <w:rFonts w:ascii="Consolas" w:eastAsia="Times New Roman" w:hAnsi="Consolas"/>
          <w:color w:val="212121"/>
          <w:sz w:val="18"/>
          <w:szCs w:val="18"/>
        </w:rPr>
        <w:t>e-01    2.592e-03</w:t>
      </w:r>
    </w:p>
    <w:p w14:paraId="08054FB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8     320    1.037448e+00    0.000e+00    2.210e+00    2.504e-03</w:t>
      </w:r>
    </w:p>
    <w:p w14:paraId="4ED0E56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29     321    1.037370e+00    0.000e+00    9.196e-01    4.093e-03</w:t>
      </w:r>
    </w:p>
    <w:p w14:paraId="3EFE18F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0     322    1.037317e+00    0.000e+00    5.170e-01    1.777e-03</w:t>
      </w:r>
    </w:p>
    <w:p w14:paraId="351035B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1     323    1.037120e+00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0.000e+00    5.448e-01    3.926e-03</w:t>
      </w:r>
    </w:p>
    <w:p w14:paraId="49EA591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2     324    1.036931e+00    0.000e+00    1.070e+00    2.986e-03</w:t>
      </w:r>
    </w:p>
    <w:p w14:paraId="3E69BC5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3     325    1.036671e+00    0.000e+00    1.122e+00    2.947e-03</w:t>
      </w:r>
    </w:p>
    <w:p w14:paraId="796B841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4     326    1.036033e+00    0.000e+00    9.706e-01    6.719e-03</w:t>
      </w:r>
    </w:p>
    <w:p w14:paraId="2CB827F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5     3</w:t>
      </w:r>
      <w:r>
        <w:rPr>
          <w:rFonts w:ascii="Consolas" w:eastAsia="Times New Roman" w:hAnsi="Consolas"/>
          <w:color w:val="212121"/>
          <w:sz w:val="18"/>
          <w:szCs w:val="18"/>
        </w:rPr>
        <w:t>29    1.035617e+00    0.000e+00    7.844e-01    1.897e-02</w:t>
      </w:r>
    </w:p>
    <w:p w14:paraId="2FE15FD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6     330    1.033893e+00    0.000e+00    1.323e+00    2.422e-02</w:t>
      </w:r>
    </w:p>
    <w:p w14:paraId="74263DF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7     340    1.032856e+00    0.000e+00    1.104e+01    1.514e-03</w:t>
      </w:r>
    </w:p>
    <w:p w14:paraId="7A238FB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8     341    1.031165e+00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9.882e+00    1.284e-02</w:t>
      </w:r>
    </w:p>
    <w:p w14:paraId="414DED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39     343    1.030244e+00    0.000e+00    4.232e-01    1.644e-02</w:t>
      </w:r>
    </w:p>
    <w:p w14:paraId="65AC58D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0     344    1.026462e+00    0.000e+00    1.159e+00    4.252e-02</w:t>
      </w:r>
    </w:p>
    <w:p w14:paraId="1FD9D4A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02BEDCC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6F27E81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</w:t>
      </w:r>
      <w:r>
        <w:rPr>
          <w:rFonts w:ascii="Consolas" w:eastAsia="Times New Roman" w:hAnsi="Consolas"/>
          <w:color w:val="212121"/>
          <w:sz w:val="18"/>
          <w:szCs w:val="18"/>
        </w:rPr>
        <w:t>f(x)  Feasibility   optimality         step</w:t>
      </w:r>
    </w:p>
    <w:p w14:paraId="6900F1C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1     346    1.024606e+00    0.000e+00    6.229e+00    2.015e-02</w:t>
      </w:r>
    </w:p>
    <w:p w14:paraId="64498F6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2     347    1.022697e+00    0.000e+00    8.646e-01    1.204e-02</w:t>
      </w:r>
    </w:p>
    <w:p w14:paraId="750F504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3     348    1.022244e+00    0.000e+00    8.482e-01    1.741e-02</w:t>
      </w:r>
    </w:p>
    <w:p w14:paraId="6786FF1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4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349    1.021809e+00    0.000e+00    1.090e+01    2.046e-02</w:t>
      </w:r>
    </w:p>
    <w:p w14:paraId="40F6079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5     350    1.020893e+00    0.000e+00    1.825e+00    4.207e-03</w:t>
      </w:r>
    </w:p>
    <w:p w14:paraId="398D7E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6     351    1.020415e+00    0.000e+00    7.629e-01    1.518e-02</w:t>
      </w:r>
    </w:p>
    <w:p w14:paraId="044A17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7     352    1.019797e+00    0.000e+00    1.235e+0</w:t>
      </w:r>
      <w:r>
        <w:rPr>
          <w:rFonts w:ascii="Consolas" w:eastAsia="Times New Roman" w:hAnsi="Consolas"/>
          <w:color w:val="212121"/>
          <w:sz w:val="18"/>
          <w:szCs w:val="18"/>
        </w:rPr>
        <w:t>0    1.133e-02</w:t>
      </w:r>
    </w:p>
    <w:p w14:paraId="29874E5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8     353    1.018802e+00    0.000e+00    4.670e-01    1.761e-02</w:t>
      </w:r>
    </w:p>
    <w:p w14:paraId="46D4CB4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49     356    1.018499e+00    0.000e+00    5.557e-01    6.565e-03</w:t>
      </w:r>
    </w:p>
    <w:p w14:paraId="6C881A3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0     357    1.018127e+00    0.000e+00    5.430e-01    1.003e-02</w:t>
      </w:r>
    </w:p>
    <w:p w14:paraId="3C61C61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1     358    1.017531e+00    0</w:t>
      </w:r>
      <w:r>
        <w:rPr>
          <w:rFonts w:ascii="Consolas" w:eastAsia="Times New Roman" w:hAnsi="Consolas"/>
          <w:color w:val="212121"/>
          <w:sz w:val="18"/>
          <w:szCs w:val="18"/>
        </w:rPr>
        <w:t>.000e+00    2.293e+00    7.139e-03</w:t>
      </w:r>
    </w:p>
    <w:p w14:paraId="0DF9E0D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2     359    1.016308e+00    0.000e+00    3.324e+00    1.121e-02</w:t>
      </w:r>
    </w:p>
    <w:p w14:paraId="4633423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3     360    1.015518e+00    0.000e+00    8.100e+00    1.981e-02</w:t>
      </w:r>
    </w:p>
    <w:p w14:paraId="378014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4     361    1.014601e+00    0.000e+00    2.395e+00    6.037e-03</w:t>
      </w:r>
    </w:p>
    <w:p w14:paraId="47B1318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5     362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1.014272e+00    0.000e+00    3.876e-01    9.116e-03</w:t>
      </w:r>
    </w:p>
    <w:p w14:paraId="73C5F42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6     363    1.014128e+00    0.000e+00    1.432e+00    5.213e-03</w:t>
      </w:r>
    </w:p>
    <w:p w14:paraId="0C34CD3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7     364    1.013964e+00    0.000e+00    2.302e-01    8.549e-03</w:t>
      </w:r>
    </w:p>
    <w:p w14:paraId="60B1AEC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8     366    1.013888e+00    0.000e+00    1.895e+00    3.92</w:t>
      </w:r>
      <w:r>
        <w:rPr>
          <w:rFonts w:ascii="Consolas" w:eastAsia="Times New Roman" w:hAnsi="Consolas"/>
          <w:color w:val="212121"/>
          <w:sz w:val="18"/>
          <w:szCs w:val="18"/>
        </w:rPr>
        <w:t>9e-03</w:t>
      </w:r>
    </w:p>
    <w:p w14:paraId="1B8B663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59     367    1.013809e+00    0.000e+00    7.028e-01    1.319e-03</w:t>
      </w:r>
    </w:p>
    <w:p w14:paraId="4DDDC00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0     368    1.013729e+00    0.000e+00    6.436e-01    3.357e-03</w:t>
      </w:r>
    </w:p>
    <w:p w14:paraId="4F1C70C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1     369    1.013696e+00    0.000e+00    6.896e-01    9.288e-04</w:t>
      </w:r>
    </w:p>
    <w:p w14:paraId="11208BB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2     370    1.013486e+00    0.000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1.123e+00    1.010e-02</w:t>
      </w:r>
    </w:p>
    <w:p w14:paraId="289DC9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3     371    1.013235e+00    0.000e+00    1.429e+00    1.059e-02</w:t>
      </w:r>
    </w:p>
    <w:p w14:paraId="485B0A8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4     372    1.013066e+00    0.000e+00    1.494e+00    1.293e-03</w:t>
      </w:r>
    </w:p>
    <w:p w14:paraId="67B00DD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5     377    1.011628e+00    0.000e+00    7.958e-01    2.585e-03</w:t>
      </w:r>
    </w:p>
    <w:p w14:paraId="681117A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6     378    </w:t>
      </w:r>
      <w:r>
        <w:rPr>
          <w:rFonts w:ascii="Consolas" w:eastAsia="Times New Roman" w:hAnsi="Consolas"/>
          <w:color w:val="212121"/>
          <w:sz w:val="18"/>
          <w:szCs w:val="18"/>
        </w:rPr>
        <w:t>1.009735e+00    0.000e+00    1.226e+01    1.306e-02</w:t>
      </w:r>
    </w:p>
    <w:p w14:paraId="72C4396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7     379    1.007208e+00    0.000e+00    6.755e+00    2.233e-02</w:t>
      </w:r>
    </w:p>
    <w:p w14:paraId="6CDA196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8     380    1.005609e+00    0.000e+00    4.071e+00    2.490e-02</w:t>
      </w:r>
    </w:p>
    <w:p w14:paraId="060E46B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69     381    1.004539e+00    0.000e+00    3.682e-01    2.316e-</w:t>
      </w:r>
      <w:r>
        <w:rPr>
          <w:rFonts w:ascii="Consolas" w:eastAsia="Times New Roman" w:hAnsi="Consolas"/>
          <w:color w:val="212121"/>
          <w:sz w:val="18"/>
          <w:szCs w:val="18"/>
        </w:rPr>
        <w:t>02</w:t>
      </w:r>
    </w:p>
    <w:p w14:paraId="6CBA8A8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0     382    1.004359e+00    0.000e+00    2.682e-01    6.990e-03</w:t>
      </w:r>
    </w:p>
    <w:p w14:paraId="4B62416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1373E1C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5FA8CB6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69903F4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1     388    1.004091e+00    0.000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2.060e+00    6.990e-03</w:t>
      </w:r>
    </w:p>
    <w:p w14:paraId="5DD77EB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2     389    1.003829e+00    0.000e+00    6.178e-01    3.742e-03</w:t>
      </w:r>
    </w:p>
    <w:p w14:paraId="2F255E7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3     390    1.003617e+00    0.000e+00    1.289e+00    7.042e-03</w:t>
      </w:r>
    </w:p>
    <w:p w14:paraId="47A4E9B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4     391    1.003277e+00    0.000e+00    1.423e+00    7.685e-03</w:t>
      </w:r>
    </w:p>
    <w:p w14:paraId="1CA71B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5     392    1.003187</w:t>
      </w:r>
      <w:r>
        <w:rPr>
          <w:rFonts w:ascii="Consolas" w:eastAsia="Times New Roman" w:hAnsi="Consolas"/>
          <w:color w:val="212121"/>
          <w:sz w:val="18"/>
          <w:szCs w:val="18"/>
        </w:rPr>
        <w:t>e+00    0.000e+00    6.125e+00    1.632e-02</w:t>
      </w:r>
    </w:p>
    <w:p w14:paraId="51D3E76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6     393    1.002020e+00    0.000e+00    1.390e+00    9.161e-03</w:t>
      </w:r>
    </w:p>
    <w:p w14:paraId="496268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277     394    1.001818e+00    0.000e+00    1.674e+00    8.943e-03</w:t>
      </w:r>
    </w:p>
    <w:p w14:paraId="5F3F066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8     403    1.001658e+00    0.000e+00    6.413e+00    1.118e-03</w:t>
      </w:r>
    </w:p>
    <w:p w14:paraId="0FE4858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79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404    1.001300e+00    0.000e+00    3.523e+00    7.330e-03</w:t>
      </w:r>
    </w:p>
    <w:p w14:paraId="4CE3D1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0     405    1.000755e+00    0.000e+00    8.042e-01    1.242e-02</w:t>
      </w:r>
    </w:p>
    <w:p w14:paraId="5AF686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1     406    9.998816e-01    0.000e+00    2.371e+00    2.059e-02</w:t>
      </w:r>
    </w:p>
    <w:p w14:paraId="3E8F71C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2     407    9.993400e-01    0.000e+00    2.551e+0</w:t>
      </w:r>
      <w:r>
        <w:rPr>
          <w:rFonts w:ascii="Consolas" w:eastAsia="Times New Roman" w:hAnsi="Consolas"/>
          <w:color w:val="212121"/>
          <w:sz w:val="18"/>
          <w:szCs w:val="18"/>
        </w:rPr>
        <w:t>0    1.180e-02</w:t>
      </w:r>
    </w:p>
    <w:p w14:paraId="200C3D3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3     414    9.991899e-01    0.000e+00    1.258e+00    1.973e-03</w:t>
      </w:r>
    </w:p>
    <w:p w14:paraId="1094B4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4     415    9.989630e-01    0.000e+00    1.788e-01    1.726e-03</w:t>
      </w:r>
    </w:p>
    <w:p w14:paraId="33EDDB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5     416    9.988641e-01    0.000e+00    4.364e-01    3.190e-03</w:t>
      </w:r>
    </w:p>
    <w:p w14:paraId="470739E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6     419    9.988207e-01    0</w:t>
      </w:r>
      <w:r>
        <w:rPr>
          <w:rFonts w:ascii="Consolas" w:eastAsia="Times New Roman" w:hAnsi="Consolas"/>
          <w:color w:val="212121"/>
          <w:sz w:val="18"/>
          <w:szCs w:val="18"/>
        </w:rPr>
        <w:t>.000e+00    1.416e-01    6.039e-03</w:t>
      </w:r>
    </w:p>
    <w:p w14:paraId="7B44A52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7     420    9.987144e-01    0.000e+00    1.141e-01    1.728e-02</w:t>
      </w:r>
    </w:p>
    <w:p w14:paraId="13800A3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8     421    9.984144e-01    0.000e+00    4.457e-01    2.182e-02</w:t>
      </w:r>
    </w:p>
    <w:p w14:paraId="32153D1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89     423    9.982754e-01    0.000e+00    3.529e+00    3.742e-03</w:t>
      </w:r>
    </w:p>
    <w:p w14:paraId="73D59C6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0     </w:t>
      </w:r>
      <w:r>
        <w:rPr>
          <w:rFonts w:ascii="Consolas" w:eastAsia="Times New Roman" w:hAnsi="Consolas"/>
          <w:color w:val="212121"/>
          <w:sz w:val="18"/>
          <w:szCs w:val="18"/>
        </w:rPr>
        <w:t>424    9.978778e-01    0.000e+00    1.083e+00    2.042e-03</w:t>
      </w:r>
    </w:p>
    <w:p w14:paraId="64DD2D3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1     425    9.971548e-01    0.000e+00    1.873e+00    8.402e-03</w:t>
      </w:r>
    </w:p>
    <w:p w14:paraId="141BD00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2     426    9.961734e-01    0.000e+00    2.911e+00    2.270e-02</w:t>
      </w:r>
    </w:p>
    <w:p w14:paraId="0A084F7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3     427    9.958732e-01    0.000e+00    7.421e+00    </w:t>
      </w:r>
      <w:r>
        <w:rPr>
          <w:rFonts w:ascii="Consolas" w:eastAsia="Times New Roman" w:hAnsi="Consolas"/>
          <w:color w:val="212121"/>
          <w:sz w:val="18"/>
          <w:szCs w:val="18"/>
        </w:rPr>
        <w:t>4.559e-02</w:t>
      </w:r>
    </w:p>
    <w:p w14:paraId="7BDE826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4     428    9.955826e-01    0.000e+00    1.900e+00    7.058e-03</w:t>
      </w:r>
    </w:p>
    <w:p w14:paraId="223D2C9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5     429    9.953518e-01    0.000e+00    5.653e-01    4.324e-03</w:t>
      </w:r>
    </w:p>
    <w:p w14:paraId="1FE382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6     430    9.953260e-01    0.000e+00    4.865e-01    7.295e-04</w:t>
      </w:r>
    </w:p>
    <w:p w14:paraId="760F81E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7     431    9.951349e-01    0.000e</w:t>
      </w:r>
      <w:r>
        <w:rPr>
          <w:rFonts w:ascii="Consolas" w:eastAsia="Times New Roman" w:hAnsi="Consolas"/>
          <w:color w:val="212121"/>
          <w:sz w:val="18"/>
          <w:szCs w:val="18"/>
        </w:rPr>
        <w:t>+00    4.707e-01    5.808e-03</w:t>
      </w:r>
    </w:p>
    <w:p w14:paraId="4BF8B5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8     432    9.945490e-01    0.000e+00    2.476e+00    2.283e-02</w:t>
      </w:r>
    </w:p>
    <w:p w14:paraId="1F47482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299     433    9.941024e-01    0.000e+00    1.696e+00    8.739e-03</w:t>
      </w:r>
    </w:p>
    <w:p w14:paraId="0CA71CF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0     434    9.935723e-01    0.000e+00    1.371e+00    1.208e-02</w:t>
      </w:r>
    </w:p>
    <w:p w14:paraId="020EF6B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131A984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First-order      Norm of</w:t>
      </w:r>
    </w:p>
    <w:p w14:paraId="7E519E0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1C299F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1     435    9.934180e-01    0.000e+00    1.058e+00    5.855e-03</w:t>
      </w:r>
    </w:p>
    <w:p w14:paraId="03D3544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2     436    9.932998e-01    0.000e+00    1.644e-01    3.345e-0</w:t>
      </w:r>
      <w:r>
        <w:rPr>
          <w:rFonts w:ascii="Consolas" w:eastAsia="Times New Roman" w:hAnsi="Consolas"/>
          <w:color w:val="212121"/>
          <w:sz w:val="18"/>
          <w:szCs w:val="18"/>
        </w:rPr>
        <w:t>3</w:t>
      </w:r>
    </w:p>
    <w:p w14:paraId="5D55090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3     437    9.931839e-01    0.000e+00    5.069e-01    9.959e-04</w:t>
      </w:r>
    </w:p>
    <w:p w14:paraId="224908B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4     438    9.930776e-01    0.000e+00    6.189e-01    3.490e-03</w:t>
      </w:r>
    </w:p>
    <w:p w14:paraId="66E0623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5     439    9.928190e-01    0.000e+00    2.153e+00    4.954e-03</w:t>
      </w:r>
    </w:p>
    <w:p w14:paraId="4925D7D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6     441    9.927556e-01    0.000e+00    1</w:t>
      </w:r>
      <w:r>
        <w:rPr>
          <w:rFonts w:ascii="Consolas" w:eastAsia="Times New Roman" w:hAnsi="Consolas"/>
          <w:color w:val="212121"/>
          <w:sz w:val="18"/>
          <w:szCs w:val="18"/>
        </w:rPr>
        <w:t>.412e-01    3.651e-03</w:t>
      </w:r>
    </w:p>
    <w:p w14:paraId="4BD61B7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7     442    9.926702e-01    0.000e+00    1.539e-01    2.323e-03</w:t>
      </w:r>
    </w:p>
    <w:p w14:paraId="6FE94FB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8     443    9.925074e-01    0.000e+00    2.356e-01    5.434e-03</w:t>
      </w:r>
    </w:p>
    <w:p w14:paraId="64A4205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09     444    9.922668e-01    0.000e+00    4.375e-01    7.801e-03</w:t>
      </w:r>
    </w:p>
    <w:p w14:paraId="077A2D1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0     446    9.921986e-</w:t>
      </w:r>
      <w:r>
        <w:rPr>
          <w:rFonts w:ascii="Consolas" w:eastAsia="Times New Roman" w:hAnsi="Consolas"/>
          <w:color w:val="212121"/>
          <w:sz w:val="18"/>
          <w:szCs w:val="18"/>
        </w:rPr>
        <w:t>01    0.000e+00    2.110e+00    1.087e-02</w:t>
      </w:r>
    </w:p>
    <w:p w14:paraId="7520594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1     447    9.919628e-01    0.000e+00    2.264e+00    3.844e-02</w:t>
      </w:r>
    </w:p>
    <w:p w14:paraId="750E63D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2     448    9.916383e-01    0.000e+00    1.128e+00    7.317e-03</w:t>
      </w:r>
    </w:p>
    <w:p w14:paraId="441927F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3     449    9.914432e-01    0.000e+00    1.435e+00    1.436e-03</w:t>
      </w:r>
    </w:p>
    <w:p w14:paraId="141F081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4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450    9.909876e-01    0.000e+00    1.348e+00    5.212e-03</w:t>
      </w:r>
    </w:p>
    <w:p w14:paraId="05875B7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5     453    9.908862e-01    0.000e+00    7.451e+00    4.186e-02</w:t>
      </w:r>
    </w:p>
    <w:p w14:paraId="34CD962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6     454    9.903165e-01    0.000e+00    3.693e+00    7.772e-03</w:t>
      </w:r>
    </w:p>
    <w:p w14:paraId="4E06953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7     455    9.896240e-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1.179e+00    3.031e-03</w:t>
      </w:r>
    </w:p>
    <w:p w14:paraId="6D97FFA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8     456    9.889877e-01    0.000e+00    3.843e+00    1.407e-02</w:t>
      </w:r>
    </w:p>
    <w:p w14:paraId="7B388AB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19     457    9.885434e-01    0.000e+00    3.546e+00    6.615e-03</w:t>
      </w:r>
    </w:p>
    <w:p w14:paraId="432EFD9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0     460    9.884099e-01    0.000e+00    7.020e-01    8.828e-03</w:t>
      </w:r>
    </w:p>
    <w:p w14:paraId="7CC2E1E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1     461    9.879714e</w:t>
      </w:r>
      <w:r>
        <w:rPr>
          <w:rFonts w:ascii="Consolas" w:eastAsia="Times New Roman" w:hAnsi="Consolas"/>
          <w:color w:val="212121"/>
          <w:sz w:val="18"/>
          <w:szCs w:val="18"/>
        </w:rPr>
        <w:t>-01    0.000e+00    6.240e-01    5.437e-03</w:t>
      </w:r>
    </w:p>
    <w:p w14:paraId="5B61D55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2     462    9.876112e-01    0.000e+00    1.037e+00    9.011e-03</w:t>
      </w:r>
    </w:p>
    <w:p w14:paraId="5341D32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3     467    9.867292e-01    0.000e+00    1.153e+00    3.737e-03</w:t>
      </w:r>
    </w:p>
    <w:p w14:paraId="1F4E5EA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4     469    9.862360e-01    0.000e+00    3.852e-01    2.616e-02</w:t>
      </w:r>
    </w:p>
    <w:p w14:paraId="1C9109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5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470    9.830116e-01    0.000e+00    1.570e+00    3.534e-02</w:t>
      </w:r>
    </w:p>
    <w:p w14:paraId="032DEF3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6     473    9.828413e-01    0.000e+00    1.281e+00    1.671e-02</w:t>
      </w:r>
    </w:p>
    <w:p w14:paraId="144007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7     474    9.825359e-01    0.000e+00    1.403e+00    7.735e-03</w:t>
      </w:r>
    </w:p>
    <w:p w14:paraId="7779E00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8     475    9.824807e-01    0.000e+00    4.885e-01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1.830e-03</w:t>
      </w:r>
    </w:p>
    <w:p w14:paraId="199384D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29     476    9.824467e-01    0.000e+00    5.130e-01    1.333e-03</w:t>
      </w:r>
    </w:p>
    <w:p w14:paraId="4B5C1D5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0     477    9.813055e-01    0.000e+00    2.832e-01    9.198e-03</w:t>
      </w:r>
    </w:p>
    <w:p w14:paraId="27DDBE3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00D7EFC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7716289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</w:t>
      </w:r>
      <w:r>
        <w:rPr>
          <w:rFonts w:ascii="Consolas" w:eastAsia="Times New Roman" w:hAnsi="Consolas"/>
          <w:color w:val="212121"/>
          <w:sz w:val="18"/>
          <w:szCs w:val="18"/>
        </w:rPr>
        <w:t>sibility   optimality         step</w:t>
      </w:r>
    </w:p>
    <w:p w14:paraId="2820026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1     478    9.797007e-01    0.000e+00    7.017e-01    1.973e-02</w:t>
      </w:r>
    </w:p>
    <w:p w14:paraId="6F08C47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2     486    9.796406e-01    0.000e+00    1.056e+01    4.932e-03</w:t>
      </w:r>
    </w:p>
    <w:p w14:paraId="3E65F90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3     487    9.773821e-01    0.000e+00    4.815e+00    3.465e-02</w:t>
      </w:r>
    </w:p>
    <w:p w14:paraId="690F355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4     488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9.751884e-01    0.000e+00    4.712e-01    4.614e-02</w:t>
      </w:r>
    </w:p>
    <w:p w14:paraId="077D51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5     489    9.726790e-01    0.000e+00    4.489e+00    4.806e-02</w:t>
      </w:r>
    </w:p>
    <w:p w14:paraId="6DBE86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6     490    9.715439e-01    0.000e+00    3.437e+00    1.986e-02</w:t>
      </w:r>
    </w:p>
    <w:p w14:paraId="41356D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7     492    9.714660e-01    0.000e+00    4.596e-01    6.90</w:t>
      </w:r>
      <w:r>
        <w:rPr>
          <w:rFonts w:ascii="Consolas" w:eastAsia="Times New Roman" w:hAnsi="Consolas"/>
          <w:color w:val="212121"/>
          <w:sz w:val="18"/>
          <w:szCs w:val="18"/>
        </w:rPr>
        <w:t>8e-03</w:t>
      </w:r>
    </w:p>
    <w:p w14:paraId="39B6F84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8     493    9.713416e-01    0.000e+00    2.796e-01    7.018e-03</w:t>
      </w:r>
    </w:p>
    <w:p w14:paraId="3B5EC24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39     494    9.711938e-01    0.000e+00    2.784e-01    5.069e-03</w:t>
      </w:r>
    </w:p>
    <w:p w14:paraId="3D4F465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0     500    9.706029e-01    0.000e+00    5.117e+00    5.069e-03</w:t>
      </w:r>
    </w:p>
    <w:p w14:paraId="254AC58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1     501    9.694603e-01    0.000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1.770e+00    1.421e-02</w:t>
      </w:r>
    </w:p>
    <w:p w14:paraId="4087EBC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2     502    9.684432e-01    0.000e+00    3.842e-01    2.278e-02</w:t>
      </w:r>
    </w:p>
    <w:p w14:paraId="396C620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3     503    9.678089e-01    0.000e+00    4.501e+00    1.882e-02</w:t>
      </w:r>
    </w:p>
    <w:p w14:paraId="0DF92CE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4     504    9.674525e-01    0.000e+00    6.305e-01    1.670e-02</w:t>
      </w:r>
    </w:p>
    <w:p w14:paraId="2B3CD15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5     505    </w:t>
      </w:r>
      <w:r>
        <w:rPr>
          <w:rFonts w:ascii="Consolas" w:eastAsia="Times New Roman" w:hAnsi="Consolas"/>
          <w:color w:val="212121"/>
          <w:sz w:val="18"/>
          <w:szCs w:val="18"/>
        </w:rPr>
        <w:t>9.671916e-01    0.000e+00    5.782e-01    1.690e-02</w:t>
      </w:r>
    </w:p>
    <w:p w14:paraId="5737E99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6     506    9.670003e-01    0.000e+00    3.649e+00    6.410e-03</w:t>
      </w:r>
    </w:p>
    <w:p w14:paraId="170A4BA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7     507    9.666978e-01    0.000e+00    2.500e+00    5.749e-03</w:t>
      </w:r>
    </w:p>
    <w:p w14:paraId="01045BA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8     508    9.662197e-01    0.000e+00    2.415e-01    5.331e-</w:t>
      </w:r>
      <w:r>
        <w:rPr>
          <w:rFonts w:ascii="Consolas" w:eastAsia="Times New Roman" w:hAnsi="Consolas"/>
          <w:color w:val="212121"/>
          <w:sz w:val="18"/>
          <w:szCs w:val="18"/>
        </w:rPr>
        <w:t>03</w:t>
      </w:r>
    </w:p>
    <w:p w14:paraId="1F3CA1F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49     509    9.659388e-01    0.000e+00    5.958e-01    4.875e-03</w:t>
      </w:r>
    </w:p>
    <w:p w14:paraId="741E05C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0     510    9.653579e-01    0.000e+00    7.988e-01    1.553e-02</w:t>
      </w:r>
    </w:p>
    <w:p w14:paraId="3ECF829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1     514    9.652846e-01    0.000e+00    2.572e+00    7.721e-03</w:t>
      </w:r>
    </w:p>
    <w:p w14:paraId="39D2737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2     515    9.646987e-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1.367e+00    2.486e-02</w:t>
      </w:r>
    </w:p>
    <w:p w14:paraId="59A459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3     516    9.639555e-01    0.000e+00    7.504e-01    4.587e-02</w:t>
      </w:r>
    </w:p>
    <w:p w14:paraId="10F9F44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4     525    9.638186e-01    0.000e+00    7.696e+00    5.734e-03</w:t>
      </w:r>
    </w:p>
    <w:p w14:paraId="601C775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5     526    9.632424e-01    0.000e+00    3.460e+00    1.243e-02</w:t>
      </w:r>
    </w:p>
    <w:p w14:paraId="3F1A5B7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6     527    9.629325e</w:t>
      </w:r>
      <w:r>
        <w:rPr>
          <w:rFonts w:ascii="Consolas" w:eastAsia="Times New Roman" w:hAnsi="Consolas"/>
          <w:color w:val="212121"/>
          <w:sz w:val="18"/>
          <w:szCs w:val="18"/>
        </w:rPr>
        <w:t>-01    0.000e+00    1.444e+00    2.344e-03</w:t>
      </w:r>
    </w:p>
    <w:p w14:paraId="71345D9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7     528    9.623717e-01    0.000e+00    1.784e+00    6.037e-03</w:t>
      </w:r>
    </w:p>
    <w:p w14:paraId="00F756E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8     529    9.618193e-01    0.000e+00    3.236e+00    1.026e-02</w:t>
      </w:r>
    </w:p>
    <w:p w14:paraId="2BCCB44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59     530    9.608533e-01    0.000e+00    3.999e+00    1.327e-02</w:t>
      </w:r>
    </w:p>
    <w:p w14:paraId="672DE18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534    9.607006e-01    0.000e+00    5.692e+00    6.303e-03</w:t>
      </w:r>
    </w:p>
    <w:p w14:paraId="6631476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0B8C1BE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1916065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7CFEFB2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1     535    9.593439e-01    0.000e+00    3.133e+0</w:t>
      </w:r>
      <w:r>
        <w:rPr>
          <w:rFonts w:ascii="Consolas" w:eastAsia="Times New Roman" w:hAnsi="Consolas"/>
          <w:color w:val="212121"/>
          <w:sz w:val="18"/>
          <w:szCs w:val="18"/>
        </w:rPr>
        <w:t>0    1.120e-02</w:t>
      </w:r>
    </w:p>
    <w:p w14:paraId="5CF5A0B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2     536    9.583995e-01    0.000e+00    1.273e+00    2.705e-02</w:t>
      </w:r>
    </w:p>
    <w:p w14:paraId="56238A6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3     537    9.579810e-01    0.000e+00    3.521e+00    1.471e-02</w:t>
      </w:r>
    </w:p>
    <w:p w14:paraId="2C82AB2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4     538    9.577368e-01    0.000e+00    3.072e+00    7.733e-03</w:t>
      </w:r>
    </w:p>
    <w:p w14:paraId="2BEBCC8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5     539    9.572480e-01    0</w:t>
      </w:r>
      <w:r>
        <w:rPr>
          <w:rFonts w:ascii="Consolas" w:eastAsia="Times New Roman" w:hAnsi="Consolas"/>
          <w:color w:val="212121"/>
          <w:sz w:val="18"/>
          <w:szCs w:val="18"/>
        </w:rPr>
        <w:t>.000e+00    6.837e+00    6.751e-03</w:t>
      </w:r>
    </w:p>
    <w:p w14:paraId="10134CF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6     540    9.563257e-01    0.000e+00    3.129e+00    1.312e-02</w:t>
      </w:r>
    </w:p>
    <w:p w14:paraId="4F7B558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7     541    9.555466e-01    0.000e+00    1.565e+00    2.286e-02</w:t>
      </w:r>
    </w:p>
    <w:p w14:paraId="498BDFD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8     542    9.547432e-01    0.000e+00    8.279e-01    2.168e-02</w:t>
      </w:r>
    </w:p>
    <w:p w14:paraId="161670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69     </w:t>
      </w:r>
      <w:r>
        <w:rPr>
          <w:rFonts w:ascii="Consolas" w:eastAsia="Times New Roman" w:hAnsi="Consolas"/>
          <w:color w:val="212121"/>
          <w:sz w:val="18"/>
          <w:szCs w:val="18"/>
        </w:rPr>
        <w:t>543    9.541087e-01    0.000e+00    5.651e-01    3.435e-02</w:t>
      </w:r>
    </w:p>
    <w:p w14:paraId="75EE751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0     555    9.537437e-01    0.000e+00    1.173e+00    5.367e-04</w:t>
      </w:r>
    </w:p>
    <w:p w14:paraId="580DF88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1     556    9.535326e-01    0.000e+00    3.159e+00    1.507e-02</w:t>
      </w:r>
    </w:p>
    <w:p w14:paraId="2B04F7F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2     557    9.534146e-01    0.000e+00    4.155e+00    </w:t>
      </w:r>
      <w:r>
        <w:rPr>
          <w:rFonts w:ascii="Consolas" w:eastAsia="Times New Roman" w:hAnsi="Consolas"/>
          <w:color w:val="212121"/>
          <w:sz w:val="18"/>
          <w:szCs w:val="18"/>
        </w:rPr>
        <w:t>4.264e-02</w:t>
      </w:r>
    </w:p>
    <w:p w14:paraId="78A88D4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3     558    9.529141e-01    0.000e+00    9.060e-01    2.795e-02</w:t>
      </w:r>
    </w:p>
    <w:p w14:paraId="7541980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4     559    9.528035e-01    0.000e+00    3.974e-01    1.588e-03</w:t>
      </w:r>
    </w:p>
    <w:p w14:paraId="7071B19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5     560    9.525386e-01    0.000e+00    9.167e-01    8.482e-03</w:t>
      </w:r>
    </w:p>
    <w:p w14:paraId="54B6A32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6     561    9.520498e-01    0.000e</w:t>
      </w:r>
      <w:r>
        <w:rPr>
          <w:rFonts w:ascii="Consolas" w:eastAsia="Times New Roman" w:hAnsi="Consolas"/>
          <w:color w:val="212121"/>
          <w:sz w:val="18"/>
          <w:szCs w:val="18"/>
        </w:rPr>
        <w:t>+00    5.013e-01    1.483e-02</w:t>
      </w:r>
    </w:p>
    <w:p w14:paraId="7D9D088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7     563    9.518524e-01    0.000e+00    5.639e+00    5.696e-03</w:t>
      </w:r>
    </w:p>
    <w:p w14:paraId="0C5CC6D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8     564    9.513523e-01    0.000e+00    1.253e+00    6.171e-03</w:t>
      </w:r>
    </w:p>
    <w:p w14:paraId="5E45B92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79     565    9.511000e-01    0.000e+00    9.285e-01    6.806e-03</w:t>
      </w:r>
    </w:p>
    <w:p w14:paraId="33DD78E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0     566    9.</w:t>
      </w:r>
      <w:r>
        <w:rPr>
          <w:rFonts w:ascii="Consolas" w:eastAsia="Times New Roman" w:hAnsi="Consolas"/>
          <w:color w:val="212121"/>
          <w:sz w:val="18"/>
          <w:szCs w:val="18"/>
        </w:rPr>
        <w:t>510153e-01    0.000e+00    9.802e-01    6.721e-03</w:t>
      </w:r>
    </w:p>
    <w:p w14:paraId="5273AD9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1     568    9.509714e-01    0.000e+00    3.267e+00    1.087e-02</w:t>
      </w:r>
    </w:p>
    <w:p w14:paraId="3AD7C09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382     569    9.497710e-01    0.000e+00    1.038e+00    1.218e-02</w:t>
      </w:r>
    </w:p>
    <w:p w14:paraId="020349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3     570    9.492222e-01    0.000e+00    2.541e+00    1.086e-02</w:t>
      </w:r>
    </w:p>
    <w:p w14:paraId="5324B0C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4     572    9.489114e-01    0.000e+00    1.478e+00    2.114e-02</w:t>
      </w:r>
    </w:p>
    <w:p w14:paraId="419E24B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5     573    9.485630e-01    0.000e+00    3.009e-01    9.372e-03</w:t>
      </w:r>
    </w:p>
    <w:p w14:paraId="6AF2BB2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6     574    9.480215e-01    0.000e+00    2.264e+00    1.439e-02</w:t>
      </w:r>
    </w:p>
    <w:p w14:paraId="7D03602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7     575    9.473339e-01    0.000e+00    3.</w:t>
      </w:r>
      <w:r>
        <w:rPr>
          <w:rFonts w:ascii="Consolas" w:eastAsia="Times New Roman" w:hAnsi="Consolas"/>
          <w:color w:val="212121"/>
          <w:sz w:val="18"/>
          <w:szCs w:val="18"/>
        </w:rPr>
        <w:t>963e+00    2.119e-02</w:t>
      </w:r>
    </w:p>
    <w:p w14:paraId="058C71A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8     576    9.462327e-01    0.000e+00    2.202e+00    3.957e-02</w:t>
      </w:r>
    </w:p>
    <w:p w14:paraId="77F0605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89     578    9.462203e-01    0.000e+00    1.445e+01    2.940e-02</w:t>
      </w:r>
    </w:p>
    <w:p w14:paraId="5BACD98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0     579    9.444314e-01    0.000e+00    4.322e+00    2.495e-03</w:t>
      </w:r>
    </w:p>
    <w:p w14:paraId="1122B81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7BFCF0D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First-order      Norm of</w:t>
      </w:r>
    </w:p>
    <w:p w14:paraId="31B15C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7C338B1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1     580    9.433611e-01    0.000e+00    6.431e-01    1.094e-02</w:t>
      </w:r>
    </w:p>
    <w:p w14:paraId="606C458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2     581    9.426772e-01    0.000e+00    1.490e+00    2.094e-02</w:t>
      </w:r>
    </w:p>
    <w:p w14:paraId="34B51BA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3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582    9.423289e-01    0.000e+00    4.144e-01    6.887e-03</w:t>
      </w:r>
    </w:p>
    <w:p w14:paraId="22F2789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4     583    9.419699e-01    0.000e+00    9.430e-01    3.195e-02</w:t>
      </w:r>
    </w:p>
    <w:p w14:paraId="4B08DEB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5     584    9.414302e-01    0.000e+00    5.966e-01    2.257e-03</w:t>
      </w:r>
    </w:p>
    <w:p w14:paraId="2E54221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6     585    9.386830e-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2.865e+00    3.071e-02</w:t>
      </w:r>
    </w:p>
    <w:p w14:paraId="6CAC94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7     586    9.341047e-01    0.000e+00    2.418e+00    1.207e-01</w:t>
      </w:r>
    </w:p>
    <w:p w14:paraId="33CA3C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8     589    9.327381e-01    0.000e+00    1.065e+01    1.435e-02</w:t>
      </w:r>
    </w:p>
    <w:p w14:paraId="707A561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399     590    9.318500e-01    0.000e+00    5.738e+00    1.510e-02</w:t>
      </w:r>
    </w:p>
    <w:p w14:paraId="20455A7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0     591    9.310453e</w:t>
      </w:r>
      <w:r>
        <w:rPr>
          <w:rFonts w:ascii="Consolas" w:eastAsia="Times New Roman" w:hAnsi="Consolas"/>
          <w:color w:val="212121"/>
          <w:sz w:val="18"/>
          <w:szCs w:val="18"/>
        </w:rPr>
        <w:t>-01    0.000e+00    6.167e-01    5.396e-03</w:t>
      </w:r>
    </w:p>
    <w:p w14:paraId="1FAC645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1     592    9.308225e-01    0.000e+00    2.783e+00    1.421e-02</w:t>
      </w:r>
    </w:p>
    <w:p w14:paraId="33933B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2     593    9.306218e-01    0.000e+00    1.594e+00    1.559e-02</w:t>
      </w:r>
    </w:p>
    <w:p w14:paraId="325F413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3     594    9.302052e-01    0.000e+00    8.379e-01    1.299e-02</w:t>
      </w:r>
    </w:p>
    <w:p w14:paraId="0B54F9E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4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595    9.296042e-01    0.000e+00    1.577e+00    1.872e-02</w:t>
      </w:r>
    </w:p>
    <w:p w14:paraId="5602D0A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5     596    9.286890e-01    0.000e+00    7.089e-01    3.303e-02</w:t>
      </w:r>
    </w:p>
    <w:p w14:paraId="450A8A8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6     597    9.273593e-01    0.000e+00    1.423e+00    4.206e-02</w:t>
      </w:r>
    </w:p>
    <w:p w14:paraId="407229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7     599    9.262475e-01    0.000e+00    1.127e+00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1.328e-02</w:t>
      </w:r>
    </w:p>
    <w:p w14:paraId="76BA6A7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8     600    9.240240e-01    0.000e+00    2.077e+00    6.323e-02</w:t>
      </w:r>
    </w:p>
    <w:p w14:paraId="68947FD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09     603    9.237969e-01    0.000e+00    6.597e+00    5.934e-03</w:t>
      </w:r>
    </w:p>
    <w:p w14:paraId="23F98F7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0     604    9.232158e-01    0.000e+00    2.564e+00    1.022e-02</w:t>
      </w:r>
    </w:p>
    <w:p w14:paraId="38015D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1     605    9.224020e-01    0.</w:t>
      </w:r>
      <w:r>
        <w:rPr>
          <w:rFonts w:ascii="Consolas" w:eastAsia="Times New Roman" w:hAnsi="Consolas"/>
          <w:color w:val="212121"/>
          <w:sz w:val="18"/>
          <w:szCs w:val="18"/>
        </w:rPr>
        <w:t>000e+00    2.223e+00    2.165e-02</w:t>
      </w:r>
    </w:p>
    <w:p w14:paraId="276774C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2     606    9.216615e-01    0.000e+00    5.273e+00    1.581e-02</w:t>
      </w:r>
    </w:p>
    <w:p w14:paraId="46F8C94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3     607    9.209450e-01    0.000e+00    3.955e+00    1.265e-02</w:t>
      </w:r>
    </w:p>
    <w:p w14:paraId="514E2C0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4     608    9.205017e-01    0.000e+00    3.698e-01    8.785e-03</w:t>
      </w:r>
    </w:p>
    <w:p w14:paraId="3EFB680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5     609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9.203451e-01    0.000e+00    1.704e+00    1.173e-02</w:t>
      </w:r>
    </w:p>
    <w:p w14:paraId="4DD28E7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6     610    9.202380e-01    0.000e+00    2.368e+00    1.417e-03</w:t>
      </w:r>
    </w:p>
    <w:p w14:paraId="21B02E5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7     611    9.197891e-01    0.000e+00    3.291e+00    2.722e-03</w:t>
      </w:r>
    </w:p>
    <w:p w14:paraId="7EEF9C6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8     612    9.191675e-01    0.000e+00    3.572e+00    7.510</w:t>
      </w:r>
      <w:r>
        <w:rPr>
          <w:rFonts w:ascii="Consolas" w:eastAsia="Times New Roman" w:hAnsi="Consolas"/>
          <w:color w:val="212121"/>
          <w:sz w:val="18"/>
          <w:szCs w:val="18"/>
        </w:rPr>
        <w:t>e-03</w:t>
      </w:r>
    </w:p>
    <w:p w14:paraId="494FBD2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19     614    9.187556e-01    0.000e+00    1.160e+00    1.626e-02</w:t>
      </w:r>
    </w:p>
    <w:p w14:paraId="1317B7A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0     615    9.182338e-01    0.000e+00    2.599e+00    1.461e-02</w:t>
      </w:r>
    </w:p>
    <w:p w14:paraId="0FEDC75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3004C1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418B989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</w:t>
      </w:r>
      <w:r>
        <w:rPr>
          <w:rFonts w:ascii="Consolas" w:eastAsia="Times New Roman" w:hAnsi="Consolas"/>
          <w:color w:val="212121"/>
          <w:sz w:val="18"/>
          <w:szCs w:val="18"/>
        </w:rPr>
        <w:t>Feasibility   optimality         step</w:t>
      </w:r>
    </w:p>
    <w:p w14:paraId="236A68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1     617    9.174374e-01    0.000e+00    4.675e+00    2.635e-02</w:t>
      </w:r>
    </w:p>
    <w:p w14:paraId="4447EDD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2     618    9.167443e-01    0.000e+00    3.398e+00    9.443e-03</w:t>
      </w:r>
    </w:p>
    <w:p w14:paraId="167B3AB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3     619    9.153278e-01    0.000e+00    8.432e-01    1.982e-02</w:t>
      </w:r>
    </w:p>
    <w:p w14:paraId="1088B63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4     6</w:t>
      </w:r>
      <w:r>
        <w:rPr>
          <w:rFonts w:ascii="Consolas" w:eastAsia="Times New Roman" w:hAnsi="Consolas"/>
          <w:color w:val="212121"/>
          <w:sz w:val="18"/>
          <w:szCs w:val="18"/>
        </w:rPr>
        <w:t>20    9.141183e-01    0.000e+00    2.904e+00    4.493e-02</w:t>
      </w:r>
    </w:p>
    <w:p w14:paraId="67C2D1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5     621    9.126451e-01    0.000e+00    1.001e+00    1.957e-02</w:t>
      </w:r>
    </w:p>
    <w:p w14:paraId="37E8B84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6     623    9.120924e-01    0.000e+00    4.589e+00    1.746e-02</w:t>
      </w:r>
    </w:p>
    <w:p w14:paraId="75F1934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7     624    9.112912e-01    0.000e+00    8.326e-01    1</w:t>
      </w:r>
      <w:r>
        <w:rPr>
          <w:rFonts w:ascii="Consolas" w:eastAsia="Times New Roman" w:hAnsi="Consolas"/>
          <w:color w:val="212121"/>
          <w:sz w:val="18"/>
          <w:szCs w:val="18"/>
        </w:rPr>
        <w:t>.211e-02</w:t>
      </w:r>
    </w:p>
    <w:p w14:paraId="4FAB88F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8     625    9.110571e-01    0.000e+00    3.497e-01    1.348e-02</w:t>
      </w:r>
    </w:p>
    <w:p w14:paraId="02B36AB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29     626    9.105830e-01    0.000e+00    6.839e-01    3.500e-03</w:t>
      </w:r>
    </w:p>
    <w:p w14:paraId="3810C9C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0     627    9.104914e-01    0.000e+00    9.617e+00    1.853e-02</w:t>
      </w:r>
    </w:p>
    <w:p w14:paraId="771A1AC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1     628    9.094066e-01    0.000e+</w:t>
      </w:r>
      <w:r>
        <w:rPr>
          <w:rFonts w:ascii="Consolas" w:eastAsia="Times New Roman" w:hAnsi="Consolas"/>
          <w:color w:val="212121"/>
          <w:sz w:val="18"/>
          <w:szCs w:val="18"/>
        </w:rPr>
        <w:t>00    2.147e+00    1.643e-02</w:t>
      </w:r>
    </w:p>
    <w:p w14:paraId="3F8257A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2     629    9.092059e-01    0.000e+00    1.270e+00    1.044e-03</w:t>
      </w:r>
    </w:p>
    <w:p w14:paraId="066A6CC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433     630    9.082314e-01    0.000e+00    2.038e+00    7.763e-03</w:t>
      </w:r>
    </w:p>
    <w:p w14:paraId="3BDBDB7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4     631    9.075457e-01    0.000e+00    2.513e+00    6.743e-03</w:t>
      </w:r>
    </w:p>
    <w:p w14:paraId="7C7F67E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5     633    9.0</w:t>
      </w:r>
      <w:r>
        <w:rPr>
          <w:rFonts w:ascii="Consolas" w:eastAsia="Times New Roman" w:hAnsi="Consolas"/>
          <w:color w:val="212121"/>
          <w:sz w:val="18"/>
          <w:szCs w:val="18"/>
        </w:rPr>
        <w:t>75315e-01    0.000e+00    3.525e+00    1.610e-02</w:t>
      </w:r>
    </w:p>
    <w:p w14:paraId="3EC1020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6     634    9.070243e-01    0.000e+00    1.121e+00    3.888e-03</w:t>
      </w:r>
    </w:p>
    <w:p w14:paraId="0D78620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7     635    9.068741e-01    0.000e+00    5.022e-01    1.305e-02</w:t>
      </w:r>
    </w:p>
    <w:p w14:paraId="5E54531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8     636    9.068633e-01    0.000e+00    1.969e+00    8.779e-03</w:t>
      </w:r>
    </w:p>
    <w:p w14:paraId="6404A94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39     637    9.066178e-01    0.000e+00    8.806e-01    6.153e-03</w:t>
      </w:r>
    </w:p>
    <w:p w14:paraId="21DF797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0     638    9.064824e-01    0.000e+00    3.743e-01    5.132e-03</w:t>
      </w:r>
    </w:p>
    <w:p w14:paraId="15438E3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1     639    9.062291e-01    0.000e+00    8.599e-01    8.443e-03</w:t>
      </w:r>
    </w:p>
    <w:p w14:paraId="5BB2BD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2     640    9.057808e-01    0.000e+00    1.8</w:t>
      </w:r>
      <w:r>
        <w:rPr>
          <w:rFonts w:ascii="Consolas" w:eastAsia="Times New Roman" w:hAnsi="Consolas"/>
          <w:color w:val="212121"/>
          <w:sz w:val="18"/>
          <w:szCs w:val="18"/>
        </w:rPr>
        <w:t>57e+00    1.360e-02</w:t>
      </w:r>
    </w:p>
    <w:p w14:paraId="732EE0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3     641    9.049402e-01    0.000e+00    1.452e+00    1.626e-02</w:t>
      </w:r>
    </w:p>
    <w:p w14:paraId="687804B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4     642    9.035825e-01    0.000e+00    1.981e+00    1.521e-02</w:t>
      </w:r>
    </w:p>
    <w:p w14:paraId="5F5AD7A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5     643    9.021841e-01    0.000e+00    2.621e+00    1.804e-02</w:t>
      </w:r>
    </w:p>
    <w:p w14:paraId="3B0FC0F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6     644    9.017625e-01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0.000e+00    2.354e+00    1.251e-02</w:t>
      </w:r>
    </w:p>
    <w:p w14:paraId="666B80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7     645    9.013914e-01    0.000e+00    3.932e-01    4.390e-03</w:t>
      </w:r>
    </w:p>
    <w:p w14:paraId="453CF35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8     646    9.006248e-01    0.000e+00    4.241e+00    8.849e-03</w:t>
      </w:r>
    </w:p>
    <w:p w14:paraId="4E5006C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49     647    9.002397e-01    0.000e+00    4.122e+00    4.402e-03</w:t>
      </w:r>
    </w:p>
    <w:p w14:paraId="6F20E6A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649    8.999497e-01    0.000e+00    1.993e+00    8.499e-03</w:t>
      </w:r>
    </w:p>
    <w:p w14:paraId="5C3D26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30F7FF6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350D3F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585CFA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1     650    8.993628e-01    0.000e+00    2.134e+00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1.595e-02</w:t>
      </w:r>
    </w:p>
    <w:p w14:paraId="0214D4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2     654    8.992482e-01    0.000e+00    1.620e+00    1.287e-02</w:t>
      </w:r>
    </w:p>
    <w:p w14:paraId="741826B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3     655    8.985918e-01    0.000e+00    1.731e+00    7.308e-03</w:t>
      </w:r>
    </w:p>
    <w:p w14:paraId="5D92A14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4     657    8.983338e-01    0.000e+00    1.051e+00    7.649e-03</w:t>
      </w:r>
    </w:p>
    <w:p w14:paraId="5D41634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5     658    8.975289e-01    0.0</w:t>
      </w:r>
      <w:r>
        <w:rPr>
          <w:rFonts w:ascii="Consolas" w:eastAsia="Times New Roman" w:hAnsi="Consolas"/>
          <w:color w:val="212121"/>
          <w:sz w:val="18"/>
          <w:szCs w:val="18"/>
        </w:rPr>
        <w:t>00e+00    1.248e+00    5.807e-03</w:t>
      </w:r>
    </w:p>
    <w:p w14:paraId="308A6FC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6     659    8.968299e-01    0.000e+00    4.643e-01    6.888e-03</w:t>
      </w:r>
    </w:p>
    <w:p w14:paraId="49EE64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7     660    8.960049e-01    0.000e+00    9.124e-01    1.748e-02</w:t>
      </w:r>
    </w:p>
    <w:p w14:paraId="59A2D72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8     661    8.958421e-01    0.000e+00    5.826e+00    7.900e-03</w:t>
      </w:r>
    </w:p>
    <w:p w14:paraId="5725B59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59     662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8.954966e-01    0.000e+00    3.465e+00    2.765e-03</w:t>
      </w:r>
    </w:p>
    <w:p w14:paraId="5CB405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0     663    8.943473e-01    0.000e+00    2.017e+00    5.163e-03</w:t>
      </w:r>
    </w:p>
    <w:p w14:paraId="0155EA1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1     664    8.934114e-01    0.000e+00    4.137e+00    9.245e-03</w:t>
      </w:r>
    </w:p>
    <w:p w14:paraId="5801420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2     665    8.928767e-01    0.000e+00    3.165e+00    1.697e</w:t>
      </w:r>
      <w:r>
        <w:rPr>
          <w:rFonts w:ascii="Consolas" w:eastAsia="Times New Roman" w:hAnsi="Consolas"/>
          <w:color w:val="212121"/>
          <w:sz w:val="18"/>
          <w:szCs w:val="18"/>
        </w:rPr>
        <w:t>-02</w:t>
      </w:r>
    </w:p>
    <w:p w14:paraId="434ED4B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3     667    8.927698e-01    0.000e+00    1.526e+00    5.654e-03</w:t>
      </w:r>
    </w:p>
    <w:p w14:paraId="424280E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4     668    8.925698e-01    0.000e+00    4.806e-01    1.019e-02</w:t>
      </w:r>
    </w:p>
    <w:p w14:paraId="0C58591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5     669    8.924579e-01    0.000e+00    1.334e+00    5.766e-03</w:t>
      </w:r>
    </w:p>
    <w:p w14:paraId="345E972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6     670    8.923880e-01    0.000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.403e+00    2.761e-03</w:t>
      </w:r>
    </w:p>
    <w:p w14:paraId="2BD99E2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7     671    8.922546e-01    0.000e+00    1.294e+00    3.195e-03</w:t>
      </w:r>
    </w:p>
    <w:p w14:paraId="569599C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8     672    8.918850e-01    0.000e+00    2.069e-01    8.447e-03</w:t>
      </w:r>
    </w:p>
    <w:p w14:paraId="4439766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69     673    8.917882e-01    0.000e+00    9.163e+00    2.124e-02</w:t>
      </w:r>
    </w:p>
    <w:p w14:paraId="6B804B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0     674    8.910653</w:t>
      </w:r>
      <w:r>
        <w:rPr>
          <w:rFonts w:ascii="Consolas" w:eastAsia="Times New Roman" w:hAnsi="Consolas"/>
          <w:color w:val="212121"/>
          <w:sz w:val="18"/>
          <w:szCs w:val="18"/>
        </w:rPr>
        <w:t>e-01    0.000e+00    5.250e+00    6.794e-03</w:t>
      </w:r>
    </w:p>
    <w:p w14:paraId="33CCE2D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1     675    8.897761e-01    0.000e+00    7.008e-01    7.267e-03</w:t>
      </w:r>
    </w:p>
    <w:p w14:paraId="5626D1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2     676    8.881514e-01    0.000e+00    3.310e+00    3.074e-02</w:t>
      </w:r>
    </w:p>
    <w:p w14:paraId="2A3D50D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3     677    8.873338e-01    0.000e+00    3.566e+00    3.454e-02</w:t>
      </w:r>
    </w:p>
    <w:p w14:paraId="0D520BF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4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681    8.872460e-01    0.000e+00    2.455e+00    4.116e-03</w:t>
      </w:r>
    </w:p>
    <w:p w14:paraId="1FA1B26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5     682    8.864856e-01    0.000e+00    1.764e+00    2.901e-02</w:t>
      </w:r>
    </w:p>
    <w:p w14:paraId="194547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6     683    8.856867e-01    0.000e+00    4.664e+00    2.521e-02</w:t>
      </w:r>
    </w:p>
    <w:p w14:paraId="11D5A51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7     684    8.848621e-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4.910e+00    1.332e-02</w:t>
      </w:r>
    </w:p>
    <w:p w14:paraId="4C2A384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8     685    8.847246e-01    0.000e+00    8.664e+00    5.510e-02</w:t>
      </w:r>
    </w:p>
    <w:p w14:paraId="0ABE7B2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79     686    8.826548e-01    0.000e+00    2.623e-01    3.007e-02</w:t>
      </w:r>
    </w:p>
    <w:p w14:paraId="48873BD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0     687    8.824449e-01    0.000e+00    9.515e-01    9.396e-03</w:t>
      </w:r>
    </w:p>
    <w:p w14:paraId="070F9B8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7CCF07A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First-order      Norm of</w:t>
      </w:r>
    </w:p>
    <w:p w14:paraId="2D664C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4881084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1     688    8.823608e-01    0.000e+00    3.213e-01    7.679e-03</w:t>
      </w:r>
    </w:p>
    <w:p w14:paraId="19289A4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2     689    8.823257e-01    0.000e+00    4.863e-01    5.073e-03</w:t>
      </w:r>
    </w:p>
    <w:p w14:paraId="45B2D4D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3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690    8.821958e-01    0.000e+00    3.324e+00    8.741e-03</w:t>
      </w:r>
    </w:p>
    <w:p w14:paraId="789BB6B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484     691    8.820173e-01    0.000e+00    3.164e+00    1.892e-03</w:t>
      </w:r>
    </w:p>
    <w:p w14:paraId="08BD3AF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5     692    8.812032e-01    0.000e+00    2.484e+00    6.624e-03</w:t>
      </w:r>
    </w:p>
    <w:p w14:paraId="5E8BB6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6     693    8.794522e-01    0.000e+00    3.786e-0</w:t>
      </w:r>
      <w:r>
        <w:rPr>
          <w:rFonts w:ascii="Consolas" w:eastAsia="Times New Roman" w:hAnsi="Consolas"/>
          <w:color w:val="212121"/>
          <w:sz w:val="18"/>
          <w:szCs w:val="18"/>
        </w:rPr>
        <w:t>1    1.946e-02</w:t>
      </w:r>
    </w:p>
    <w:p w14:paraId="30F5677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7     694    8.791243e-01    0.000e+00    5.044e-01    2.599e-03</w:t>
      </w:r>
    </w:p>
    <w:p w14:paraId="518FBB2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8     698    8.788702e-01    0.000e+00    2.248e+00    2.994e-02</w:t>
      </w:r>
    </w:p>
    <w:p w14:paraId="120C202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89     699    8.780317e-01    0.000e+00    5.434e-01    5.202e-03</w:t>
      </w:r>
    </w:p>
    <w:p w14:paraId="763A9F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0     700    8.777044e-01    0</w:t>
      </w:r>
      <w:r>
        <w:rPr>
          <w:rFonts w:ascii="Consolas" w:eastAsia="Times New Roman" w:hAnsi="Consolas"/>
          <w:color w:val="212121"/>
          <w:sz w:val="18"/>
          <w:szCs w:val="18"/>
        </w:rPr>
        <w:t>.000e+00    2.596e-01    1.166e-03</w:t>
      </w:r>
    </w:p>
    <w:p w14:paraId="421661E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1     701    8.769490e-01    0.000e+00    4.711e-01    8.090e-03</w:t>
      </w:r>
    </w:p>
    <w:p w14:paraId="6FB698E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2     702    8.768125e-01    0.000e+00    3.644e+00    1.038e-02</w:t>
      </w:r>
    </w:p>
    <w:p w14:paraId="4B13F84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3     703    8.764580e-01    0.000e+00    1.896e+00    6.981e-03</w:t>
      </w:r>
    </w:p>
    <w:p w14:paraId="5827D40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4     704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8.759006e-01    0.000e+00    2.280e+00    1.151e-02</w:t>
      </w:r>
    </w:p>
    <w:p w14:paraId="0AFD87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5     705    8.753762e-01    0.000e+00    2.858e+00    1.900e-02</w:t>
      </w:r>
    </w:p>
    <w:p w14:paraId="3B4BCD9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6     713    8.745640e-01    0.000e+00    5.364e+00    4.751e-03</w:t>
      </w:r>
    </w:p>
    <w:p w14:paraId="661B2BD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7     714    8.744656e-01    0.000e+00    4.230e+00    4.74</w:t>
      </w:r>
      <w:r>
        <w:rPr>
          <w:rFonts w:ascii="Consolas" w:eastAsia="Times New Roman" w:hAnsi="Consolas"/>
          <w:color w:val="212121"/>
          <w:sz w:val="18"/>
          <w:szCs w:val="18"/>
        </w:rPr>
        <w:t>9e-02</w:t>
      </w:r>
    </w:p>
    <w:p w14:paraId="3B6CC47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8     715    8.736109e-01    0.000e+00    9.225e-01    1.112e-02</w:t>
      </w:r>
    </w:p>
    <w:p w14:paraId="56BA1DB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499     716    8.734482e-01    0.000e+00    5.317e-01    4.315e-03</w:t>
      </w:r>
    </w:p>
    <w:p w14:paraId="3D13B5F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0     717    8.731811e-01    0.000e+00    1.232e+00    2.277e-02</w:t>
      </w:r>
    </w:p>
    <w:p w14:paraId="3838006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1     719    8.728122e-01    </w:t>
      </w:r>
      <w:r>
        <w:rPr>
          <w:rFonts w:ascii="Consolas" w:eastAsia="Times New Roman" w:hAnsi="Consolas"/>
          <w:color w:val="212121"/>
          <w:sz w:val="18"/>
          <w:szCs w:val="18"/>
        </w:rPr>
        <w:t>0.000e+00    3.234e+00    2.465e-02</w:t>
      </w:r>
    </w:p>
    <w:p w14:paraId="577409B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2     720    8.724353e-01    0.000e+00    2.328e+00    4.548e-03</w:t>
      </w:r>
    </w:p>
    <w:p w14:paraId="19A5A85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3     721    8.720540e-01    0.000e+00    1.792e-01    8.589e-03</w:t>
      </w:r>
    </w:p>
    <w:p w14:paraId="033708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4     722    8.720202e-01    0.000e+00    7.518e-01    2.350e-04</w:t>
      </w:r>
    </w:p>
    <w:p w14:paraId="714A8DF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5     723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8.719037e-01    0.000e+00    2.111e+00    1.180e-03</w:t>
      </w:r>
    </w:p>
    <w:p w14:paraId="543442A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6     724    8.717437e-01    0.000e+00    2.554e+00    1.660e-03</w:t>
      </w:r>
    </w:p>
    <w:p w14:paraId="73EEB57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7     725    8.713771e-01    0.000e+00    1.553e+00    4.582e-03</w:t>
      </w:r>
    </w:p>
    <w:p w14:paraId="27B3C50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8     727    8.711305e-01    0.000e+00    5.579e+00    8.2</w:t>
      </w:r>
      <w:r>
        <w:rPr>
          <w:rFonts w:ascii="Consolas" w:eastAsia="Times New Roman" w:hAnsi="Consolas"/>
          <w:color w:val="212121"/>
          <w:sz w:val="18"/>
          <w:szCs w:val="18"/>
        </w:rPr>
        <w:t>93e-03</w:t>
      </w:r>
    </w:p>
    <w:p w14:paraId="3699BB7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09     728    8.706646e-01    0.000e+00    1.423e+00    3.867e-03</w:t>
      </w:r>
    </w:p>
    <w:p w14:paraId="42B9809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0     729    8.703396e-01    0.000e+00    1.665e+00    2.270e-03</w:t>
      </w:r>
    </w:p>
    <w:p w14:paraId="61883D0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429A63F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37FA424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</w:t>
      </w:r>
      <w:r>
        <w:rPr>
          <w:rFonts w:ascii="Consolas" w:eastAsia="Times New Roman" w:hAnsi="Consolas"/>
          <w:color w:val="212121"/>
          <w:sz w:val="18"/>
          <w:szCs w:val="18"/>
        </w:rPr>
        <w:t>y   optimality         step</w:t>
      </w:r>
    </w:p>
    <w:p w14:paraId="16CCF96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1     730    8.701473e-01    0.000e+00    2.234e+00    1.547e-03</w:t>
      </w:r>
    </w:p>
    <w:p w14:paraId="5087CD7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2     731    8.697846e-01    0.000e+00    2.787e+00    3.752e-03</w:t>
      </w:r>
    </w:p>
    <w:p w14:paraId="04E11B4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3     733    8.697341e-01    0.000e+00    1.467e+00    1.002e-02</w:t>
      </w:r>
    </w:p>
    <w:p w14:paraId="4AE13C1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4     734    8.69</w:t>
      </w:r>
      <w:r>
        <w:rPr>
          <w:rFonts w:ascii="Consolas" w:eastAsia="Times New Roman" w:hAnsi="Consolas"/>
          <w:color w:val="212121"/>
          <w:sz w:val="18"/>
          <w:szCs w:val="18"/>
        </w:rPr>
        <w:t>2011e-01    0.000e+00    7.284e-01    8.123e-03</w:t>
      </w:r>
    </w:p>
    <w:p w14:paraId="3DCB973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5     735    8.689710e-01    0.000e+00    1.214e+00    2.096e-03</w:t>
      </w:r>
    </w:p>
    <w:p w14:paraId="46744CA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6     736    8.687734e-01    0.000e+00    7.511e-01    2.249e-03</w:t>
      </w:r>
    </w:p>
    <w:p w14:paraId="76AC92C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7     737    8.686620e-01    0.000e+00    2.019e-01    3.597e-03</w:t>
      </w:r>
    </w:p>
    <w:p w14:paraId="5588CC4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518     738    8.685255e-01    0.000e+00    2.835e+00    1.005e-02</w:t>
      </w:r>
    </w:p>
    <w:p w14:paraId="7C11280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19     739    8.680494e-01    0.000e+00    3.450e+00    4.722e-03</w:t>
      </w:r>
    </w:p>
    <w:p w14:paraId="3939F19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0     747    8.679024e-01    0.000e+00    7.919e+00    1.180e-03</w:t>
      </w:r>
    </w:p>
    <w:p w14:paraId="7EF5B4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1     748    8.670586e-01    0.000e+00    1.82</w:t>
      </w:r>
      <w:r>
        <w:rPr>
          <w:rFonts w:ascii="Consolas" w:eastAsia="Times New Roman" w:hAnsi="Consolas"/>
          <w:color w:val="212121"/>
          <w:sz w:val="18"/>
          <w:szCs w:val="18"/>
        </w:rPr>
        <w:t>0e+00    9.892e-03</w:t>
      </w:r>
    </w:p>
    <w:p w14:paraId="332C981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2     749    8.665314e-01    0.000e+00    9.732e-01    1.251e-02</w:t>
      </w:r>
    </w:p>
    <w:p w14:paraId="50D45A7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3     750    8.662763e-01    0.000e+00    6.805e-01    1.037e-02</w:t>
      </w:r>
    </w:p>
    <w:p w14:paraId="7DA051F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4     751    8.657788e-01    0.000e+00    4.944e-01    6.331e-03</w:t>
      </w:r>
    </w:p>
    <w:p w14:paraId="0A75416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5     757    8.657295e-01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0.000e+00    2.852e+00    6.331e-03</w:t>
      </w:r>
    </w:p>
    <w:p w14:paraId="4F5BE49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6     758    8.649740e-01    0.000e+00    8.828e-01    5.922e-03</w:t>
      </w:r>
    </w:p>
    <w:p w14:paraId="135C4CB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7     759    8.646075e-01    0.000e+00    1.012e+00    5.644e-03</w:t>
      </w:r>
    </w:p>
    <w:p w14:paraId="56F7F19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8     761    8.644414e-01    0.000e+00    1.467e+00    1.272e-02</w:t>
      </w:r>
    </w:p>
    <w:p w14:paraId="00FC9B1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29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762    8.635298e-01    0.000e+00    1.148e+00    1.877e-02</w:t>
      </w:r>
    </w:p>
    <w:p w14:paraId="75D62AF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0     763    8.628973e-01    0.000e+00    5.936e+00    2.422e-02</w:t>
      </w:r>
    </w:p>
    <w:p w14:paraId="343AA09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1     764    8.621192e-01    0.000e+00    3.077e+00    3.388e-03</w:t>
      </w:r>
    </w:p>
    <w:p w14:paraId="482EBC7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2     765    8.619487e-01    0.000e+00    1.105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.970e-03</w:t>
      </w:r>
    </w:p>
    <w:p w14:paraId="4400AFE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3     766    8.618423e-01    0.000e+00    3.278e-01    2.953e-03</w:t>
      </w:r>
    </w:p>
    <w:p w14:paraId="696994E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4     767    8.614765e-01    0.000e+00    1.241e+00    8.819e-03</w:t>
      </w:r>
    </w:p>
    <w:p w14:paraId="128317A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5     768    8.607978e-01    0.000e+00    2.954e+00    1.375e-02</w:t>
      </w:r>
    </w:p>
    <w:p w14:paraId="4A2FF79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6     769    8.598382e-01    0.000</w:t>
      </w:r>
      <w:r>
        <w:rPr>
          <w:rFonts w:ascii="Consolas" w:eastAsia="Times New Roman" w:hAnsi="Consolas"/>
          <w:color w:val="212121"/>
          <w:sz w:val="18"/>
          <w:szCs w:val="18"/>
        </w:rPr>
        <w:t>e+00    2.705e+00    2.074e-02</w:t>
      </w:r>
    </w:p>
    <w:p w14:paraId="2D39B74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7     776    8.592022e-01    0.000e+00    4.859e+00    1.037e-02</w:t>
      </w:r>
    </w:p>
    <w:p w14:paraId="1A39798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538     778    8.583113e-01    0.000e+00    1.437e+00    2.074e-02</w:t>
      </w:r>
    </w:p>
    <w:p w14:paraId="29F7521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39     779    8.574157e-01    0.000e+00    5.101e-01    2.195e-02</w:t>
      </w:r>
    </w:p>
    <w:p w14:paraId="1014D20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0     780    8</w:t>
      </w:r>
      <w:r>
        <w:rPr>
          <w:rFonts w:ascii="Consolas" w:eastAsia="Times New Roman" w:hAnsi="Consolas"/>
          <w:color w:val="212121"/>
          <w:sz w:val="18"/>
          <w:szCs w:val="18"/>
        </w:rPr>
        <w:t>.566949e-01    0.000e+00    4.180e-01    5.712e-03</w:t>
      </w:r>
    </w:p>
    <w:p w14:paraId="09C9838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12C77BA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09DEA2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3CFBF9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1     782    8.543321e-01    0.000e+00    3.516e+00    5.205e-</w:t>
      </w:r>
      <w:r>
        <w:rPr>
          <w:rFonts w:ascii="Consolas" w:eastAsia="Times New Roman" w:hAnsi="Consolas"/>
          <w:color w:val="212121"/>
          <w:sz w:val="18"/>
          <w:szCs w:val="18"/>
        </w:rPr>
        <w:t>02</w:t>
      </w:r>
    </w:p>
    <w:p w14:paraId="29A8646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2     785    8.540272e-01    0.000e+00    1.210e+01    4.259e-03</w:t>
      </w:r>
    </w:p>
    <w:p w14:paraId="3C21C69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3     786    8.523549e-01    0.000e+00    5.653e-01    1.173e-02</w:t>
      </w:r>
    </w:p>
    <w:p w14:paraId="76CBBD7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4     787    8.517223e-01    0.000e+00    1.979e+00    2.022e-02</w:t>
      </w:r>
    </w:p>
    <w:p w14:paraId="01310D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5     789    8.514768e-01    0.000e+00    </w:t>
      </w:r>
      <w:r>
        <w:rPr>
          <w:rFonts w:ascii="Consolas" w:eastAsia="Times New Roman" w:hAnsi="Consolas"/>
          <w:color w:val="212121"/>
          <w:sz w:val="18"/>
          <w:szCs w:val="18"/>
        </w:rPr>
        <w:t>1.692e+00    2.530e-02</w:t>
      </w:r>
    </w:p>
    <w:p w14:paraId="51ED028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6     790    8.499491e-01    0.000e+00    3.801e+00    2.119e-02</w:t>
      </w:r>
    </w:p>
    <w:p w14:paraId="0C8757A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7     791    8.470976e-01    0.000e+00    1.033e+00    5.149e-03</w:t>
      </w:r>
    </w:p>
    <w:p w14:paraId="3F39853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8     792    8.461388e-01    0.000e+00    7.190e-01    3.026e-02</w:t>
      </w:r>
    </w:p>
    <w:p w14:paraId="1CB884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49     793    8.457886e</w:t>
      </w:r>
      <w:r>
        <w:rPr>
          <w:rFonts w:ascii="Consolas" w:eastAsia="Times New Roman" w:hAnsi="Consolas"/>
          <w:color w:val="212121"/>
          <w:sz w:val="18"/>
          <w:szCs w:val="18"/>
        </w:rPr>
        <w:t>-01    0.000e+00    1.715e+00    8.810e-03</w:t>
      </w:r>
    </w:p>
    <w:p w14:paraId="6DD2E15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0     794    8.454379e-01    0.000e+00    1.150e+00    6.415e-03</w:t>
      </w:r>
    </w:p>
    <w:p w14:paraId="4E1B6AA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1     795    8.445159e-01    0.000e+00    1.207e+00    2.318e-02</w:t>
      </w:r>
    </w:p>
    <w:p w14:paraId="0CD7240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2     796    8.435696e-01    0.000e+00    5.700e-01    7.562e-03</w:t>
      </w:r>
    </w:p>
    <w:p w14:paraId="348D92C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</w:t>
      </w:r>
      <w:r>
        <w:rPr>
          <w:rFonts w:ascii="Consolas" w:eastAsia="Times New Roman" w:hAnsi="Consolas"/>
          <w:color w:val="212121"/>
          <w:sz w:val="18"/>
          <w:szCs w:val="18"/>
        </w:rPr>
        <w:t>553     803    8.433922e-01    0.000e+00    1.088e+01    3.781e-03</w:t>
      </w:r>
    </w:p>
    <w:p w14:paraId="3643E62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4     804    8.420239e-01    0.000e+00    6.367e-01    3.695e-03</w:t>
      </w:r>
    </w:p>
    <w:p w14:paraId="65E06F0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5     805    8.418712e-01    0.000e+00    4.492e-01    2.870e-03</w:t>
      </w:r>
    </w:p>
    <w:p w14:paraId="6E10671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6     806    8.416567e-01    0.000e+00    5.549</w:t>
      </w:r>
      <w:r>
        <w:rPr>
          <w:rFonts w:ascii="Consolas" w:eastAsia="Times New Roman" w:hAnsi="Consolas"/>
          <w:color w:val="212121"/>
          <w:sz w:val="18"/>
          <w:szCs w:val="18"/>
        </w:rPr>
        <w:t>e-01    1.499e-03</w:t>
      </w:r>
    </w:p>
    <w:p w14:paraId="064FA76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7     810    8.415706e-01    0.000e+00    1.213e+00    3.244e-02</w:t>
      </w:r>
    </w:p>
    <w:p w14:paraId="38D5462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8     811    8.402173e-01    0.000e+00    3.176e+00    3.115e-02</w:t>
      </w:r>
    </w:p>
    <w:p w14:paraId="68F0063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59     812    8.391574e-01    0.000e+00    2.982e-01    1.437e-02</w:t>
      </w:r>
    </w:p>
    <w:p w14:paraId="5B2AC4C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0     813    8.383662e-01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0.000e+00    6.797e-01    2.854e-02</w:t>
      </w:r>
    </w:p>
    <w:p w14:paraId="12CC79A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1     814    8.376345e-01    0.000e+00    3.952e+00    7.316e-02</w:t>
      </w:r>
    </w:p>
    <w:p w14:paraId="4964210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2     815    8.371642e-01    0.000e+00    5.162e-01    9.487e-03</w:t>
      </w:r>
    </w:p>
    <w:p w14:paraId="21542B8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3     816    8.369765e-01    0.000e+00    8.261e-01    1.150e-02</w:t>
      </w:r>
    </w:p>
    <w:p w14:paraId="35171B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4     8</w:t>
      </w:r>
      <w:r>
        <w:rPr>
          <w:rFonts w:ascii="Consolas" w:eastAsia="Times New Roman" w:hAnsi="Consolas"/>
          <w:color w:val="212121"/>
          <w:sz w:val="18"/>
          <w:szCs w:val="18"/>
        </w:rPr>
        <w:t>17    8.367634e-01    0.000e+00    1.742e+00    1.696e-02</w:t>
      </w:r>
    </w:p>
    <w:p w14:paraId="528FC38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5     820    8.367010e-01    0.000e+00    6.125e-01    3.780e-03</w:t>
      </w:r>
    </w:p>
    <w:p w14:paraId="704CEFC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6     821    8.365231e-01    0.000e+00    4.662e-01    6.662e-03</w:t>
      </w:r>
    </w:p>
    <w:p w14:paraId="5297880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7     822    8.363339e-01    0.000e+00    7.617e-01    3</w:t>
      </w:r>
      <w:r>
        <w:rPr>
          <w:rFonts w:ascii="Consolas" w:eastAsia="Times New Roman" w:hAnsi="Consolas"/>
          <w:color w:val="212121"/>
          <w:sz w:val="18"/>
          <w:szCs w:val="18"/>
        </w:rPr>
        <w:t>.804e-03</w:t>
      </w:r>
    </w:p>
    <w:p w14:paraId="1A4B1DC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8     823    8.356509e-01    0.000e+00    2.556e-01    2.830e-03</w:t>
      </w:r>
    </w:p>
    <w:p w14:paraId="4EC2714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69     824    8.335714e-01    0.000e+00    1.462e+00    9.178e-03</w:t>
      </w:r>
    </w:p>
    <w:p w14:paraId="1481632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0     825    8.320027e-01    0.000e+00    1.753e+00    1.311e-02</w:t>
      </w:r>
    </w:p>
    <w:p w14:paraId="42C684C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54E0681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First-order      Norm of</w:t>
      </w:r>
    </w:p>
    <w:p w14:paraId="4005EAC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3E0BFB5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1     829    8.318764e-01    0.000e+00    6.103e-01    1.846e-02</w:t>
      </w:r>
    </w:p>
    <w:p w14:paraId="6CB6949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2     830    8.306623e-01    0.000e+00    7.504e-01    1.325e-02</w:t>
      </w:r>
    </w:p>
    <w:p w14:paraId="336F707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3     834    8.</w:t>
      </w:r>
      <w:r>
        <w:rPr>
          <w:rFonts w:ascii="Consolas" w:eastAsia="Times New Roman" w:hAnsi="Consolas"/>
          <w:color w:val="212121"/>
          <w:sz w:val="18"/>
          <w:szCs w:val="18"/>
        </w:rPr>
        <w:t>306436e-01    0.000e+00    2.578e+00    8.270e-03</w:t>
      </w:r>
    </w:p>
    <w:p w14:paraId="5539AE8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4     835    8.302584e-01    0.000e+00    1.014e+00    1.227e-02</w:t>
      </w:r>
    </w:p>
    <w:p w14:paraId="20E9B7E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5     836    8.298369e-01    0.000e+00    3.318e-01    4.453e-03</w:t>
      </w:r>
    </w:p>
    <w:p w14:paraId="4140F59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6     837    8.292662e-01    0.000e+00    4.106e+00    5.740e-03</w:t>
      </w:r>
    </w:p>
    <w:p w14:paraId="741B093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7     838    8.288477e-01    0.000e+00    2.538e-01    1.730e-02</w:t>
      </w:r>
    </w:p>
    <w:p w14:paraId="4C3E190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8     839    8.285246e-01    0.000e+00    2.284e-01    7.282e-03</w:t>
      </w:r>
    </w:p>
    <w:p w14:paraId="0553712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79     840    8.281259e-01    0.000e+00    1.100e+00    3.656e-03</w:t>
      </w:r>
    </w:p>
    <w:p w14:paraId="6D2964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0     841    8.275553e-01    </w:t>
      </w:r>
      <w:r>
        <w:rPr>
          <w:rFonts w:ascii="Consolas" w:eastAsia="Times New Roman" w:hAnsi="Consolas"/>
          <w:color w:val="212121"/>
          <w:sz w:val="18"/>
          <w:szCs w:val="18"/>
        </w:rPr>
        <w:t>0.000e+00    5.895e-01    4.582e-03</w:t>
      </w:r>
    </w:p>
    <w:p w14:paraId="681382F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1     842    8.267283e-01    0.000e+00    3.590e-01    9.500e-03</w:t>
      </w:r>
    </w:p>
    <w:p w14:paraId="4F93335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2     843    8.261079e-01    0.000e+00    3.865e+00    5.317e-02</w:t>
      </w:r>
    </w:p>
    <w:p w14:paraId="5D2557A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3     844    8.251493e-01    0.000e+00    5.128e-01    7.261e-03</w:t>
      </w:r>
    </w:p>
    <w:p w14:paraId="7C9FE98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4     845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8.248546e-01    0.000e+00    9.059e-01    5.556e-03</w:t>
      </w:r>
    </w:p>
    <w:p w14:paraId="1DCF77D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5     853    8.247648e-01    0.000e+00    5.767e+00    1.389e-03</w:t>
      </w:r>
    </w:p>
    <w:p w14:paraId="3B34BD1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6     854    8.244805e-01    0.000e+00    2.271e+00    1.001e-02</w:t>
      </w:r>
    </w:p>
    <w:p w14:paraId="7146A9E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7     855    8.243290e-01    0.000e+00    1.696e-01    7.1</w:t>
      </w:r>
      <w:r>
        <w:rPr>
          <w:rFonts w:ascii="Consolas" w:eastAsia="Times New Roman" w:hAnsi="Consolas"/>
          <w:color w:val="212121"/>
          <w:sz w:val="18"/>
          <w:szCs w:val="18"/>
        </w:rPr>
        <w:t>92e-03</w:t>
      </w:r>
    </w:p>
    <w:p w14:paraId="3EF072C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88     856    8.242579e-01    0.000e+00    8.009e-01    5.051e-03</w:t>
      </w:r>
    </w:p>
    <w:p w14:paraId="2971471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589     857    8.242264e-01    0.000e+00    6.675e-01    1.860e-03</w:t>
      </w:r>
    </w:p>
    <w:p w14:paraId="79C119A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0     858    8.241006e-01    0.000e+00    2.642e-01    1.728e-03</w:t>
      </w:r>
    </w:p>
    <w:p w14:paraId="0002869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1     860    8.240961e-01    0.000e+00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5.950e-01    7.697e-03</w:t>
      </w:r>
    </w:p>
    <w:p w14:paraId="7BF1539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2     862    8.239072e-01    0.000e+00    1.761e+00    1.299e-02</w:t>
      </w:r>
    </w:p>
    <w:p w14:paraId="7420F62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3     863    8.237947e-01    0.000e+00    1.338e+00    1.576e-03</w:t>
      </w:r>
    </w:p>
    <w:p w14:paraId="2F8F97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4     864    8.235486e-01    0.000e+00    1.430e+00    2.920e-03</w:t>
      </w:r>
    </w:p>
    <w:p w14:paraId="32B4BE6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5     865    8.234</w:t>
      </w:r>
      <w:r>
        <w:rPr>
          <w:rFonts w:ascii="Consolas" w:eastAsia="Times New Roman" w:hAnsi="Consolas"/>
          <w:color w:val="212121"/>
          <w:sz w:val="18"/>
          <w:szCs w:val="18"/>
        </w:rPr>
        <w:t>733e-01    0.000e+00    2.139e+00    5.139e-02</w:t>
      </w:r>
    </w:p>
    <w:p w14:paraId="5AFA582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6     866    8.228583e-01    0.000e+00    5.430e+00    2.852e-02</w:t>
      </w:r>
    </w:p>
    <w:p w14:paraId="5113BF7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7     867    8.226232e-01    0.000e+00    6.424e+00    1.538e-02</w:t>
      </w:r>
    </w:p>
    <w:p w14:paraId="7DA5B52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598     868    8.220692e-01    0.000e+00    1.523e+00    1.284e-02</w:t>
      </w:r>
    </w:p>
    <w:p w14:paraId="5924D4A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</w:t>
      </w:r>
      <w:r>
        <w:rPr>
          <w:rFonts w:ascii="Consolas" w:eastAsia="Times New Roman" w:hAnsi="Consolas"/>
          <w:color w:val="212121"/>
          <w:sz w:val="18"/>
          <w:szCs w:val="18"/>
        </w:rPr>
        <w:t>599     869    8.217124e-01    0.000e+00    1.199e+00    1.316e-02</w:t>
      </w:r>
    </w:p>
    <w:p w14:paraId="74FF830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0     870    8.215135e-01    0.000e+00    1.258e+00    1.012e-02</w:t>
      </w:r>
    </w:p>
    <w:p w14:paraId="09538F4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65AB31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739FEEE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</w:t>
      </w:r>
      <w:r>
        <w:rPr>
          <w:rFonts w:ascii="Consolas" w:eastAsia="Times New Roman" w:hAnsi="Consolas"/>
          <w:color w:val="212121"/>
          <w:sz w:val="18"/>
          <w:szCs w:val="18"/>
        </w:rPr>
        <w:t>ality         step</w:t>
      </w:r>
    </w:p>
    <w:p w14:paraId="599E276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1     874    8.214096e-01    0.000e+00    3.842e+00    4.989e-03</w:t>
      </w:r>
    </w:p>
    <w:p w14:paraId="235A9FD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2     875    8.210117e-01    0.000e+00    1.463e+00    5.054e-03</w:t>
      </w:r>
    </w:p>
    <w:p w14:paraId="66B3CE6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3     876    8.203015e-01    0.000e+00    3.254e+00    6.576e-03</w:t>
      </w:r>
    </w:p>
    <w:p w14:paraId="1B014B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4     877    8.194073e-01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0.000e+00    7.017e+00    6.500e-03</w:t>
      </w:r>
    </w:p>
    <w:p w14:paraId="1BA966E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5     878    8.178421e-01    0.000e+00    1.074e+01    1.392e-02</w:t>
      </w:r>
    </w:p>
    <w:p w14:paraId="4CDD675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6     879    8.163316e-01    0.000e+00    1.067e+01    2.442e-02</w:t>
      </w:r>
    </w:p>
    <w:p w14:paraId="64D229A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7     881    8.155214e-01    0.000e+00    1.743e+01    8.216e-02</w:t>
      </w:r>
    </w:p>
    <w:p w14:paraId="6D94DC9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8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882    8.134319e-01    0.000e+00    3.196e+00    1.062e-02</w:t>
      </w:r>
    </w:p>
    <w:p w14:paraId="02DF361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09     883    8.124484e-01    0.000e+00    1.650e+00    2.698e-02</w:t>
      </w:r>
    </w:p>
    <w:p w14:paraId="482A006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0     884    8.122049e-01    0.000e+00    1.491e+00    2.482e-02</w:t>
      </w:r>
    </w:p>
    <w:p w14:paraId="0E5EE55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1     894    8.119152e-01    0.000e+00    7.972e+00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1.551e-03</w:t>
      </w:r>
    </w:p>
    <w:p w14:paraId="6990E44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2     895    8.103554e-01    0.000e+00    3.085e+00    1.519e-02</w:t>
      </w:r>
    </w:p>
    <w:p w14:paraId="7691DE3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3     896    8.098869e-01    0.000e+00    1.899e+00    8.283e-03</w:t>
      </w:r>
    </w:p>
    <w:p w14:paraId="5507CCA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4     897    8.092039e-01    0.000e+00    8.096e-01    1.806e-02</w:t>
      </w:r>
    </w:p>
    <w:p w14:paraId="27443F9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5     898    8.089271e-01    0.000</w:t>
      </w:r>
      <w:r>
        <w:rPr>
          <w:rFonts w:ascii="Consolas" w:eastAsia="Times New Roman" w:hAnsi="Consolas"/>
          <w:color w:val="212121"/>
          <w:sz w:val="18"/>
          <w:szCs w:val="18"/>
        </w:rPr>
        <w:t>e+00    1.323e+00    3.889e-03</w:t>
      </w:r>
    </w:p>
    <w:p w14:paraId="0048AB4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6     900    8.088639e-01    0.000e+00    1.101e+00    6.813e-03</w:t>
      </w:r>
    </w:p>
    <w:p w14:paraId="7EDE617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7     901    8.087385e-01    0.000e+00    5.371e-01    5.348e-03</w:t>
      </w:r>
    </w:p>
    <w:p w14:paraId="344EA47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8     902    8.086465e-01    0.000e+00    4.938e-01    1.726e-03</w:t>
      </w:r>
    </w:p>
    <w:p w14:paraId="4808705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19     906    8</w:t>
      </w:r>
      <w:r>
        <w:rPr>
          <w:rFonts w:ascii="Consolas" w:eastAsia="Times New Roman" w:hAnsi="Consolas"/>
          <w:color w:val="212121"/>
          <w:sz w:val="18"/>
          <w:szCs w:val="18"/>
        </w:rPr>
        <w:t>.086406e-01    0.000e+00    2.887e+00    5.260e-03</w:t>
      </w:r>
    </w:p>
    <w:p w14:paraId="06CA0D1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0     907    8.084159e-01    0.000e+00    1.591e+00    1.133e-02</w:t>
      </w:r>
    </w:p>
    <w:p w14:paraId="106555F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1     908    8.081602e-01    0.000e+00    6.527e-01    1.274e-02</w:t>
      </w:r>
    </w:p>
    <w:p w14:paraId="1A9FD5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2     909    8.075093e-01    0.000e+00    1.044e+00    1.569e-0</w:t>
      </w:r>
      <w:r>
        <w:rPr>
          <w:rFonts w:ascii="Consolas" w:eastAsia="Times New Roman" w:hAnsi="Consolas"/>
          <w:color w:val="212121"/>
          <w:sz w:val="18"/>
          <w:szCs w:val="18"/>
        </w:rPr>
        <w:t>2</w:t>
      </w:r>
    </w:p>
    <w:p w14:paraId="00CB714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3     910    8.064914e-01    0.000e+00    2.787e+00    8.201e-03</w:t>
      </w:r>
    </w:p>
    <w:p w14:paraId="17C5202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4     911    8.060424e-01    0.000e+00    2.777e-01    1.045e-02</w:t>
      </w:r>
    </w:p>
    <w:p w14:paraId="006F924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5     912    8.057958e-01    0.000e+00    5.805e-01    1.074e-02</w:t>
      </w:r>
    </w:p>
    <w:p w14:paraId="534C44F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6     913    8.053412e-01    0.000e+00    4</w:t>
      </w:r>
      <w:r>
        <w:rPr>
          <w:rFonts w:ascii="Consolas" w:eastAsia="Times New Roman" w:hAnsi="Consolas"/>
          <w:color w:val="212121"/>
          <w:sz w:val="18"/>
          <w:szCs w:val="18"/>
        </w:rPr>
        <w:t>.573e+00    2.181e-02</w:t>
      </w:r>
    </w:p>
    <w:p w14:paraId="2FFD8CC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7     914    8.050658e-01    0.000e+00    6.763e-01    6.296e-03</w:t>
      </w:r>
    </w:p>
    <w:p w14:paraId="2D0EBD5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8     915    8.049668e-01    0.000e+00    1.026e+00    1.116e-03</w:t>
      </w:r>
    </w:p>
    <w:p w14:paraId="2982363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29     916    8.048602e-01    0.000e+00    1.978e+00    3.822e-03</w:t>
      </w:r>
    </w:p>
    <w:p w14:paraId="036637F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0     917    8.047394e-</w:t>
      </w:r>
      <w:r>
        <w:rPr>
          <w:rFonts w:ascii="Consolas" w:eastAsia="Times New Roman" w:hAnsi="Consolas"/>
          <w:color w:val="212121"/>
          <w:sz w:val="18"/>
          <w:szCs w:val="18"/>
        </w:rPr>
        <w:t>01    0.000e+00    1.023e+00    3.701e-03</w:t>
      </w:r>
    </w:p>
    <w:p w14:paraId="037CE43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694C707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3482840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0E10E13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1     918    8.045963e-01    0.000e+00    1.864e+00    </w:t>
      </w:r>
      <w:r>
        <w:rPr>
          <w:rFonts w:ascii="Consolas" w:eastAsia="Times New Roman" w:hAnsi="Consolas"/>
          <w:color w:val="212121"/>
          <w:sz w:val="18"/>
          <w:szCs w:val="18"/>
        </w:rPr>
        <w:t>1.153e-02</w:t>
      </w:r>
    </w:p>
    <w:p w14:paraId="389D6D9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2     919    8.042513e-01    0.000e+00    1.182e+00    4.435e-03</w:t>
      </w:r>
    </w:p>
    <w:p w14:paraId="0A82664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3     920    8.039378e-01    0.000e+00    1.488e+00    6.680e-03</w:t>
      </w:r>
    </w:p>
    <w:p w14:paraId="479A16D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4     921    8.035535e-01    0.000e+00    2.268e+00    1.492e-02</w:t>
      </w:r>
    </w:p>
    <w:p w14:paraId="7D6A412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5     922    8.032420e-01    0.000e</w:t>
      </w:r>
      <w:r>
        <w:rPr>
          <w:rFonts w:ascii="Consolas" w:eastAsia="Times New Roman" w:hAnsi="Consolas"/>
          <w:color w:val="212121"/>
          <w:sz w:val="18"/>
          <w:szCs w:val="18"/>
        </w:rPr>
        <w:t>+00    2.142e+00    1.738e-02</w:t>
      </w:r>
    </w:p>
    <w:p w14:paraId="7051ED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6     925    8.030924e-01    0.000e+00    9.905e-01    3.726e-02</w:t>
      </w:r>
    </w:p>
    <w:p w14:paraId="121219C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7     926    8.026718e-01    0.000e+00    1.095e+00    1.844e-02</w:t>
      </w:r>
    </w:p>
    <w:p w14:paraId="5B74AB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8     928    8.026447e-01    0.000e+00    2.064e+00    2.124e-03</w:t>
      </w:r>
    </w:p>
    <w:p w14:paraId="25E4727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39     929    8.</w:t>
      </w:r>
      <w:r>
        <w:rPr>
          <w:rFonts w:ascii="Consolas" w:eastAsia="Times New Roman" w:hAnsi="Consolas"/>
          <w:color w:val="212121"/>
          <w:sz w:val="18"/>
          <w:szCs w:val="18"/>
        </w:rPr>
        <w:t>025636e-01    0.000e+00    4.230e-01    1.237e-03</w:t>
      </w:r>
    </w:p>
    <w:p w14:paraId="4809249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640     930    8.025439e-01    0.000e+00    6.738e-01    3.644e-04</w:t>
      </w:r>
    </w:p>
    <w:p w14:paraId="21CC8B8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1     931    8.024893e-01    0.000e+00    1.107e+00    5.660e-03</w:t>
      </w:r>
    </w:p>
    <w:p w14:paraId="3F1133A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2     932    8.023979e-01    0.000e+00    8.779e-01    2.793e-03</w:t>
      </w:r>
    </w:p>
    <w:p w14:paraId="11F83CD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3     933    8.022669e-01    0.000e+00    4.183e-01    1.609e-03</w:t>
      </w:r>
    </w:p>
    <w:p w14:paraId="7B4267B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4     934    8.021226e-01    0.000e+00    8.590e-01    3.884e-03</w:t>
      </w:r>
    </w:p>
    <w:p w14:paraId="3D916AA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5     936    8.020705e-01    0.000e+00    3.163e+00    2.179e-03</w:t>
      </w:r>
    </w:p>
    <w:p w14:paraId="0EB5C26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6     937    8.019537e-01    0.000e+00    2.</w:t>
      </w:r>
      <w:r>
        <w:rPr>
          <w:rFonts w:ascii="Consolas" w:eastAsia="Times New Roman" w:hAnsi="Consolas"/>
          <w:color w:val="212121"/>
          <w:sz w:val="18"/>
          <w:szCs w:val="18"/>
        </w:rPr>
        <w:t>392e+00    3.756e-03</w:t>
      </w:r>
    </w:p>
    <w:p w14:paraId="6DF0415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7     938    8.015889e-01    0.000e+00    2.017e-01    1.600e-02</w:t>
      </w:r>
    </w:p>
    <w:p w14:paraId="350852F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8     939    8.013414e-01    0.000e+00    8.919e-01    1.420e-02</w:t>
      </w:r>
    </w:p>
    <w:p w14:paraId="1B64BBC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49     940    8.011629e-01    0.000e+00    1.084e+00    1.127e-02</w:t>
      </w:r>
    </w:p>
    <w:p w14:paraId="0283C10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0     945    8.009500e-0</w:t>
      </w:r>
      <w:r>
        <w:rPr>
          <w:rFonts w:ascii="Consolas" w:eastAsia="Times New Roman" w:hAnsi="Consolas"/>
          <w:color w:val="212121"/>
          <w:sz w:val="18"/>
          <w:szCs w:val="18"/>
        </w:rPr>
        <w:t>1    0.000e+00    1.531e+00    1.035e-03</w:t>
      </w:r>
    </w:p>
    <w:p w14:paraId="1390917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1     946    8.006259e-01    0.000e+00    2.481e+00    7.601e-03</w:t>
      </w:r>
    </w:p>
    <w:p w14:paraId="2C2A5C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2     947    8.002508e-01    0.000e+00    1.469e+00    1.174e-02</w:t>
      </w:r>
    </w:p>
    <w:p w14:paraId="7038EC0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3     948    7.994823e-01    0.000e+00    2.334e+00    1.623e-02</w:t>
      </w:r>
    </w:p>
    <w:p w14:paraId="52C3209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4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949    7.979512e-01    0.000e+00    1.945e+00    2.729e-02</w:t>
      </w:r>
    </w:p>
    <w:p w14:paraId="22C6BB5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5     950    7.966748e-01    0.000e+00    7.989e-01    1.345e-02</w:t>
      </w:r>
    </w:p>
    <w:p w14:paraId="3D0DDB1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6     952    7.963725e-01    0.000e+00    4.230e+00    9.796e-03</w:t>
      </w:r>
    </w:p>
    <w:p w14:paraId="5799C23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7     953    7.958875e-01    0.000e+00    8.991e-01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4.651e-03</w:t>
      </w:r>
    </w:p>
    <w:p w14:paraId="40BC83C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8     954    7.958347e-01    0.000e+00    4.599e-01    5.760e-04</w:t>
      </w:r>
    </w:p>
    <w:p w14:paraId="1B196F2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59     955    7.956345e-01    0.000e+00    6.863e-01    6.054e-03</w:t>
      </w:r>
    </w:p>
    <w:p w14:paraId="39C9BB3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0     956    7.955566e-01    0.000e+00    5.208e-01    2.973e-03</w:t>
      </w:r>
    </w:p>
    <w:p w14:paraId="0B1F8EC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54B5872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   First-order      Norm of</w:t>
      </w:r>
    </w:p>
    <w:p w14:paraId="530E4CE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      step</w:t>
      </w:r>
    </w:p>
    <w:p w14:paraId="66A988D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1     957    7.953091e-01    0.000e+00    2.015e-01    6.869e-03</w:t>
      </w:r>
    </w:p>
    <w:p w14:paraId="10F4A10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2     958    7.946203e-01    0.000e+00    4.095e-01    1.193e-02</w:t>
      </w:r>
    </w:p>
    <w:p w14:paraId="13D1CD4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3     963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7.935159e-01    0.000e+00    8.644e+00    2.387e-02</w:t>
      </w:r>
    </w:p>
    <w:p w14:paraId="72BDDB4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4     964    7.919404e-01    0.000e+00    5.713e+00    7.122e-03</w:t>
      </w:r>
    </w:p>
    <w:p w14:paraId="78936BD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5     965    7.868535e-01    0.000e+00    5.264e+00    4.549e-02</w:t>
      </w:r>
    </w:p>
    <w:p w14:paraId="4A9C368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6     966    7.853819e-01    0.000e+00    4.555e+00    1.756</w:t>
      </w:r>
      <w:r>
        <w:rPr>
          <w:rFonts w:ascii="Consolas" w:eastAsia="Times New Roman" w:hAnsi="Consolas"/>
          <w:color w:val="212121"/>
          <w:sz w:val="18"/>
          <w:szCs w:val="18"/>
        </w:rPr>
        <w:t>e-02</w:t>
      </w:r>
    </w:p>
    <w:p w14:paraId="65E4876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7     969    7.850211e-01    0.000e+00    5.721e-01    1.365e-02</w:t>
      </w:r>
    </w:p>
    <w:p w14:paraId="0B2C24C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8     970    7.823691e-01    0.000e+00    2.808e+00    6.447e-02</w:t>
      </w:r>
    </w:p>
    <w:p w14:paraId="378BF1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69     972    7.818824e-01    0.000e+00    4.867e+00    2.739e-02</w:t>
      </w:r>
    </w:p>
    <w:p w14:paraId="0EC5946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0     973    7.810655e-01    0.000e+00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1.050e+00    1.024e-02</w:t>
      </w:r>
    </w:p>
    <w:p w14:paraId="4CDB553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1     974    7.806837e-01    0.000e+00    9.061e-01    9.186e-03</w:t>
      </w:r>
    </w:p>
    <w:p w14:paraId="155FF28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2     975    7.804321e-01    0.000e+00    1.350e+00    6.230e-03</w:t>
      </w:r>
    </w:p>
    <w:p w14:paraId="1CE6C6B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3     976    7.798318e-01    0.000e+00    2.065e+00    1.622e-02</w:t>
      </w:r>
    </w:p>
    <w:p w14:paraId="5C62D08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4     977    7.79503</w:t>
      </w:r>
      <w:r>
        <w:rPr>
          <w:rFonts w:ascii="Consolas" w:eastAsia="Times New Roman" w:hAnsi="Consolas"/>
          <w:color w:val="212121"/>
          <w:sz w:val="18"/>
          <w:szCs w:val="18"/>
        </w:rPr>
        <w:t>5e-01    0.000e+00    5.884e+00    1.335e-02</w:t>
      </w:r>
    </w:p>
    <w:p w14:paraId="55E751D1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5     978    7.788110e-01    0.000e+00    3.184e+00    3.636e-02</w:t>
      </w:r>
    </w:p>
    <w:p w14:paraId="263A994B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6     979    7.781819e-01    0.000e+00    8.167e-01    1.771e-02</w:t>
      </w:r>
    </w:p>
    <w:p w14:paraId="311787F9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7     980    7.779548e-01    0.000e+00    5.244e-01    4.525e-03</w:t>
      </w:r>
    </w:p>
    <w:p w14:paraId="6EC817F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</w:t>
      </w:r>
      <w:r>
        <w:rPr>
          <w:rFonts w:ascii="Consolas" w:eastAsia="Times New Roman" w:hAnsi="Consolas"/>
          <w:color w:val="212121"/>
          <w:sz w:val="18"/>
          <w:szCs w:val="18"/>
        </w:rPr>
        <w:t>8     981    7.777749e-01    0.000e+00    2.487e+00    4.258e-03</w:t>
      </w:r>
    </w:p>
    <w:p w14:paraId="0D4D88D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79     982    7.775813e-01    0.000e+00    1.600e+00    2.539e-03</w:t>
      </w:r>
    </w:p>
    <w:p w14:paraId="7287C65E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0     983    7.772360e-01    0.000e+00    6.134e-01    4.857e-03</w:t>
      </w:r>
    </w:p>
    <w:p w14:paraId="5DD206A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1     984    7.755765e-01    0.000e+00    2.191e+</w:t>
      </w:r>
      <w:r>
        <w:rPr>
          <w:rFonts w:ascii="Consolas" w:eastAsia="Times New Roman" w:hAnsi="Consolas"/>
          <w:color w:val="212121"/>
          <w:sz w:val="18"/>
          <w:szCs w:val="18"/>
        </w:rPr>
        <w:t>00    3.885e-02</w:t>
      </w:r>
    </w:p>
    <w:p w14:paraId="5D56DE8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2     985    7.739266e-01    0.000e+00    4.876e+00    5.218e-02</w:t>
      </w:r>
    </w:p>
    <w:p w14:paraId="68A2FBE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3     987    7.732834e-01    0.000e+00    3.440e-01    3.928e-02</w:t>
      </w:r>
    </w:p>
    <w:p w14:paraId="4FA62B6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4     988    7.724636e-01    0.000e+00    1.493e+00    1.761e-02</w:t>
      </w:r>
    </w:p>
    <w:p w14:paraId="34DCC70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5     989    7.721762e-01    </w:t>
      </w:r>
      <w:r>
        <w:rPr>
          <w:rFonts w:ascii="Consolas" w:eastAsia="Times New Roman" w:hAnsi="Consolas"/>
          <w:color w:val="212121"/>
          <w:sz w:val="18"/>
          <w:szCs w:val="18"/>
        </w:rPr>
        <w:t>0.000e+00    2.988e-01    3.456e-03</w:t>
      </w:r>
    </w:p>
    <w:p w14:paraId="14CBDD2A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6     990    7.719492e-01    0.000e+00    2.834e-01    2.347e-03</w:t>
      </w:r>
    </w:p>
    <w:p w14:paraId="6BF05FA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7     993    7.719481e-01    0.000e+00    5.185e+00    1.663e-02</w:t>
      </w:r>
    </w:p>
    <w:p w14:paraId="7F91BFB6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8     994    7.716697e-01    0.000e+00    2.538e+00    4.841e-03</w:t>
      </w:r>
    </w:p>
    <w:p w14:paraId="15749EAF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89     </w:t>
      </w:r>
      <w:r>
        <w:rPr>
          <w:rFonts w:ascii="Consolas" w:eastAsia="Times New Roman" w:hAnsi="Consolas"/>
          <w:color w:val="212121"/>
          <w:sz w:val="18"/>
          <w:szCs w:val="18"/>
        </w:rPr>
        <w:t>995    7.713907e-01    0.000e+00    5.383e-01    1.729e-03</w:t>
      </w:r>
    </w:p>
    <w:p w14:paraId="35F852E7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690     996    7.711227e-01    0.000e+00    9.488e-01    7.118e-03</w:t>
      </w:r>
    </w:p>
    <w:p w14:paraId="12912BA8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6644874C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                                           First-order      Norm of</w:t>
      </w:r>
    </w:p>
    <w:p w14:paraId="6E076272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 xml:space="preserve"> </w:t>
      </w: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Iter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F-count            f(x)  Feasibility   optimality   </w:t>
      </w:r>
      <w:r>
        <w:rPr>
          <w:rFonts w:ascii="Consolas" w:eastAsia="Times New Roman" w:hAnsi="Consolas"/>
          <w:color w:val="212121"/>
          <w:sz w:val="18"/>
          <w:szCs w:val="18"/>
        </w:rPr>
        <w:t xml:space="preserve">      step</w:t>
      </w:r>
    </w:p>
    <w:p w14:paraId="2C58A893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lastRenderedPageBreak/>
        <w:t xml:space="preserve">  691     997    7.710317e-01    0.000e+00    9.942e-01    5.911e-03</w:t>
      </w:r>
    </w:p>
    <w:p w14:paraId="6047DE4D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4028141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r>
        <w:rPr>
          <w:rFonts w:ascii="Consolas" w:eastAsia="Times New Roman" w:hAnsi="Consolas"/>
          <w:color w:val="212121"/>
          <w:sz w:val="18"/>
          <w:szCs w:val="18"/>
        </w:rPr>
        <w:t>Solver stopped prematurely.</w:t>
      </w:r>
    </w:p>
    <w:p w14:paraId="5C971084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</w:p>
    <w:p w14:paraId="2A617C35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fmincon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stopped because it exceeded the function evaluation limit,</w:t>
      </w:r>
    </w:p>
    <w:p w14:paraId="78E6D870" w14:textId="77777777" w:rsidR="00000000" w:rsidRDefault="00CD1F49">
      <w:pPr>
        <w:divId w:val="346172940"/>
        <w:rPr>
          <w:rFonts w:ascii="Consolas" w:eastAsia="Times New Roman" w:hAnsi="Consolas"/>
          <w:color w:val="212121"/>
          <w:sz w:val="18"/>
          <w:szCs w:val="18"/>
        </w:rPr>
      </w:pPr>
      <w:proofErr w:type="spellStart"/>
      <w:r>
        <w:rPr>
          <w:rFonts w:ascii="Consolas" w:eastAsia="Times New Roman" w:hAnsi="Consolas"/>
          <w:color w:val="212121"/>
          <w:sz w:val="18"/>
          <w:szCs w:val="18"/>
        </w:rPr>
        <w:t>options.MaxFunctionEvaluations</w:t>
      </w:r>
      <w:proofErr w:type="spellEnd"/>
      <w:r>
        <w:rPr>
          <w:rFonts w:ascii="Consolas" w:eastAsia="Times New Roman" w:hAnsi="Consolas"/>
          <w:color w:val="212121"/>
          <w:sz w:val="18"/>
          <w:szCs w:val="18"/>
        </w:rPr>
        <w:t xml:space="preserve"> = 1.000000e+03.</w:t>
      </w:r>
    </w:p>
    <w:p w14:paraId="4B0A4310" w14:textId="77777777" w:rsidR="00AB7C15" w:rsidRDefault="00CD1F49">
      <w:pPr>
        <w:pStyle w:val="Code"/>
      </w:pPr>
      <w:r>
        <w:rPr>
          <w:noProof/>
          <w:color w:val="008013"/>
        </w:rPr>
        <w:t>% parameters = parameterVectorToStruct(parametersV,parameterNames,parameterSizes);</w:t>
      </w:r>
    </w:p>
    <w:p w14:paraId="63BB98BF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  <w:r>
        <w:rPr>
          <w:noProof/>
          <w:color w:val="008013"/>
        </w:rPr>
        <w:t>lossFcn = @(net) dlfeval(@modelLoss,net,I0,W0,S0,g,F0);</w:t>
      </w:r>
    </w:p>
    <w:p w14:paraId="2EDFD2B8" w14:textId="77777777" w:rsidR="00AB7C15" w:rsidRDefault="00AB7C15">
      <w:pPr>
        <w:pStyle w:val="Code"/>
      </w:pPr>
    </w:p>
    <w:p w14:paraId="5BA3B5EF" w14:textId="77777777" w:rsidR="00AB7C15" w:rsidRDefault="00AB7C15">
      <w:pPr>
        <w:pStyle w:val="Code"/>
      </w:pPr>
    </w:p>
    <w:p w14:paraId="32876A8A" w14:textId="77777777" w:rsidR="00AB7C15" w:rsidRDefault="00AB7C15">
      <w:pPr>
        <w:pStyle w:val="Code"/>
      </w:pPr>
    </w:p>
    <w:p w14:paraId="100F0C5F" w14:textId="77777777" w:rsidR="00AB7C15" w:rsidRDefault="00CD1F49">
      <w:pPr>
        <w:pStyle w:val="Code"/>
      </w:pPr>
      <w:r>
        <w:rPr>
          <w:noProof/>
          <w:color w:val="008013"/>
        </w:rPr>
        <w:t>% % monitor_option = true;</w:t>
      </w:r>
    </w:p>
    <w:p w14:paraId="2C5A62FE" w14:textId="77777777" w:rsidR="00AB7C15" w:rsidRDefault="00CD1F49">
      <w:pPr>
        <w:pStyle w:val="Code"/>
      </w:pPr>
      <w:r>
        <w:rPr>
          <w:noProof/>
          <w:color w:val="008013"/>
        </w:rPr>
        <w:t>% monitor_option = false;</w:t>
      </w:r>
    </w:p>
    <w:p w14:paraId="229472E2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</w:p>
    <w:p w14:paraId="3407FBF4" w14:textId="77777777" w:rsidR="00AB7C15" w:rsidRDefault="00CD1F49">
      <w:pPr>
        <w:pStyle w:val="Code"/>
      </w:pPr>
      <w:r>
        <w:rPr>
          <w:noProof/>
          <w:color w:val="008013"/>
        </w:rPr>
        <w:t>% if monitor_option</w:t>
      </w:r>
    </w:p>
    <w:p w14:paraId="31598DCB" w14:textId="77777777" w:rsidR="00AB7C15" w:rsidRDefault="00CD1F49">
      <w:pPr>
        <w:pStyle w:val="Code"/>
      </w:pPr>
      <w:r>
        <w:rPr>
          <w:noProof/>
          <w:color w:val="008013"/>
        </w:rPr>
        <w:t>%     monitor = trainingProgressMonitor( ...</w:t>
      </w:r>
    </w:p>
    <w:p w14:paraId="53A16988" w14:textId="77777777" w:rsidR="00AB7C15" w:rsidRDefault="00CD1F49">
      <w:pPr>
        <w:pStyle w:val="Code"/>
      </w:pPr>
      <w:r>
        <w:rPr>
          <w:noProof/>
          <w:color w:val="008013"/>
        </w:rPr>
        <w:t>%         Metrics="TrainingLoss", ...</w:t>
      </w:r>
    </w:p>
    <w:p w14:paraId="725A5680" w14:textId="77777777" w:rsidR="00AB7C15" w:rsidRDefault="00CD1F49">
      <w:pPr>
        <w:pStyle w:val="Code"/>
      </w:pPr>
      <w:r>
        <w:rPr>
          <w:noProof/>
          <w:color w:val="008013"/>
        </w:rPr>
        <w:t>%         Info="Epoch", ...</w:t>
      </w:r>
    </w:p>
    <w:p w14:paraId="0EB57360" w14:textId="77777777" w:rsidR="00AB7C15" w:rsidRDefault="00CD1F49">
      <w:pPr>
        <w:pStyle w:val="Code"/>
      </w:pPr>
      <w:r>
        <w:rPr>
          <w:noProof/>
          <w:color w:val="008013"/>
        </w:rPr>
        <w:t xml:space="preserve">%         </w:t>
      </w:r>
      <w:r>
        <w:rPr>
          <w:noProof/>
          <w:color w:val="008013"/>
        </w:rPr>
        <w:t>XLabel="Epoch");</w:t>
      </w:r>
    </w:p>
    <w:p w14:paraId="6217DB8D" w14:textId="77777777" w:rsidR="00AB7C15" w:rsidRDefault="00CD1F49">
      <w:pPr>
        <w:pStyle w:val="Code"/>
      </w:pPr>
      <w:r>
        <w:rPr>
          <w:noProof/>
          <w:color w:val="008013"/>
        </w:rPr>
        <w:t>%     for i = 1:numEpochs</w:t>
      </w:r>
    </w:p>
    <w:p w14:paraId="484E9A79" w14:textId="77777777" w:rsidR="00AB7C15" w:rsidRDefault="00CD1F49">
      <w:pPr>
        <w:pStyle w:val="Code"/>
      </w:pPr>
      <w:r>
        <w:rPr>
          <w:noProof/>
          <w:color w:val="008013"/>
        </w:rPr>
        <w:t>%     [net, solverState] = lbfgsupdate(net,lossFcn,solverState);</w:t>
      </w:r>
    </w:p>
    <w:p w14:paraId="0A88DD2A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</w:p>
    <w:p w14:paraId="3F99597E" w14:textId="77777777" w:rsidR="00AB7C15" w:rsidRDefault="00CD1F49">
      <w:pPr>
        <w:pStyle w:val="Code"/>
      </w:pPr>
      <w:r>
        <w:rPr>
          <w:noProof/>
          <w:color w:val="008013"/>
        </w:rPr>
        <w:t>%     updateInfo(monitor,Epoch=i);</w:t>
      </w:r>
    </w:p>
    <w:p w14:paraId="790B0A51" w14:textId="77777777" w:rsidR="00AB7C15" w:rsidRDefault="00CD1F49">
      <w:pPr>
        <w:pStyle w:val="Code"/>
      </w:pPr>
      <w:r>
        <w:rPr>
          <w:noProof/>
          <w:color w:val="008013"/>
        </w:rPr>
        <w:t>%     recordMetrics(monitor,i,TrainingLoss=solverState.Loss);</w:t>
      </w:r>
    </w:p>
    <w:p w14:paraId="3797B392" w14:textId="77777777" w:rsidR="00AB7C15" w:rsidRDefault="00CD1F49">
      <w:pPr>
        <w:pStyle w:val="Code"/>
      </w:pPr>
      <w:r>
        <w:rPr>
          <w:noProof/>
          <w:color w:val="008013"/>
        </w:rPr>
        <w:t>%     end</w:t>
      </w:r>
    </w:p>
    <w:p w14:paraId="51D0C27A" w14:textId="77777777" w:rsidR="00AB7C15" w:rsidRDefault="00CD1F49">
      <w:pPr>
        <w:pStyle w:val="Code"/>
      </w:pPr>
      <w:r>
        <w:rPr>
          <w:noProof/>
          <w:color w:val="008013"/>
        </w:rPr>
        <w:t>% else</w:t>
      </w:r>
    </w:p>
    <w:p w14:paraId="50C1A560" w14:textId="77777777" w:rsidR="00AB7C15" w:rsidRDefault="00CD1F49">
      <w:pPr>
        <w:pStyle w:val="Code"/>
      </w:pPr>
      <w:r>
        <w:rPr>
          <w:noProof/>
          <w:color w:val="008013"/>
        </w:rPr>
        <w:t>%     for i = 1:numEpochs</w:t>
      </w:r>
    </w:p>
    <w:p w14:paraId="2FF232A9" w14:textId="77777777" w:rsidR="00AB7C15" w:rsidRDefault="00CD1F49">
      <w:pPr>
        <w:pStyle w:val="Code"/>
      </w:pPr>
      <w:r>
        <w:rPr>
          <w:noProof/>
          <w:color w:val="008013"/>
        </w:rPr>
        <w:t>%     [net, solverState] = lbfgsupdate(net,lossFcn,solverState);</w:t>
      </w:r>
    </w:p>
    <w:p w14:paraId="798E4E9D" w14:textId="77777777" w:rsidR="00AB7C15" w:rsidRDefault="00CD1F49">
      <w:pPr>
        <w:pStyle w:val="Code"/>
      </w:pPr>
      <w:r>
        <w:rPr>
          <w:noProof/>
          <w:color w:val="008013"/>
        </w:rPr>
        <w:t>%     end</w:t>
      </w:r>
    </w:p>
    <w:p w14:paraId="636AD957" w14:textId="77777777" w:rsidR="00AB7C15" w:rsidRDefault="00CD1F49">
      <w:pPr>
        <w:pStyle w:val="Code"/>
      </w:pPr>
      <w:r>
        <w:rPr>
          <w:noProof/>
          <w:color w:val="008013"/>
        </w:rPr>
        <w:t>% end</w:t>
      </w:r>
    </w:p>
    <w:p w14:paraId="1520C5A3" w14:textId="77777777" w:rsidR="00AB7C15" w:rsidRDefault="00AB7C15">
      <w:pPr>
        <w:pStyle w:val="Code"/>
      </w:pPr>
    </w:p>
    <w:p w14:paraId="254AA854" w14:textId="77777777" w:rsidR="00AB7C15" w:rsidRDefault="00AB7C15">
      <w:pPr>
        <w:pStyle w:val="Code"/>
      </w:pPr>
    </w:p>
    <w:p w14:paraId="3C285524" w14:textId="77777777" w:rsidR="00AB7C15" w:rsidRDefault="00CD1F49">
      <w:pPr>
        <w:pStyle w:val="Code"/>
      </w:pPr>
      <w:r>
        <w:rPr>
          <w:noProof/>
        </w:rPr>
        <w:t>parameters = parameterVectorToStruct(parametersV,parameterNames,para</w:t>
      </w:r>
      <w:r>
        <w:rPr>
          <w:noProof/>
        </w:rPr>
        <w:t>meterSizes);</w:t>
      </w:r>
    </w:p>
    <w:p w14:paraId="72570983" w14:textId="77777777" w:rsidR="00AB7C15" w:rsidRDefault="00CD1F49">
      <w:pPr>
        <w:pStyle w:val="Code"/>
      </w:pPr>
      <w:r>
        <w:rPr>
          <w:noProof/>
        </w:rPr>
        <w:t>save(</w:t>
      </w:r>
      <w:r>
        <w:rPr>
          <w:noProof/>
          <w:color w:val="A709F5"/>
        </w:rPr>
        <w:t>"parameters.mat"</w:t>
      </w:r>
      <w:r>
        <w:rPr>
          <w:noProof/>
        </w:rPr>
        <w:t>,</w:t>
      </w:r>
      <w:r>
        <w:rPr>
          <w:noProof/>
          <w:color w:val="A709F5"/>
        </w:rPr>
        <w:t>"parameters"</w:t>
      </w:r>
      <w:r>
        <w:rPr>
          <w:noProof/>
        </w:rPr>
        <w:t>);</w:t>
      </w:r>
    </w:p>
    <w:p w14:paraId="1014D2B7" w14:textId="77777777" w:rsidR="00AB7C15" w:rsidRDefault="00CD1F49">
      <w:pPr>
        <w:pStyle w:val="Code"/>
      </w:pPr>
      <w:r>
        <w:rPr>
          <w:noProof/>
        </w:rPr>
        <w:t>F0 = extractdata(F0);</w:t>
      </w:r>
    </w:p>
    <w:p w14:paraId="09E46E28" w14:textId="77777777" w:rsidR="00AB7C15" w:rsidRDefault="00CD1F49">
      <w:pPr>
        <w:pStyle w:val="Code"/>
      </w:pPr>
      <w:r>
        <w:rPr>
          <w:noProof/>
          <w:color w:val="008013"/>
        </w:rPr>
        <w:t>% evaluate</w:t>
      </w:r>
    </w:p>
    <w:p w14:paraId="1B62A670" w14:textId="77777777" w:rsidR="00AB7C15" w:rsidRDefault="00CD1F49">
      <w:pPr>
        <w:pStyle w:val="Code"/>
      </w:pPr>
      <w:r>
        <w:rPr>
          <w:noProof/>
          <w:color w:val="008013"/>
        </w:rPr>
        <w:t>% orient  = [0,90];</w:t>
      </w:r>
    </w:p>
    <w:p w14:paraId="3297C91E" w14:textId="77777777" w:rsidR="00AB7C15" w:rsidRDefault="00CD1F49">
      <w:pPr>
        <w:pStyle w:val="Code"/>
      </w:pPr>
      <w:r>
        <w:rPr>
          <w:noProof/>
        </w:rPr>
        <w:t xml:space="preserve">g  = calc_g(orient);     </w:t>
      </w:r>
      <w:r>
        <w:rPr>
          <w:noProof/>
          <w:color w:val="008013"/>
        </w:rPr>
        <w:t>% direction(s)</w:t>
      </w:r>
    </w:p>
    <w:p w14:paraId="040B40BF" w14:textId="77777777" w:rsidR="00AB7C15" w:rsidRDefault="00CD1F49">
      <w:pPr>
        <w:pStyle w:val="Code"/>
      </w:pPr>
      <w:r>
        <w:rPr>
          <w:noProof/>
        </w:rPr>
        <w:t xml:space="preserve">I0 = calc_l2i(g, F0')';  </w:t>
      </w:r>
      <w:r>
        <w:rPr>
          <w:noProof/>
          <w:color w:val="008013"/>
        </w:rPr>
        <w:t>% invariants</w:t>
      </w:r>
    </w:p>
    <w:p w14:paraId="3EBF7F62" w14:textId="77777777" w:rsidR="00AB7C15" w:rsidRDefault="00CD1F49">
      <w:pPr>
        <w:pStyle w:val="Code"/>
      </w:pPr>
      <w:r>
        <w:rPr>
          <w:noProof/>
          <w:color w:val="008013"/>
        </w:rPr>
        <w:t>% I0 = dlarray(I0,"BC");</w:t>
      </w:r>
    </w:p>
    <w:p w14:paraId="53869B95" w14:textId="77777777" w:rsidR="00AB7C15" w:rsidRDefault="00CD1F49">
      <w:pPr>
        <w:pStyle w:val="Code"/>
      </w:pPr>
      <w:r>
        <w:rPr>
          <w:noProof/>
        </w:rPr>
        <w:t>W_pred = model(parameters,I0);</w:t>
      </w:r>
    </w:p>
    <w:p w14:paraId="6E0B79D2" w14:textId="77777777" w:rsidR="00AB7C15" w:rsidRDefault="00AB7C15">
      <w:pPr>
        <w:pStyle w:val="Code"/>
      </w:pPr>
    </w:p>
    <w:p w14:paraId="494D4D32" w14:textId="77777777" w:rsidR="00AB7C15" w:rsidRDefault="00CD1F49">
      <w:pPr>
        <w:pStyle w:val="Code"/>
      </w:pPr>
      <w:r>
        <w:rPr>
          <w:noProof/>
        </w:rPr>
        <w:t xml:space="preserve">figure </w:t>
      </w:r>
    </w:p>
    <w:p w14:paraId="35976430" w14:textId="77777777" w:rsidR="00AB7C15" w:rsidRDefault="00CD1F49">
      <w:pPr>
        <w:pStyle w:val="Code"/>
      </w:pPr>
      <w:r>
        <w:rPr>
          <w:noProof/>
        </w:rPr>
        <w:t xml:space="preserve">hold </w:t>
      </w:r>
      <w:r>
        <w:rPr>
          <w:noProof/>
          <w:color w:val="A709F5"/>
        </w:rPr>
        <w:t>on</w:t>
      </w:r>
    </w:p>
    <w:p w14:paraId="0BEB43EE" w14:textId="77777777" w:rsidR="00AB7C15" w:rsidRDefault="00CD1F49">
      <w:pPr>
        <w:pStyle w:val="Code"/>
      </w:pPr>
      <w:r>
        <w:rPr>
          <w:noProof/>
        </w:rPr>
        <w:lastRenderedPageBreak/>
        <w:t>pl</w:t>
      </w:r>
      <w:r>
        <w:rPr>
          <w:noProof/>
        </w:rPr>
        <w:t>ot(W_pred(1,:) - W_pred(1,1),W0,</w:t>
      </w:r>
      <w:r>
        <w:rPr>
          <w:noProof/>
          <w:color w:val="A709F5"/>
        </w:rPr>
        <w:t>'b*'</w:t>
      </w:r>
      <w:r>
        <w:rPr>
          <w:noProof/>
        </w:rPr>
        <w:t>);</w:t>
      </w:r>
    </w:p>
    <w:p w14:paraId="5B99C7AB" w14:textId="77777777" w:rsidR="00AB7C15" w:rsidRDefault="00CD1F49">
      <w:pPr>
        <w:pStyle w:val="Code"/>
      </w:pPr>
      <w:r>
        <w:rPr>
          <w:noProof/>
        </w:rPr>
        <w:t>pline = [min(W0) ceil(max(W0)*1000)/1000];</w:t>
      </w:r>
    </w:p>
    <w:p w14:paraId="358DCC87" w14:textId="77777777" w:rsidR="00AB7C15" w:rsidRDefault="00CD1F49">
      <w:pPr>
        <w:pStyle w:val="Code"/>
      </w:pPr>
      <w:r>
        <w:rPr>
          <w:noProof/>
        </w:rPr>
        <w:t>plot(pline,pline,</w:t>
      </w:r>
      <w:r>
        <w:rPr>
          <w:noProof/>
          <w:color w:val="A709F5"/>
        </w:rPr>
        <w:t>'r-'</w:t>
      </w:r>
      <w:r>
        <w:rPr>
          <w:noProof/>
        </w:rPr>
        <w:t>);</w:t>
      </w:r>
    </w:p>
    <w:p w14:paraId="1BEC35FB" w14:textId="77777777" w:rsidR="00AB7C15" w:rsidRDefault="00CD1F49">
      <w:pPr>
        <w:pStyle w:val="Code"/>
      </w:pPr>
      <w:r>
        <w:rPr>
          <w:noProof/>
        </w:rPr>
        <w:t xml:space="preserve">hold </w:t>
      </w:r>
      <w:r>
        <w:rPr>
          <w:noProof/>
          <w:color w:val="A709F5"/>
        </w:rPr>
        <w:t>off</w:t>
      </w:r>
    </w:p>
    <w:p w14:paraId="4FDF96FB" w14:textId="77777777" w:rsidR="00000000" w:rsidRDefault="00CD1F49">
      <w:pPr>
        <w:divId w:val="2079401362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1F3EF8DC" wp14:editId="4DDDDCB9">
            <wp:extent cx="4000500" cy="30022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AFE8E2" w14:textId="77777777" w:rsidR="00AB7C15" w:rsidRDefault="00AB7C15">
      <w:pPr>
        <w:pStyle w:val="Code"/>
      </w:pPr>
    </w:p>
    <w:p w14:paraId="2A860DCE" w14:textId="77777777" w:rsidR="00AB7C15" w:rsidRDefault="00CD1F49">
      <w:pPr>
        <w:pStyle w:val="Code"/>
      </w:pPr>
      <w:r>
        <w:rPr>
          <w:noProof/>
          <w:color w:val="008013"/>
        </w:rPr>
        <w:t>% S0pred = calc_sig(g, extractdata(W_pred(2:end,:))', F0');</w:t>
      </w:r>
    </w:p>
    <w:p w14:paraId="73CC5A4B" w14:textId="77777777" w:rsidR="00AB7C15" w:rsidRDefault="00CD1F49">
      <w:pPr>
        <w:pStyle w:val="Code"/>
      </w:pPr>
      <w:r>
        <w:rPr>
          <w:noProof/>
        </w:rPr>
        <w:t>S0pred = calc_sig(g, W_pred(2:end,:)', F0');</w:t>
      </w:r>
    </w:p>
    <w:p w14:paraId="01B0F3E0" w14:textId="77777777" w:rsidR="00AB7C15" w:rsidRDefault="00AB7C15">
      <w:pPr>
        <w:pStyle w:val="Code"/>
      </w:pPr>
    </w:p>
    <w:p w14:paraId="7C8878F7" w14:textId="77777777" w:rsidR="00AB7C15" w:rsidRDefault="00CD1F49">
      <w:pPr>
        <w:pStyle w:val="Code"/>
      </w:pPr>
      <w:r>
        <w:rPr>
          <w:noProof/>
        </w:rPr>
        <w:t xml:space="preserve">figure; hold </w:t>
      </w:r>
      <w:r>
        <w:rPr>
          <w:noProof/>
          <w:color w:val="A709F5"/>
        </w:rPr>
        <w:t>on</w:t>
      </w:r>
    </w:p>
    <w:p w14:paraId="1A959C76" w14:textId="77777777" w:rsidR="00AB7C15" w:rsidRDefault="00CD1F49">
      <w:pPr>
        <w:pStyle w:val="Code"/>
      </w:pPr>
      <w:r>
        <w:rPr>
          <w:noProof/>
        </w:rPr>
        <w:t>plot(S0(1,:))</w:t>
      </w:r>
    </w:p>
    <w:p w14:paraId="78A027AA" w14:textId="77777777" w:rsidR="00AB7C15" w:rsidRDefault="00CD1F49">
      <w:pPr>
        <w:pStyle w:val="Code"/>
      </w:pPr>
      <w:r>
        <w:rPr>
          <w:noProof/>
        </w:rPr>
        <w:t>plot(S0pred(:,1))</w:t>
      </w:r>
    </w:p>
    <w:p w14:paraId="331EABEE" w14:textId="77777777" w:rsidR="00AB7C15" w:rsidRDefault="00CD1F49">
      <w:pPr>
        <w:pStyle w:val="Code"/>
      </w:pPr>
      <w:r>
        <w:rPr>
          <w:noProof/>
        </w:rPr>
        <w:t xml:space="preserve">hold </w:t>
      </w:r>
      <w:r>
        <w:rPr>
          <w:noProof/>
          <w:color w:val="A709F5"/>
        </w:rPr>
        <w:t>off</w:t>
      </w:r>
    </w:p>
    <w:p w14:paraId="3AB69703" w14:textId="77777777" w:rsidR="00000000" w:rsidRDefault="00CD1F49">
      <w:pPr>
        <w:divId w:val="1673993958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lastRenderedPageBreak/>
        <w:drawing>
          <wp:inline distT="0" distB="0" distL="0" distR="0" wp14:anchorId="53698603" wp14:editId="12471502">
            <wp:extent cx="4000500" cy="3002280"/>
            <wp:effectExtent l="0" t="0" r="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CC27DC" w14:textId="77777777" w:rsidR="00AB7C15" w:rsidRDefault="00CD1F49">
      <w:pPr>
        <w:pStyle w:val="Code"/>
      </w:pPr>
      <w:r>
        <w:rPr>
          <w:noProof/>
        </w:rPr>
        <w:t xml:space="preserve">figure; hold </w:t>
      </w:r>
      <w:r>
        <w:rPr>
          <w:noProof/>
          <w:color w:val="A709F5"/>
        </w:rPr>
        <w:t>on</w:t>
      </w:r>
    </w:p>
    <w:p w14:paraId="7821C742" w14:textId="77777777" w:rsidR="00AB7C15" w:rsidRDefault="00CD1F49">
      <w:pPr>
        <w:pStyle w:val="Code"/>
      </w:pPr>
      <w:r>
        <w:rPr>
          <w:noProof/>
        </w:rPr>
        <w:t>plot(S0(end,:))</w:t>
      </w:r>
    </w:p>
    <w:p w14:paraId="42E632DA" w14:textId="77777777" w:rsidR="00AB7C15" w:rsidRDefault="00CD1F49">
      <w:pPr>
        <w:pStyle w:val="Code"/>
      </w:pPr>
      <w:r>
        <w:rPr>
          <w:noProof/>
        </w:rPr>
        <w:t>plot(S0pred(:,end))</w:t>
      </w:r>
    </w:p>
    <w:p w14:paraId="1439A30C" w14:textId="77777777" w:rsidR="00AB7C15" w:rsidRDefault="00CD1F49">
      <w:pPr>
        <w:pStyle w:val="Code"/>
      </w:pPr>
      <w:r>
        <w:rPr>
          <w:noProof/>
        </w:rPr>
        <w:t xml:space="preserve">hold </w:t>
      </w:r>
      <w:r>
        <w:rPr>
          <w:noProof/>
          <w:color w:val="A709F5"/>
        </w:rPr>
        <w:t>off</w:t>
      </w:r>
    </w:p>
    <w:p w14:paraId="0230D2A3" w14:textId="77777777" w:rsidR="00000000" w:rsidRDefault="00CD1F49">
      <w:pPr>
        <w:divId w:val="2087654035"/>
        <w:rPr>
          <w:rFonts w:ascii="Consolas" w:eastAsia="Times New Roman" w:hAnsi="Consolas"/>
          <w:color w:val="404040"/>
          <w:sz w:val="24"/>
          <w:szCs w:val="24"/>
        </w:rPr>
      </w:pPr>
      <w:r>
        <w:rPr>
          <w:rFonts w:ascii="Consolas" w:eastAsia="Times New Roman" w:hAnsi="Consolas"/>
          <w:noProof/>
          <w:color w:val="404040"/>
        </w:rPr>
        <w:drawing>
          <wp:inline distT="0" distB="0" distL="0" distR="0" wp14:anchorId="4BFDA121" wp14:editId="5C1B39B1">
            <wp:extent cx="4000500" cy="30022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0500" cy="300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0D7170" w14:textId="77777777" w:rsidR="00AB7C15" w:rsidRDefault="00CD1F49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[loss,gradientsV] = objectiveFunction(parametersV,I0,W0,S0,g,F0,parameterNames,parameterSizes)</w:t>
      </w:r>
    </w:p>
    <w:p w14:paraId="6CC58E55" w14:textId="77777777" w:rsidR="00AB7C15" w:rsidRDefault="00AB7C15">
      <w:pPr>
        <w:pStyle w:val="Code"/>
      </w:pPr>
    </w:p>
    <w:p w14:paraId="71F25002" w14:textId="77777777" w:rsidR="00AB7C15" w:rsidRDefault="00CD1F49">
      <w:pPr>
        <w:pStyle w:val="Code"/>
      </w:pPr>
      <w:r>
        <w:rPr>
          <w:noProof/>
          <w:color w:val="008013"/>
        </w:rPr>
        <w:t>% Convert parameters to structure of dlarray ob</w:t>
      </w:r>
      <w:r>
        <w:rPr>
          <w:noProof/>
          <w:color w:val="008013"/>
        </w:rPr>
        <w:t>jects.</w:t>
      </w:r>
    </w:p>
    <w:p w14:paraId="77F443C0" w14:textId="77777777" w:rsidR="00AB7C15" w:rsidRDefault="00CD1F49">
      <w:pPr>
        <w:pStyle w:val="Code"/>
      </w:pPr>
      <w:r>
        <w:rPr>
          <w:noProof/>
        </w:rPr>
        <w:t>parametersV = dlarray(parametersV);</w:t>
      </w:r>
    </w:p>
    <w:p w14:paraId="70D813A9" w14:textId="77777777" w:rsidR="00AB7C15" w:rsidRDefault="00CD1F49">
      <w:pPr>
        <w:pStyle w:val="Code"/>
      </w:pPr>
      <w:r>
        <w:rPr>
          <w:noProof/>
        </w:rPr>
        <w:lastRenderedPageBreak/>
        <w:t>parameters = parameterVectorToStruct(parametersV,parameterNames,parameterSizes);</w:t>
      </w:r>
    </w:p>
    <w:p w14:paraId="2C771E6D" w14:textId="77777777" w:rsidR="00AB7C15" w:rsidRDefault="00AB7C15">
      <w:pPr>
        <w:pStyle w:val="Code"/>
      </w:pPr>
    </w:p>
    <w:p w14:paraId="70D701F4" w14:textId="77777777" w:rsidR="00AB7C15" w:rsidRDefault="00CD1F49">
      <w:pPr>
        <w:pStyle w:val="Code"/>
      </w:pPr>
      <w:r>
        <w:rPr>
          <w:noProof/>
          <w:color w:val="008013"/>
        </w:rPr>
        <w:t>% Evaluate model loss and gradients.</w:t>
      </w:r>
    </w:p>
    <w:p w14:paraId="0372DCFD" w14:textId="77777777" w:rsidR="00AB7C15" w:rsidRDefault="00CD1F49">
      <w:pPr>
        <w:pStyle w:val="Code"/>
      </w:pPr>
      <w:r>
        <w:rPr>
          <w:noProof/>
        </w:rPr>
        <w:t>[loss,gradients] = dlfeval(@modelLoss,parameters,I0,W0,S0,g,F0);</w:t>
      </w:r>
    </w:p>
    <w:p w14:paraId="68948663" w14:textId="77777777" w:rsidR="00AB7C15" w:rsidRDefault="00AB7C15">
      <w:pPr>
        <w:pStyle w:val="Code"/>
      </w:pPr>
    </w:p>
    <w:p w14:paraId="24F471D0" w14:textId="77777777" w:rsidR="00AB7C15" w:rsidRDefault="00CD1F49">
      <w:pPr>
        <w:pStyle w:val="Code"/>
      </w:pPr>
      <w:r>
        <w:rPr>
          <w:noProof/>
          <w:color w:val="008013"/>
        </w:rPr>
        <w:t xml:space="preserve">% Return loss and gradients </w:t>
      </w:r>
      <w:r>
        <w:rPr>
          <w:noProof/>
          <w:color w:val="008013"/>
        </w:rPr>
        <w:t>for fmincon.</w:t>
      </w:r>
    </w:p>
    <w:p w14:paraId="50BEF6FA" w14:textId="77777777" w:rsidR="00AB7C15" w:rsidRDefault="00CD1F49">
      <w:pPr>
        <w:pStyle w:val="Code"/>
      </w:pPr>
      <w:r>
        <w:rPr>
          <w:noProof/>
        </w:rPr>
        <w:t>gradientsV = parameterStructToVector(gradients);</w:t>
      </w:r>
    </w:p>
    <w:p w14:paraId="4915BA6C" w14:textId="77777777" w:rsidR="00AB7C15" w:rsidRDefault="00CD1F49">
      <w:pPr>
        <w:pStyle w:val="Code"/>
      </w:pPr>
      <w:r>
        <w:rPr>
          <w:noProof/>
        </w:rPr>
        <w:t>gradientsV = extractdata(gradientsV);</w:t>
      </w:r>
    </w:p>
    <w:p w14:paraId="619DA6C3" w14:textId="77777777" w:rsidR="00AB7C15" w:rsidRDefault="00CD1F49">
      <w:pPr>
        <w:pStyle w:val="Code"/>
      </w:pPr>
      <w:r>
        <w:rPr>
          <w:noProof/>
        </w:rPr>
        <w:t>loss = extractdata(loss);</w:t>
      </w:r>
    </w:p>
    <w:p w14:paraId="78136565" w14:textId="77777777" w:rsidR="00AB7C15" w:rsidRDefault="00AB7C15">
      <w:pPr>
        <w:pStyle w:val="Code"/>
      </w:pPr>
    </w:p>
    <w:p w14:paraId="1B25DCBD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1691FAAE" w14:textId="77777777" w:rsidR="00AB7C15" w:rsidRDefault="00AB7C15">
      <w:pPr>
        <w:pStyle w:val="Text"/>
      </w:pPr>
    </w:p>
    <w:p w14:paraId="794AABA4" w14:textId="77777777" w:rsidR="00AB7C15" w:rsidRDefault="00CD1F49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[loss,gradients] = modelLoss(parameters,I0,W0,S0,g,F0)</w:t>
      </w:r>
    </w:p>
    <w:p w14:paraId="40A7A8E4" w14:textId="77777777" w:rsidR="00AB7C15" w:rsidRDefault="00AB7C15">
      <w:pPr>
        <w:pStyle w:val="Code"/>
      </w:pPr>
    </w:p>
    <w:p w14:paraId="7B070579" w14:textId="77777777" w:rsidR="00AB7C15" w:rsidRDefault="00CD1F49">
      <w:pPr>
        <w:pStyle w:val="Code"/>
      </w:pPr>
      <w:r>
        <w:rPr>
          <w:noProof/>
          <w:color w:val="008013"/>
        </w:rPr>
        <w:t>% model_pred = forward(net,I0);</w:t>
      </w:r>
    </w:p>
    <w:p w14:paraId="5769DA35" w14:textId="77777777" w:rsidR="00AB7C15" w:rsidRDefault="00CD1F49">
      <w:pPr>
        <w:pStyle w:val="Code"/>
      </w:pPr>
      <w:r>
        <w:rPr>
          <w:noProof/>
        </w:rPr>
        <w:t>model_pred = model4train(parameters,I0);</w:t>
      </w:r>
    </w:p>
    <w:p w14:paraId="12E508C9" w14:textId="77777777" w:rsidR="00AB7C15" w:rsidRDefault="00CD1F49">
      <w:pPr>
        <w:pStyle w:val="Code"/>
      </w:pPr>
      <w:r>
        <w:rPr>
          <w:noProof/>
        </w:rPr>
        <w:t>W0Pred = model_pred(1,:);</w:t>
      </w:r>
    </w:p>
    <w:p w14:paraId="778EBF36" w14:textId="77777777" w:rsidR="00AB7C15" w:rsidRDefault="00CD1F49">
      <w:pPr>
        <w:pStyle w:val="Code"/>
      </w:pPr>
      <w:r>
        <w:rPr>
          <w:noProof/>
        </w:rPr>
        <w:t>mseW = custom_l2loss(W0Pred, W0);</w:t>
      </w:r>
    </w:p>
    <w:p w14:paraId="3A4A83A9" w14:textId="77777777" w:rsidR="00AB7C15" w:rsidRDefault="00AB7C15">
      <w:pPr>
        <w:pStyle w:val="Code"/>
      </w:pPr>
    </w:p>
    <w:p w14:paraId="57A9CCC6" w14:textId="77777777" w:rsidR="00AB7C15" w:rsidRDefault="00CD1F49">
      <w:pPr>
        <w:pStyle w:val="Code"/>
      </w:pPr>
      <w:r>
        <w:rPr>
          <w:noProof/>
          <w:color w:val="008013"/>
        </w:rPr>
        <w:t>% Calculate derivatives with respect to I0.</w:t>
      </w:r>
    </w:p>
    <w:p w14:paraId="2821B4BA" w14:textId="77777777" w:rsidR="00AB7C15" w:rsidRDefault="00CD1F49">
      <w:pPr>
        <w:pStyle w:val="Code"/>
      </w:pPr>
      <w:r>
        <w:rPr>
          <w:noProof/>
        </w:rPr>
        <w:t>model_dWI = model_pred(2:end,:);</w:t>
      </w:r>
    </w:p>
    <w:p w14:paraId="301F1385" w14:textId="77777777" w:rsidR="00AB7C15" w:rsidRDefault="00CD1F49">
      <w:pPr>
        <w:pStyle w:val="Code"/>
      </w:pPr>
      <w:r>
        <w:rPr>
          <w:noProof/>
        </w:rPr>
        <w:t>gradientsW = dlgradient(sum(W0Pred,</w:t>
      </w:r>
      <w:r>
        <w:rPr>
          <w:noProof/>
          <w:color w:val="A709F5"/>
        </w:rPr>
        <w:t>"all"</w:t>
      </w:r>
      <w:r>
        <w:rPr>
          <w:noProof/>
        </w:rPr>
        <w:t>),{I0</w:t>
      </w:r>
      <w:r>
        <w:rPr>
          <w:noProof/>
        </w:rPr>
        <w:t>},EnableHigherDerivatives=true);</w:t>
      </w:r>
    </w:p>
    <w:p w14:paraId="333CA7E3" w14:textId="77777777" w:rsidR="00AB7C15" w:rsidRDefault="00CD1F49">
      <w:pPr>
        <w:pStyle w:val="Code"/>
      </w:pPr>
      <w:r>
        <w:rPr>
          <w:noProof/>
        </w:rPr>
        <w:t>dW_auto = gradientsW{1}(:,:);</w:t>
      </w:r>
    </w:p>
    <w:p w14:paraId="39018FC0" w14:textId="77777777" w:rsidR="00AB7C15" w:rsidRDefault="00CD1F49">
      <w:pPr>
        <w:pStyle w:val="Code"/>
      </w:pPr>
      <w:r>
        <w:rPr>
          <w:noProof/>
        </w:rPr>
        <w:t>msedWI = custom_l2loss(model_dWI,dW_auto);</w:t>
      </w:r>
    </w:p>
    <w:p w14:paraId="0BF47BE4" w14:textId="77777777" w:rsidR="00AB7C15" w:rsidRDefault="00CD1F49">
      <w:pPr>
        <w:pStyle w:val="Code"/>
      </w:pPr>
      <w:r>
        <w:rPr>
          <w:noProof/>
          <w:color w:val="008013"/>
        </w:rPr>
        <w:t>% % FDM Derivative</w:t>
      </w:r>
    </w:p>
    <w:p w14:paraId="3D4183B7" w14:textId="77777777" w:rsidR="00AB7C15" w:rsidRDefault="00CD1F49">
      <w:pPr>
        <w:pStyle w:val="Code"/>
      </w:pPr>
      <w:r>
        <w:rPr>
          <w:noProof/>
          <w:color w:val="008013"/>
        </w:rPr>
        <w:t>% delI = 1e-6;</w:t>
      </w:r>
    </w:p>
    <w:p w14:paraId="1566CB90" w14:textId="77777777" w:rsidR="00AB7C15" w:rsidRDefault="00CD1F49">
      <w:pPr>
        <w:pStyle w:val="Code"/>
      </w:pPr>
      <w:r>
        <w:rPr>
          <w:noProof/>
          <w:color w:val="008013"/>
        </w:rPr>
        <w:t>% dW_FDM = zeros(size(I0));</w:t>
      </w:r>
    </w:p>
    <w:p w14:paraId="239C231D" w14:textId="77777777" w:rsidR="00AB7C15" w:rsidRDefault="00CD1F49">
      <w:pPr>
        <w:pStyle w:val="Code"/>
      </w:pPr>
      <w:r>
        <w:rPr>
          <w:noProof/>
          <w:color w:val="008013"/>
        </w:rPr>
        <w:t>% for i=1:size(I0,1)</w:t>
      </w:r>
    </w:p>
    <w:p w14:paraId="37FBD42C" w14:textId="77777777" w:rsidR="00AB7C15" w:rsidRDefault="00CD1F49">
      <w:pPr>
        <w:pStyle w:val="Code"/>
      </w:pPr>
      <w:r>
        <w:rPr>
          <w:noProof/>
          <w:color w:val="008013"/>
        </w:rPr>
        <w:t>%     v = zeros(size(I0,1),1);</w:t>
      </w:r>
    </w:p>
    <w:p w14:paraId="53075E25" w14:textId="77777777" w:rsidR="00AB7C15" w:rsidRDefault="00CD1F49">
      <w:pPr>
        <w:pStyle w:val="Code"/>
      </w:pPr>
      <w:r>
        <w:rPr>
          <w:noProof/>
          <w:color w:val="008013"/>
        </w:rPr>
        <w:t>%     v(i) = 1;</w:t>
      </w:r>
    </w:p>
    <w:p w14:paraId="5CB39A31" w14:textId="77777777" w:rsidR="00AB7C15" w:rsidRDefault="00CD1F49">
      <w:pPr>
        <w:pStyle w:val="Code"/>
      </w:pPr>
      <w:r>
        <w:rPr>
          <w:noProof/>
          <w:color w:val="008013"/>
        </w:rPr>
        <w:t xml:space="preserve">%     delI_i = delI </w:t>
      </w:r>
      <w:r>
        <w:rPr>
          <w:noProof/>
          <w:color w:val="008013"/>
        </w:rPr>
        <w:t>* v;</w:t>
      </w:r>
    </w:p>
    <w:p w14:paraId="712F2117" w14:textId="77777777" w:rsidR="00AB7C15" w:rsidRDefault="00CD1F49">
      <w:pPr>
        <w:pStyle w:val="Code"/>
      </w:pPr>
      <w:r>
        <w:rPr>
          <w:noProof/>
          <w:color w:val="008013"/>
        </w:rPr>
        <w:t>%     Wp = forward(net,I0 + delI_i);</w:t>
      </w:r>
    </w:p>
    <w:p w14:paraId="381560A6" w14:textId="77777777" w:rsidR="00AB7C15" w:rsidRDefault="00CD1F49">
      <w:pPr>
        <w:pStyle w:val="Code"/>
      </w:pPr>
      <w:r>
        <w:rPr>
          <w:noProof/>
          <w:color w:val="008013"/>
        </w:rPr>
        <w:t>%     Wn = forward(net,I0 - delI_i);</w:t>
      </w:r>
    </w:p>
    <w:p w14:paraId="27298C5C" w14:textId="77777777" w:rsidR="00AB7C15" w:rsidRDefault="00CD1F49">
      <w:pPr>
        <w:pStyle w:val="Code"/>
      </w:pPr>
      <w:r>
        <w:rPr>
          <w:noProof/>
          <w:color w:val="008013"/>
        </w:rPr>
        <w:t>%     dW_FDM(i,:) = (Wp(1,:)-Wn(1,:)) / (2*delI);</w:t>
      </w:r>
    </w:p>
    <w:p w14:paraId="7FFA66E8" w14:textId="77777777" w:rsidR="00AB7C15" w:rsidRDefault="00CD1F49">
      <w:pPr>
        <w:pStyle w:val="Code"/>
      </w:pPr>
      <w:r>
        <w:rPr>
          <w:noProof/>
          <w:color w:val="008013"/>
        </w:rPr>
        <w:t>% end</w:t>
      </w:r>
    </w:p>
    <w:p w14:paraId="444AC90B" w14:textId="77777777" w:rsidR="00AB7C15" w:rsidRDefault="00CD1F49">
      <w:pPr>
        <w:pStyle w:val="Code"/>
      </w:pPr>
      <w:r>
        <w:rPr>
          <w:noProof/>
          <w:color w:val="008013"/>
        </w:rPr>
        <w:t>% msedWI = custom_l2loss(model_dWI,dW_FDM);</w:t>
      </w:r>
    </w:p>
    <w:p w14:paraId="040F8118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</w:p>
    <w:p w14:paraId="61D81DE1" w14:textId="77777777" w:rsidR="00AB7C15" w:rsidRDefault="00CD1F49">
      <w:pPr>
        <w:pStyle w:val="Code"/>
      </w:pPr>
      <w:r>
        <w:rPr>
          <w:noProof/>
          <w:color w:val="008013"/>
        </w:rPr>
        <w:t>% Calculate stresses corresponding to the identified W and dWI</w:t>
      </w:r>
    </w:p>
    <w:p w14:paraId="3AFF285D" w14:textId="77777777" w:rsidR="00AB7C15" w:rsidRDefault="00CD1F49">
      <w:pPr>
        <w:pStyle w:val="Code"/>
      </w:pPr>
      <w:r>
        <w:rPr>
          <w:noProof/>
        </w:rPr>
        <w:t>S0pred   = dlarray(zeros(size(F0,2),2),</w:t>
      </w:r>
      <w:r>
        <w:rPr>
          <w:noProof/>
          <w:color w:val="A709F5"/>
        </w:rPr>
        <w:t>"BC"</w:t>
      </w:r>
      <w:r>
        <w:rPr>
          <w:noProof/>
        </w:rPr>
        <w:t>);</w:t>
      </w:r>
    </w:p>
    <w:p w14:paraId="69BC59A4" w14:textId="77777777" w:rsidR="00AB7C15" w:rsidRDefault="00AB7C15">
      <w:pPr>
        <w:pStyle w:val="Code"/>
      </w:pPr>
    </w:p>
    <w:p w14:paraId="79C7CAF5" w14:textId="77777777" w:rsidR="00AB7C15" w:rsidRDefault="00CD1F49">
      <w:pPr>
        <w:pStyle w:val="Code"/>
      </w:pPr>
      <w:r>
        <w:rPr>
          <w:noProof/>
          <w:color w:val="008013"/>
        </w:rPr>
        <w:t>% Cauchy stress calculation</w:t>
      </w:r>
    </w:p>
    <w:p w14:paraId="00C205CE" w14:textId="77777777" w:rsidR="00AB7C15" w:rsidRDefault="00CD1F49">
      <w:pPr>
        <w:pStyle w:val="Code"/>
      </w:pPr>
      <w:r>
        <w:rPr>
          <w:noProof/>
          <w:color w:val="0E00FF"/>
        </w:rPr>
        <w:t xml:space="preserve">for </w:t>
      </w:r>
      <w:r>
        <w:rPr>
          <w:noProof/>
        </w:rPr>
        <w:t>i = 1:size(F0,2)</w:t>
      </w:r>
    </w:p>
    <w:p w14:paraId="2E65596C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>% Calculate S'</w:t>
      </w:r>
    </w:p>
    <w:p w14:paraId="012456D0" w14:textId="77777777" w:rsidR="00AB7C15" w:rsidRDefault="00CD1F49">
      <w:pPr>
        <w:pStyle w:val="Code"/>
      </w:pPr>
      <w:r>
        <w:rPr>
          <w:noProof/>
        </w:rPr>
        <w:lastRenderedPageBreak/>
        <w:t xml:space="preserve">    S_PK2 = (model_dWI(1,i).*eye(3));</w:t>
      </w:r>
    </w:p>
    <w:p w14:paraId="6A23089E" w14:textId="77777777" w:rsidR="00AB7C15" w:rsidRDefault="00CD1F49">
      <w:pPr>
        <w:pStyle w:val="Code"/>
      </w:pPr>
      <w:r>
        <w:rPr>
          <w:noProof/>
        </w:rPr>
        <w:t xml:space="preserve">    S_PK2_4 = zeros(3);</w:t>
      </w:r>
    </w:p>
    <w:p w14:paraId="5D0E8D8C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for </w:t>
      </w:r>
      <w:r>
        <w:rPr>
          <w:noProof/>
        </w:rPr>
        <w:t>j = 2:size(model_dWI,1)</w:t>
      </w:r>
    </w:p>
    <w:p w14:paraId="12591006" w14:textId="77777777" w:rsidR="00AB7C15" w:rsidRDefault="00CD1F49">
      <w:pPr>
        <w:pStyle w:val="Code"/>
      </w:pPr>
      <w:r>
        <w:rPr>
          <w:noProof/>
        </w:rPr>
        <w:t xml:space="preserve">        g_temp = g(j-1,:);</w:t>
      </w:r>
    </w:p>
    <w:p w14:paraId="7DC879B0" w14:textId="77777777" w:rsidR="00AB7C15" w:rsidRDefault="00CD1F49">
      <w:pPr>
        <w:pStyle w:val="Code"/>
      </w:pPr>
      <w:r>
        <w:rPr>
          <w:noProof/>
        </w:rPr>
        <w:t xml:space="preserve">        S_PK2_4   = S_PK2_4 + model_dWI(j,i) .* (g_temp(:) * g_temp(:).');</w:t>
      </w:r>
    </w:p>
    <w:p w14:paraId="0EF14808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>end</w:t>
      </w:r>
    </w:p>
    <w:p w14:paraId="59650E61" w14:textId="77777777" w:rsidR="00AB7C15" w:rsidRDefault="00CD1F49">
      <w:pPr>
        <w:pStyle w:val="Code"/>
      </w:pPr>
      <w:r>
        <w:rPr>
          <w:noProof/>
        </w:rPr>
        <w:t xml:space="preserve">    S_PK2 = 2 * (S_PK2 + S_PK2_4);</w:t>
      </w:r>
    </w:p>
    <w:p w14:paraId="14E59747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>% Calculate pressure, using BC: sigma_33 = 0</w:t>
      </w:r>
    </w:p>
    <w:p w14:paraId="46E931D2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 xml:space="preserve">% </w:t>
      </w:r>
      <w:r>
        <w:rPr>
          <w:noProof/>
          <w:color w:val="008013"/>
        </w:rPr>
        <w:t>p      = F0(3,i)^2 .* S_PK2(3,3);</w:t>
      </w:r>
    </w:p>
    <w:p w14:paraId="7B291383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>% Calculate sigma_11 &amp; sigma_22</w:t>
      </w:r>
    </w:p>
    <w:p w14:paraId="71DE7AB4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>% S0pred(1,i)  = F0(1,i)^2 .* S_PK2(1,1) - p;</w:t>
      </w:r>
    </w:p>
    <w:p w14:paraId="7F163DCD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08013"/>
        </w:rPr>
        <w:t>% S0pred(2,i)  = F0(2,i)^2 .* S_PK2(2,2) - p;</w:t>
      </w:r>
    </w:p>
    <w:p w14:paraId="134DEFC4" w14:textId="77777777" w:rsidR="00AB7C15" w:rsidRDefault="00CD1F49">
      <w:pPr>
        <w:pStyle w:val="Code"/>
      </w:pPr>
      <w:r>
        <w:rPr>
          <w:noProof/>
        </w:rPr>
        <w:t xml:space="preserve">    S0pred(1:2,i)  = F0(1:2,i).^2 .* [S_PK2(1,1) ; S_PK2(2,2)] - (F0(3,i)^2 .* S_PK2(3</w:t>
      </w:r>
      <w:r>
        <w:rPr>
          <w:noProof/>
        </w:rPr>
        <w:t>,3));</w:t>
      </w:r>
    </w:p>
    <w:p w14:paraId="2FF3E348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3A631A06" w14:textId="77777777" w:rsidR="00AB7C15" w:rsidRDefault="00CD1F49">
      <w:pPr>
        <w:pStyle w:val="Code"/>
      </w:pPr>
      <w:r>
        <w:rPr>
          <w:noProof/>
        </w:rPr>
        <w:t>mseS = custom_frobenius_norm(S0pred,S0);</w:t>
      </w:r>
    </w:p>
    <w:p w14:paraId="06EA1BFE" w14:textId="77777777" w:rsidR="00AB7C15" w:rsidRDefault="00AB7C15">
      <w:pPr>
        <w:pStyle w:val="Code"/>
      </w:pPr>
    </w:p>
    <w:p w14:paraId="5E40A182" w14:textId="77777777" w:rsidR="00AB7C15" w:rsidRDefault="00AB7C15">
      <w:pPr>
        <w:pStyle w:val="Code"/>
      </w:pPr>
    </w:p>
    <w:p w14:paraId="7080E7F1" w14:textId="77777777" w:rsidR="00AB7C15" w:rsidRDefault="00CD1F49">
      <w:pPr>
        <w:pStyle w:val="Code"/>
      </w:pPr>
      <w:r>
        <w:rPr>
          <w:noProof/>
          <w:color w:val="008013"/>
        </w:rPr>
        <w:t>% % Calculate Hessain</w:t>
      </w:r>
    </w:p>
    <w:p w14:paraId="1C4F0216" w14:textId="77777777" w:rsidR="00AB7C15" w:rsidRDefault="00CD1F49">
      <w:pPr>
        <w:pStyle w:val="Code"/>
      </w:pPr>
      <w:r>
        <w:rPr>
          <w:noProof/>
          <w:color w:val="008013"/>
        </w:rPr>
        <w:t>% dWII = cell(1,size(dW_auto,1));</w:t>
      </w:r>
    </w:p>
    <w:p w14:paraId="1E0FD173" w14:textId="77777777" w:rsidR="00AB7C15" w:rsidRDefault="00CD1F49">
      <w:pPr>
        <w:pStyle w:val="Code"/>
      </w:pPr>
      <w:r>
        <w:rPr>
          <w:noProof/>
          <w:color w:val="008013"/>
        </w:rPr>
        <w:t>% for i = 1:size(dW_auto,1)</w:t>
      </w:r>
    </w:p>
    <w:p w14:paraId="5FE2D8E1" w14:textId="77777777" w:rsidR="00AB7C15" w:rsidRDefault="00CD1F49">
      <w:pPr>
        <w:pStyle w:val="Code"/>
      </w:pPr>
      <w:r>
        <w:rPr>
          <w:noProof/>
          <w:color w:val="008013"/>
        </w:rPr>
        <w:t>%     dWII{i} = dlgradient(sum(dW_auto(i,:),"all"),{I0},EnableHigherDerivatives=true);</w:t>
      </w:r>
    </w:p>
    <w:p w14:paraId="1CA7211B" w14:textId="77777777" w:rsidR="00AB7C15" w:rsidRDefault="00CD1F49">
      <w:pPr>
        <w:pStyle w:val="Code"/>
      </w:pPr>
      <w:r>
        <w:rPr>
          <w:noProof/>
          <w:color w:val="008013"/>
        </w:rPr>
        <w:t>% end</w:t>
      </w:r>
    </w:p>
    <w:p w14:paraId="52ADDBD4" w14:textId="77777777" w:rsidR="00AB7C15" w:rsidRDefault="00CD1F49">
      <w:pPr>
        <w:pStyle w:val="Code"/>
      </w:pPr>
      <w:r>
        <w:rPr>
          <w:noProof/>
          <w:color w:val="008013"/>
        </w:rPr>
        <w:t>% H = dlarray(zeros(size(d</w:t>
      </w:r>
      <w:r>
        <w:rPr>
          <w:noProof/>
          <w:color w:val="008013"/>
        </w:rPr>
        <w:t>W_auto,1),size(dW_auto,1)),"BC");</w:t>
      </w:r>
    </w:p>
    <w:p w14:paraId="72D737BE" w14:textId="77777777" w:rsidR="00AB7C15" w:rsidRDefault="00CD1F49">
      <w:pPr>
        <w:pStyle w:val="Code"/>
      </w:pPr>
      <w:r>
        <w:rPr>
          <w:noProof/>
          <w:color w:val="008013"/>
        </w:rPr>
        <w:t>% H_trans = H;</w:t>
      </w:r>
    </w:p>
    <w:p w14:paraId="45826B29" w14:textId="77777777" w:rsidR="00AB7C15" w:rsidRDefault="00CD1F49">
      <w:pPr>
        <w:pStyle w:val="Code"/>
      </w:pPr>
      <w:r>
        <w:rPr>
          <w:noProof/>
          <w:color w:val="008013"/>
        </w:rPr>
        <w:t>% mseH = dlarray(zeros(1),"BC");</w:t>
      </w:r>
    </w:p>
    <w:p w14:paraId="3755D68B" w14:textId="77777777" w:rsidR="00AB7C15" w:rsidRDefault="00CD1F49">
      <w:pPr>
        <w:pStyle w:val="Code"/>
      </w:pPr>
      <w:r>
        <w:rPr>
          <w:noProof/>
          <w:color w:val="008013"/>
        </w:rPr>
        <w:t>% mseM = dlarray(zeros(1),"BC");</w:t>
      </w:r>
    </w:p>
    <w:p w14:paraId="73145362" w14:textId="77777777" w:rsidR="00AB7C15" w:rsidRDefault="00CD1F49">
      <w:pPr>
        <w:pStyle w:val="Code"/>
      </w:pPr>
      <w:r>
        <w:rPr>
          <w:noProof/>
          <w:color w:val="008013"/>
        </w:rPr>
        <w:t>% for i = 1:size(dW_auto,2)</w:t>
      </w:r>
    </w:p>
    <w:p w14:paraId="6DCFBBFA" w14:textId="77777777" w:rsidR="00AB7C15" w:rsidRDefault="00CD1F49">
      <w:pPr>
        <w:pStyle w:val="Code"/>
      </w:pPr>
      <w:r>
        <w:rPr>
          <w:noProof/>
          <w:color w:val="008013"/>
        </w:rPr>
        <w:t>%     % Enforce symmetry on Hessain</w:t>
      </w:r>
    </w:p>
    <w:p w14:paraId="556B5CE1" w14:textId="77777777" w:rsidR="00AB7C15" w:rsidRDefault="00CD1F49">
      <w:pPr>
        <w:pStyle w:val="Code"/>
      </w:pPr>
      <w:r>
        <w:rPr>
          <w:noProof/>
          <w:color w:val="008013"/>
        </w:rPr>
        <w:t>%     for j = 1:size(dW_auto,1)</w:t>
      </w:r>
    </w:p>
    <w:p w14:paraId="12D715B5" w14:textId="77777777" w:rsidR="00AB7C15" w:rsidRDefault="00CD1F49">
      <w:pPr>
        <w:pStyle w:val="Code"/>
      </w:pPr>
      <w:r>
        <w:rPr>
          <w:noProof/>
          <w:color w:val="008013"/>
        </w:rPr>
        <w:t>%         dWII_temp = dWII{j}{1}(:,i);</w:t>
      </w:r>
    </w:p>
    <w:p w14:paraId="60687ECB" w14:textId="77777777" w:rsidR="00AB7C15" w:rsidRDefault="00CD1F49">
      <w:pPr>
        <w:pStyle w:val="Code"/>
      </w:pPr>
      <w:r>
        <w:rPr>
          <w:noProof/>
          <w:color w:val="008013"/>
        </w:rPr>
        <w:t>%         H(j,:) = dWII_temp(:).';</w:t>
      </w:r>
    </w:p>
    <w:p w14:paraId="23D51ADF" w14:textId="77777777" w:rsidR="00AB7C15" w:rsidRDefault="00CD1F49">
      <w:pPr>
        <w:pStyle w:val="Code"/>
      </w:pPr>
      <w:r>
        <w:rPr>
          <w:noProof/>
          <w:color w:val="008013"/>
        </w:rPr>
        <w:t>%         H_trans(:,j) = dWII_temp(:);</w:t>
      </w:r>
    </w:p>
    <w:p w14:paraId="4174B0C8" w14:textId="77777777" w:rsidR="00AB7C15" w:rsidRDefault="00CD1F49">
      <w:pPr>
        <w:pStyle w:val="Code"/>
      </w:pPr>
      <w:r>
        <w:rPr>
          <w:noProof/>
          <w:color w:val="008013"/>
        </w:rPr>
        <w:t>%     end</w:t>
      </w:r>
    </w:p>
    <w:p w14:paraId="34AEC558" w14:textId="77777777" w:rsidR="00AB7C15" w:rsidRDefault="00CD1F49">
      <w:pPr>
        <w:pStyle w:val="Code"/>
      </w:pPr>
      <w:r>
        <w:rPr>
          <w:noProof/>
          <w:color w:val="008013"/>
        </w:rPr>
        <w:t>%     mseH = mseH + custom_frobenius_norm(H,H_trans);</w:t>
      </w:r>
    </w:p>
    <w:p w14:paraId="2FD58EE5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</w:p>
    <w:p w14:paraId="2ED7BD6F" w14:textId="77777777" w:rsidR="00AB7C15" w:rsidRDefault="00CD1F49">
      <w:pPr>
        <w:pStyle w:val="Code"/>
      </w:pPr>
      <w:r>
        <w:rPr>
          <w:noProof/>
          <w:color w:val="008013"/>
        </w:rPr>
        <w:t>%     minor = zeros(size(H,1),1);</w:t>
      </w:r>
    </w:p>
    <w:p w14:paraId="258B27CA" w14:textId="77777777" w:rsidR="00AB7C15" w:rsidRDefault="00CD1F49">
      <w:pPr>
        <w:pStyle w:val="Code"/>
      </w:pPr>
      <w:r>
        <w:rPr>
          <w:noProof/>
          <w:color w:val="008013"/>
        </w:rPr>
        <w:t>%     for j = 1:size(H,1)-1</w:t>
      </w:r>
    </w:p>
    <w:p w14:paraId="66822967" w14:textId="77777777" w:rsidR="00AB7C15" w:rsidRDefault="00CD1F49">
      <w:pPr>
        <w:pStyle w:val="Code"/>
      </w:pPr>
      <w:r>
        <w:rPr>
          <w:noProof/>
          <w:color w:val="008013"/>
        </w:rPr>
        <w:t>%         H_temp = H;</w:t>
      </w:r>
    </w:p>
    <w:p w14:paraId="2A7B3706" w14:textId="77777777" w:rsidR="00AB7C15" w:rsidRDefault="00CD1F49">
      <w:pPr>
        <w:pStyle w:val="Code"/>
      </w:pPr>
      <w:r>
        <w:rPr>
          <w:noProof/>
          <w:color w:val="008013"/>
        </w:rPr>
        <w:t>%         H_temp(j+1,:) = [];</w:t>
      </w:r>
    </w:p>
    <w:p w14:paraId="53FABC84" w14:textId="77777777" w:rsidR="00AB7C15" w:rsidRDefault="00CD1F49">
      <w:pPr>
        <w:pStyle w:val="Code"/>
      </w:pPr>
      <w:r>
        <w:rPr>
          <w:noProof/>
          <w:color w:val="008013"/>
        </w:rPr>
        <w:t>%         H_temp(:,j+1) = [];</w:t>
      </w:r>
    </w:p>
    <w:p w14:paraId="551EFDE7" w14:textId="77777777" w:rsidR="00AB7C15" w:rsidRDefault="00CD1F49">
      <w:pPr>
        <w:pStyle w:val="Code"/>
      </w:pPr>
      <w:r>
        <w:rPr>
          <w:noProof/>
          <w:color w:val="008013"/>
        </w:rPr>
        <w:t>%         minor(j) = max(-custom_det(H_temp),0);</w:t>
      </w:r>
    </w:p>
    <w:p w14:paraId="20FF5A9D" w14:textId="77777777" w:rsidR="00AB7C15" w:rsidRDefault="00CD1F49">
      <w:pPr>
        <w:pStyle w:val="Code"/>
      </w:pPr>
      <w:r>
        <w:rPr>
          <w:noProof/>
          <w:color w:val="008013"/>
        </w:rPr>
        <w:t>%     end</w:t>
      </w:r>
    </w:p>
    <w:p w14:paraId="7F440EC0" w14:textId="77777777" w:rsidR="00AB7C15" w:rsidRDefault="00CD1F49">
      <w:pPr>
        <w:pStyle w:val="Code"/>
      </w:pPr>
      <w:r>
        <w:rPr>
          <w:noProof/>
          <w:color w:val="008013"/>
        </w:rPr>
        <w:t>%     minor(j+1) = max(-custom_det(H),0);</w:t>
      </w:r>
    </w:p>
    <w:p w14:paraId="70F6D428" w14:textId="77777777" w:rsidR="00AB7C15" w:rsidRDefault="00CD1F49">
      <w:pPr>
        <w:pStyle w:val="Code"/>
      </w:pPr>
      <w:r>
        <w:rPr>
          <w:noProof/>
          <w:color w:val="008013"/>
        </w:rPr>
        <w:t>%     mseM = mseM + max(minor(:));</w:t>
      </w:r>
    </w:p>
    <w:p w14:paraId="4835FED6" w14:textId="77777777" w:rsidR="00AB7C15" w:rsidRDefault="00CD1F49">
      <w:pPr>
        <w:pStyle w:val="Code"/>
      </w:pPr>
      <w:r>
        <w:rPr>
          <w:noProof/>
          <w:color w:val="008013"/>
        </w:rPr>
        <w:lastRenderedPageBreak/>
        <w:t>% end</w:t>
      </w:r>
    </w:p>
    <w:p w14:paraId="5A7E3EC4" w14:textId="77777777" w:rsidR="00AB7C15" w:rsidRDefault="00AB7C15">
      <w:pPr>
        <w:pStyle w:val="Code"/>
      </w:pPr>
    </w:p>
    <w:p w14:paraId="383ADC0A" w14:textId="77777777" w:rsidR="00AB7C15" w:rsidRDefault="00AB7C15">
      <w:pPr>
        <w:pStyle w:val="Code"/>
      </w:pPr>
    </w:p>
    <w:p w14:paraId="4518489E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  <w:r>
        <w:rPr>
          <w:noProof/>
          <w:color w:val="008013"/>
        </w:rPr>
        <w:t>Calculated loss to be minimized by combining errors.</w:t>
      </w:r>
    </w:p>
    <w:p w14:paraId="4FA6BF32" w14:textId="77777777" w:rsidR="00AB7C15" w:rsidRDefault="00CD1F49">
      <w:pPr>
        <w:pStyle w:val="Code"/>
      </w:pPr>
      <w:r>
        <w:rPr>
          <w:noProof/>
        </w:rPr>
        <w:t>a1 = 1;</w:t>
      </w:r>
    </w:p>
    <w:p w14:paraId="4B01CD49" w14:textId="77777777" w:rsidR="00AB7C15" w:rsidRDefault="00CD1F49">
      <w:pPr>
        <w:pStyle w:val="Code"/>
      </w:pPr>
      <w:r>
        <w:rPr>
          <w:noProof/>
        </w:rPr>
        <w:t>a2 = 0.1;</w:t>
      </w:r>
    </w:p>
    <w:p w14:paraId="1F2D477B" w14:textId="77777777" w:rsidR="00AB7C15" w:rsidRDefault="00CD1F49">
      <w:pPr>
        <w:pStyle w:val="Code"/>
      </w:pPr>
      <w:r>
        <w:rPr>
          <w:noProof/>
          <w:color w:val="008013"/>
        </w:rPr>
        <w:t>% a3 = 0.008;</w:t>
      </w:r>
    </w:p>
    <w:p w14:paraId="271C0AFC" w14:textId="77777777" w:rsidR="00AB7C15" w:rsidRDefault="00CD1F49">
      <w:pPr>
        <w:pStyle w:val="Code"/>
      </w:pPr>
      <w:r>
        <w:rPr>
          <w:noProof/>
          <w:color w:val="008013"/>
        </w:rPr>
        <w:t xml:space="preserve">% </w:t>
      </w:r>
    </w:p>
    <w:p w14:paraId="79DE1C17" w14:textId="77777777" w:rsidR="00AB7C15" w:rsidRDefault="00CD1F49">
      <w:pPr>
        <w:pStyle w:val="Code"/>
      </w:pPr>
      <w:r>
        <w:rPr>
          <w:noProof/>
        </w:rPr>
        <w:t>L1 = mseW + msedWI;</w:t>
      </w:r>
    </w:p>
    <w:p w14:paraId="58E8A78C" w14:textId="77777777" w:rsidR="00AB7C15" w:rsidRDefault="00CD1F49">
      <w:pPr>
        <w:pStyle w:val="Code"/>
      </w:pPr>
      <w:r>
        <w:rPr>
          <w:noProof/>
        </w:rPr>
        <w:t>L2 = mseS;</w:t>
      </w:r>
    </w:p>
    <w:p w14:paraId="7070962D" w14:textId="77777777" w:rsidR="00AB7C15" w:rsidRDefault="00CD1F49">
      <w:pPr>
        <w:pStyle w:val="Code"/>
      </w:pPr>
      <w:r>
        <w:rPr>
          <w:noProof/>
          <w:color w:val="008013"/>
        </w:rPr>
        <w:t>% L3 = (mseH + mseM) / numel(W0);</w:t>
      </w:r>
    </w:p>
    <w:p w14:paraId="2A3E20E7" w14:textId="77777777" w:rsidR="00AB7C15" w:rsidRDefault="00CD1F49">
      <w:pPr>
        <w:pStyle w:val="Code"/>
      </w:pPr>
      <w:r>
        <w:rPr>
          <w:noProof/>
          <w:color w:val="008013"/>
        </w:rPr>
        <w:t>% % loss = (L1^2 + L2^2) / (L1 + L2);</w:t>
      </w:r>
    </w:p>
    <w:p w14:paraId="2C810EC4" w14:textId="77777777" w:rsidR="00AB7C15" w:rsidRDefault="00CD1F49">
      <w:pPr>
        <w:pStyle w:val="Code"/>
      </w:pPr>
      <w:r>
        <w:rPr>
          <w:noProof/>
        </w:rPr>
        <w:t>loss = a1 * L1 + a2 * L2;</w:t>
      </w:r>
    </w:p>
    <w:p w14:paraId="6E204EAA" w14:textId="77777777" w:rsidR="00AB7C15" w:rsidRDefault="00AB7C15">
      <w:pPr>
        <w:pStyle w:val="Code"/>
      </w:pPr>
    </w:p>
    <w:p w14:paraId="6876CB50" w14:textId="77777777" w:rsidR="00AB7C15" w:rsidRDefault="00CD1F49">
      <w:pPr>
        <w:pStyle w:val="Code"/>
      </w:pPr>
      <w:r>
        <w:rPr>
          <w:noProof/>
          <w:color w:val="008013"/>
        </w:rPr>
        <w:t>% Calculate gradients with respect to the learnable parameters.</w:t>
      </w:r>
    </w:p>
    <w:p w14:paraId="3062AA22" w14:textId="77777777" w:rsidR="00AB7C15" w:rsidRDefault="00CD1F49">
      <w:pPr>
        <w:pStyle w:val="Code"/>
      </w:pPr>
      <w:r>
        <w:rPr>
          <w:noProof/>
          <w:color w:val="008013"/>
        </w:rPr>
        <w:t>% gradients = dlgradient(dlarray(loss),net.Learnables);</w:t>
      </w:r>
    </w:p>
    <w:p w14:paraId="5425ADAC" w14:textId="77777777" w:rsidR="00AB7C15" w:rsidRDefault="00CD1F49">
      <w:pPr>
        <w:pStyle w:val="Code"/>
      </w:pPr>
      <w:r>
        <w:rPr>
          <w:noProof/>
        </w:rPr>
        <w:t>gradients = dlgradient(loss,parameters);</w:t>
      </w:r>
    </w:p>
    <w:p w14:paraId="448478B9" w14:textId="77777777" w:rsidR="00AB7C15" w:rsidRDefault="00AB7C15">
      <w:pPr>
        <w:pStyle w:val="Code"/>
      </w:pPr>
    </w:p>
    <w:p w14:paraId="291837DC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2123C6EB" w14:textId="77777777" w:rsidR="00AB7C15" w:rsidRDefault="00AB7C15">
      <w:pPr>
        <w:pStyle w:val="Text"/>
      </w:pPr>
    </w:p>
    <w:p w14:paraId="7492F099" w14:textId="77777777" w:rsidR="00AB7C15" w:rsidRDefault="00CD1F49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mse = custom_l2loss(y,t)</w:t>
      </w:r>
    </w:p>
    <w:p w14:paraId="44250582" w14:textId="77777777" w:rsidR="00AB7C15" w:rsidRDefault="00CD1F49">
      <w:pPr>
        <w:pStyle w:val="Code"/>
      </w:pPr>
      <w:r>
        <w:rPr>
          <w:noProof/>
        </w:rPr>
        <w:t>mse = sum((y-t).^2,</w:t>
      </w:r>
      <w:r>
        <w:rPr>
          <w:noProof/>
          <w:color w:val="A709F5"/>
        </w:rPr>
        <w:t>"all"</w:t>
      </w:r>
      <w:r>
        <w:rPr>
          <w:noProof/>
        </w:rPr>
        <w:t>) / numel(y) * size(y,1);</w:t>
      </w:r>
    </w:p>
    <w:p w14:paraId="5B5123AB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52D22FFC" w14:textId="77777777" w:rsidR="00AB7C15" w:rsidRDefault="00AB7C15">
      <w:pPr>
        <w:pStyle w:val="Code"/>
      </w:pPr>
    </w:p>
    <w:p w14:paraId="6487C0B8" w14:textId="77777777" w:rsidR="00AB7C15" w:rsidRDefault="00CD1F49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mfd = custom_frobenius_norm(y,t)</w:t>
      </w:r>
    </w:p>
    <w:p w14:paraId="46F93B72" w14:textId="77777777" w:rsidR="00AB7C15" w:rsidRDefault="00CD1F49">
      <w:pPr>
        <w:pStyle w:val="Code"/>
      </w:pPr>
      <w:r>
        <w:rPr>
          <w:noProof/>
        </w:rPr>
        <w:t>mfd = (y - t);</w:t>
      </w:r>
    </w:p>
    <w:p w14:paraId="626A4DC4" w14:textId="77777777" w:rsidR="00AB7C15" w:rsidRDefault="00CD1F49">
      <w:pPr>
        <w:pStyle w:val="Code"/>
      </w:pPr>
      <w:r>
        <w:rPr>
          <w:noProof/>
        </w:rPr>
        <w:t>mfd = sum(sqrt(sum(mfd.^2,2)),1) / numel(y) * size(y,2);</w:t>
      </w:r>
    </w:p>
    <w:p w14:paraId="233651BD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75EA8AF6" w14:textId="77777777" w:rsidR="00AB7C15" w:rsidRDefault="00AB7C15">
      <w:pPr>
        <w:pStyle w:val="Code"/>
      </w:pPr>
    </w:p>
    <w:p w14:paraId="41E1EE43" w14:textId="77777777" w:rsidR="00AB7C15" w:rsidRDefault="00CD1F49">
      <w:pPr>
        <w:pStyle w:val="Code"/>
      </w:pPr>
      <w:r>
        <w:rPr>
          <w:noProof/>
          <w:color w:val="0E00FF"/>
        </w:rPr>
        <w:t xml:space="preserve">function </w:t>
      </w:r>
      <w:r>
        <w:rPr>
          <w:noProof/>
        </w:rPr>
        <w:t>cdet = custom_det(dl_M)</w:t>
      </w:r>
    </w:p>
    <w:p w14:paraId="137E5397" w14:textId="77777777" w:rsidR="00AB7C15" w:rsidRDefault="00CD1F49">
      <w:pPr>
        <w:pStyle w:val="Code"/>
      </w:pPr>
      <w:r>
        <w:rPr>
          <w:noProof/>
        </w:rPr>
        <w:t>M_size = size(dl_M,1);</w:t>
      </w:r>
    </w:p>
    <w:p w14:paraId="705973C3" w14:textId="77777777" w:rsidR="00AB7C15" w:rsidRDefault="00CD1F49">
      <w:pPr>
        <w:pStyle w:val="Code"/>
      </w:pPr>
      <w:r>
        <w:rPr>
          <w:noProof/>
          <w:color w:val="0E00FF"/>
        </w:rPr>
        <w:t xml:space="preserve">switch </w:t>
      </w:r>
      <w:r>
        <w:rPr>
          <w:noProof/>
        </w:rPr>
        <w:t>M_size</w:t>
      </w:r>
    </w:p>
    <w:p w14:paraId="32BAEA9D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case </w:t>
      </w:r>
      <w:r>
        <w:rPr>
          <w:noProof/>
        </w:rPr>
        <w:t>1</w:t>
      </w:r>
    </w:p>
    <w:p w14:paraId="47C75CBB" w14:textId="77777777" w:rsidR="00AB7C15" w:rsidRDefault="00CD1F49">
      <w:pPr>
        <w:pStyle w:val="Code"/>
      </w:pPr>
      <w:r>
        <w:rPr>
          <w:noProof/>
        </w:rPr>
        <w:t xml:space="preserve">        cdet = dl_M;</w:t>
      </w:r>
    </w:p>
    <w:p w14:paraId="463D47A7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case </w:t>
      </w:r>
      <w:r>
        <w:rPr>
          <w:noProof/>
        </w:rPr>
        <w:t>2</w:t>
      </w:r>
    </w:p>
    <w:p w14:paraId="37F2A3B7" w14:textId="77777777" w:rsidR="00AB7C15" w:rsidRDefault="00CD1F49">
      <w:pPr>
        <w:pStyle w:val="Code"/>
      </w:pPr>
      <w:r>
        <w:rPr>
          <w:noProof/>
        </w:rPr>
        <w:t xml:space="preserve">        cdet = dl_M(1).*</w:t>
      </w:r>
      <w:r>
        <w:rPr>
          <w:noProof/>
        </w:rPr>
        <w:t>dl_M(4) - dl_M(2).*dl_M(3);</w:t>
      </w:r>
    </w:p>
    <w:p w14:paraId="727F7958" w14:textId="77777777" w:rsidR="00AB7C15" w:rsidRDefault="00CD1F49">
      <w:pPr>
        <w:pStyle w:val="Code"/>
      </w:pPr>
      <w:r>
        <w:rPr>
          <w:noProof/>
        </w:rPr>
        <w:t xml:space="preserve">    </w:t>
      </w:r>
      <w:r>
        <w:rPr>
          <w:noProof/>
          <w:color w:val="0E00FF"/>
        </w:rPr>
        <w:t xml:space="preserve">case </w:t>
      </w:r>
      <w:r>
        <w:rPr>
          <w:noProof/>
        </w:rPr>
        <w:t>3</w:t>
      </w:r>
    </w:p>
    <w:p w14:paraId="1F5F2B51" w14:textId="77777777" w:rsidR="00AB7C15" w:rsidRDefault="00CD1F49">
      <w:pPr>
        <w:pStyle w:val="Code"/>
      </w:pPr>
      <w:r>
        <w:rPr>
          <w:noProof/>
        </w:rPr>
        <w:t xml:space="preserve">        Ma = [dl_M(5) dl_M(6) ; dl_M(8) dl_M(9)];</w:t>
      </w:r>
    </w:p>
    <w:p w14:paraId="210D9021" w14:textId="77777777" w:rsidR="00AB7C15" w:rsidRDefault="00CD1F49">
      <w:pPr>
        <w:pStyle w:val="Code"/>
      </w:pPr>
      <w:r>
        <w:rPr>
          <w:noProof/>
        </w:rPr>
        <w:t xml:space="preserve">        Mb = [dl_M(4) dl_M(6) ; dl_M(7) dl_M(9)];</w:t>
      </w:r>
    </w:p>
    <w:p w14:paraId="205F0354" w14:textId="77777777" w:rsidR="00AB7C15" w:rsidRDefault="00CD1F49">
      <w:pPr>
        <w:pStyle w:val="Code"/>
      </w:pPr>
      <w:r>
        <w:rPr>
          <w:noProof/>
        </w:rPr>
        <w:t xml:space="preserve">        Mc = [dl_M(4) dl_M(5) ; dl_M(7) dl_M(8)];</w:t>
      </w:r>
    </w:p>
    <w:p w14:paraId="780F6FF9" w14:textId="77777777" w:rsidR="00AB7C15" w:rsidRDefault="00CD1F49">
      <w:pPr>
        <w:pStyle w:val="Code"/>
      </w:pPr>
      <w:r>
        <w:rPr>
          <w:noProof/>
        </w:rPr>
        <w:t xml:space="preserve">        cdet = dl_M(1).*custom_det(Ma) - dl_M(2).*custom_det(Mb) + dl_M(3).*custom_det(Mc);</w:t>
      </w:r>
    </w:p>
    <w:p w14:paraId="0347A816" w14:textId="77777777" w:rsidR="00AB7C15" w:rsidRDefault="00CD1F49">
      <w:pPr>
        <w:pStyle w:val="Code"/>
      </w:pPr>
      <w:r>
        <w:rPr>
          <w:noProof/>
          <w:color w:val="0E00FF"/>
        </w:rPr>
        <w:t>end</w:t>
      </w:r>
    </w:p>
    <w:p w14:paraId="6F07F495" w14:textId="77777777" w:rsidR="00AB7C15" w:rsidRDefault="00CD1F49">
      <w:pPr>
        <w:pStyle w:val="Code"/>
      </w:pPr>
      <w:r>
        <w:rPr>
          <w:noProof/>
          <w:color w:val="0E00FF"/>
        </w:rPr>
        <w:lastRenderedPageBreak/>
        <w:t>end</w:t>
      </w:r>
    </w:p>
    <w:sectPr w:rsidR="00AB7C15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Yu Gothic Medium">
    <w:panose1 w:val="020B05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185378"/>
    <w:multiLevelType w:val="hybridMultilevel"/>
    <w:tmpl w:val="D8003768"/>
    <w:lvl w:ilvl="0" w:tplc="F7CCE4AA">
      <w:start w:val="1"/>
      <w:numFmt w:val="bullet"/>
      <w:lvlText w:val=""/>
      <w:lvlJc w:val="left"/>
      <w:pPr>
        <w:ind w:left="720" w:hanging="200"/>
      </w:pPr>
      <w:rPr>
        <w:rFonts w:ascii="Symbol" w:hAnsi="Symbol" w:hint="default"/>
      </w:rPr>
    </w:lvl>
    <w:lvl w:ilvl="1" w:tplc="CDCCB502">
      <w:numFmt w:val="decimal"/>
      <w:lvlText w:val=""/>
      <w:lvlJc w:val="left"/>
    </w:lvl>
    <w:lvl w:ilvl="2" w:tplc="C55CDCF4">
      <w:numFmt w:val="decimal"/>
      <w:lvlText w:val=""/>
      <w:lvlJc w:val="left"/>
    </w:lvl>
    <w:lvl w:ilvl="3" w:tplc="270E93D2">
      <w:numFmt w:val="decimal"/>
      <w:lvlText w:val=""/>
      <w:lvlJc w:val="left"/>
    </w:lvl>
    <w:lvl w:ilvl="4" w:tplc="52389E46">
      <w:numFmt w:val="decimal"/>
      <w:lvlText w:val=""/>
      <w:lvlJc w:val="left"/>
    </w:lvl>
    <w:lvl w:ilvl="5" w:tplc="59C66516">
      <w:numFmt w:val="decimal"/>
      <w:lvlText w:val=""/>
      <w:lvlJc w:val="left"/>
    </w:lvl>
    <w:lvl w:ilvl="6" w:tplc="6088B894">
      <w:numFmt w:val="decimal"/>
      <w:lvlText w:val=""/>
      <w:lvlJc w:val="left"/>
    </w:lvl>
    <w:lvl w:ilvl="7" w:tplc="A622F53C">
      <w:numFmt w:val="decimal"/>
      <w:lvlText w:val=""/>
      <w:lvlJc w:val="left"/>
    </w:lvl>
    <w:lvl w:ilvl="8" w:tplc="81CAB26A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wNbQwNzQxNTMwNTVT0lEKTi0uzszPAykwrAUAdEjPpiwAAAA="/>
  </w:docVars>
  <w:rsids>
    <w:rsidRoot w:val="00AB7C15"/>
    <w:rsid w:val="00AB7C15"/>
    <w:rsid w:val="00CD1F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2A1B16A"/>
  <w15:docId w15:val="{A9619B18-A456-446C-BC86-94BA530A52D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</w:latentStyles>
  <w:style w:type="paragraph" w:default="1" w:styleId="Normal">
    <w:name w:val="Normal"/>
    <w:qFormat/>
    <w:pPr>
      <w:spacing w:after="0"/>
    </w:pPr>
    <w:rPr>
      <w:rFonts w:ascii="Helvetica" w:eastAsia="Yu Gothic Medium" w:hAnsi="Helvetica" w:cstheme="majorBidi"/>
      <w:sz w:val="21"/>
    </w:rPr>
  </w:style>
  <w:style w:type="paragraph" w:styleId="Heading1">
    <w:name w:val="heading 1"/>
    <w:qFormat/>
    <w:pPr>
      <w:spacing w:before="140" w:after="140" w:line="0" w:lineRule="atLeast"/>
      <w:outlineLvl w:val="0"/>
    </w:pPr>
    <w:rPr>
      <w:rFonts w:ascii="Helvetica" w:eastAsia="Yu Gothic Medium" w:hAnsi="Helvetica" w:cstheme="majorBidi"/>
      <w:b/>
      <w:sz w:val="29"/>
    </w:rPr>
  </w:style>
  <w:style w:type="paragraph" w:styleId="Heading2">
    <w:name w:val="heading 2"/>
    <w:qFormat/>
    <w:pPr>
      <w:spacing w:before="140" w:after="140" w:line="0" w:lineRule="atLeast"/>
      <w:outlineLvl w:val="1"/>
    </w:pPr>
    <w:rPr>
      <w:rFonts w:ascii="Helvetica" w:eastAsia="Yu Gothic Medium" w:hAnsi="Helvetica" w:cstheme="majorBidi"/>
      <w:b/>
      <w:sz w:val="26"/>
    </w:rPr>
  </w:style>
  <w:style w:type="paragraph" w:styleId="Heading3">
    <w:name w:val="heading 3"/>
    <w:qFormat/>
    <w:pPr>
      <w:spacing w:before="140" w:after="140" w:line="0" w:lineRule="atLeast"/>
      <w:outlineLvl w:val="2"/>
    </w:pPr>
    <w:rPr>
      <w:rFonts w:ascii="Helvetica" w:eastAsia="Yu Gothic Medium" w:hAnsi="Helvetica" w:cstheme="majorBidi"/>
      <w:b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qFormat/>
    <w:pPr>
      <w:pBdr>
        <w:top w:val="single" w:sz="2" w:space="4" w:color="D9D9D9" w:themeColor="background1" w:themeShade="D9"/>
        <w:left w:val="single" w:sz="2" w:space="4" w:color="D9D9D9" w:themeColor="background1" w:themeShade="D9"/>
        <w:bottom w:val="single" w:sz="2" w:space="4" w:color="D9D9D9" w:themeColor="background1" w:themeShade="D9"/>
        <w:right w:val="single" w:sz="2" w:space="4" w:color="D9D9D9" w:themeColor="background1" w:themeShade="D9"/>
      </w:pBdr>
      <w:shd w:val="clear" w:color="auto" w:fill="F2F2F2" w:themeFill="background1" w:themeFillShade="F2"/>
      <w:spacing w:before="140" w:after="140" w:line="280" w:lineRule="exact"/>
      <w:ind w:left="57" w:firstLine="113"/>
      <w:contextualSpacing/>
    </w:pPr>
    <w:rPr>
      <w:rFonts w:ascii="Consolas" w:eastAsia="Yu Gothic Medium" w:hAnsi="Consolas" w:cstheme="majorBidi"/>
      <w:sz w:val="21"/>
    </w:rPr>
  </w:style>
  <w:style w:type="paragraph" w:customStyle="1" w:styleId="Text">
    <w:name w:val="Text"/>
    <w:qFormat/>
    <w:pPr>
      <w:spacing w:before="210" w:after="210"/>
    </w:pPr>
    <w:rPr>
      <w:rFonts w:ascii="Helvetica" w:eastAsia="Yu Gothic Medium" w:hAnsi="Helvetica" w:cstheme="majorBidi"/>
      <w:sz w:val="21"/>
    </w:rPr>
  </w:style>
  <w:style w:type="character" w:styleId="Hyperlink">
    <w:name w:val="Hyperlink"/>
    <w:qFormat/>
    <w:rPr>
      <w:rFonts w:eastAsia="Yu Gothic Medium" w:cstheme="majorBidi"/>
      <w:color w:val="005FCE"/>
    </w:rPr>
  </w:style>
  <w:style w:type="paragraph" w:styleId="Title">
    <w:name w:val="Title"/>
    <w:qFormat/>
    <w:pPr>
      <w:spacing w:before="140" w:after="140" w:line="0" w:lineRule="atLeast"/>
    </w:pPr>
    <w:rPr>
      <w:rFonts w:ascii="Helvetica" w:eastAsia="Yu Gothic Medium" w:hAnsi="Helvetica" w:cstheme="majorBidi"/>
      <w:color w:val="D55000"/>
      <w:sz w:val="36"/>
    </w:rPr>
  </w:style>
  <w:style w:type="paragraph" w:customStyle="1" w:styleId="CodeExample">
    <w:name w:val="Code Example"/>
    <w:qFormat/>
    <w:pPr>
      <w:spacing w:before="140" w:after="140" w:line="240" w:lineRule="exact"/>
      <w:ind w:left="57" w:firstLine="113"/>
      <w:contextualSpacing/>
    </w:pPr>
    <w:rPr>
      <w:rFonts w:ascii="Courier" w:eastAsia="Yu Gothic Medium" w:hAnsi="Courier" w:cstheme="majorBidi"/>
      <w:sz w:val="21"/>
    </w:rPr>
  </w:style>
  <w:style w:type="paragraph" w:styleId="TOCHeading">
    <w:name w:val="TOC Heading"/>
    <w:qFormat/>
    <w:pPr>
      <w:spacing w:before="280" w:after="140" w:line="0" w:lineRule="atLeast"/>
    </w:pPr>
    <w:rPr>
      <w:rFonts w:ascii="Helvetica" w:eastAsia="Yu Gothic Medium" w:hAnsi="Helvetica" w:cstheme="majorBidi"/>
      <w:b/>
      <w:sz w:val="29"/>
    </w:rPr>
  </w:style>
  <w:style w:type="paragraph" w:styleId="TOC1">
    <w:name w:val="toc 1"/>
    <w:qFormat/>
    <w:pPr>
      <w:spacing w:after="0" w:line="0" w:lineRule="atLeast"/>
      <w:contextualSpacing/>
    </w:pPr>
    <w:rPr>
      <w:rFonts w:ascii="Helvetica" w:eastAsia="Yu Gothic Medium" w:hAnsi="Helvetica" w:cstheme="majorBidi"/>
      <w:sz w:val="21"/>
    </w:rPr>
  </w:style>
  <w:style w:type="paragraph" w:styleId="TOC2">
    <w:name w:val="toc 2"/>
    <w:qFormat/>
    <w:pPr>
      <w:spacing w:after="0" w:line="0" w:lineRule="atLeast"/>
      <w:ind w:left="240"/>
      <w:contextualSpacing/>
    </w:pPr>
    <w:rPr>
      <w:rFonts w:ascii="Helvetica" w:eastAsia="Yu Gothic Medium" w:hAnsi="Helvetica" w:cstheme="majorBidi"/>
      <w:sz w:val="21"/>
    </w:rPr>
  </w:style>
  <w:style w:type="paragraph" w:styleId="TOC3">
    <w:name w:val="toc 3"/>
    <w:qFormat/>
    <w:pPr>
      <w:spacing w:after="0" w:line="0" w:lineRule="atLeast"/>
      <w:ind w:left="480"/>
      <w:contextualSpacing/>
    </w:pPr>
    <w:rPr>
      <w:rFonts w:ascii="Helvetica" w:eastAsia="Yu Gothic Medium" w:hAnsi="Helvetica" w:cstheme="majorBidi"/>
      <w:sz w:val="21"/>
    </w:rPr>
  </w:style>
  <w:style w:type="paragraph" w:styleId="List">
    <w:name w:val="List"/>
    <w:qFormat/>
    <w:pPr>
      <w:spacing w:before="280" w:beforeAutospacing="1" w:after="280" w:afterAutospacing="1"/>
    </w:pPr>
    <w:rPr>
      <w:rFonts w:ascii="Helvetica" w:eastAsia="Yu Gothic Medium" w:hAnsi="Helvetica" w:cstheme="majorBidi"/>
      <w:sz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1856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765403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1263485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780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6172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03035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993958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228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9401362">
          <w:marLeft w:val="25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2</Pages>
  <Words>8771</Words>
  <Characters>49998</Characters>
  <Application>Microsoft Office Word</Application>
  <DocSecurity>0</DocSecurity>
  <Lines>416</Lines>
  <Paragraphs>117</Paragraphs>
  <ScaleCrop>false</ScaleCrop>
  <Company>University of Groningen</Company>
  <LinksUpToDate>false</LinksUpToDate>
  <CharactersWithSpaces>58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. Solhjoo</cp:lastModifiedBy>
  <cp:revision>2</cp:revision>
  <dcterms:created xsi:type="dcterms:W3CDTF">2023-06-12T13:57:00Z</dcterms:created>
  <dcterms:modified xsi:type="dcterms:W3CDTF">2023-06-12T13:58:00Z</dcterms:modified>
</cp:coreProperties>
</file>

<file path=metadata/mwcoreProperties.xml><?xml version="1.0" encoding="utf-8"?>
<mwcoreProperties xmlns="http://schemas.mathworks.com/package/2012/coreProperties">
  <contentType>application/vnd.mathworks.matlab.code</contentType>
  <contentTypeFriendlyName>MATLAB Code</contentTypeFriendlyName>
  <matlabRelease>R2023a</matlabRelease>
</mwcoreProperties>
</file>

<file path=metadata/mwcorePropertiesExtension.xml><?xml version="1.0" encoding="utf-8"?>
<mwcoreProperties xmlns="http://schemas.mathworks.com/package/2014/corePropertiesExtension">
  <uuid>0e495e94-db2f-47bf-8a2a-8de145c5d1ee</uuid>
</mwcoreProperties>
</file>

<file path=metadata/mwcorePropertiesReleaseInfo.xml><?xml version="1.0" encoding="utf-8"?>
<!-- Version information for MathWorks R2023a Release -->
<MathWorks_version_info>
  <version>9.14.0.2206163</version>
  <release>R2023a</release>
  <description/>
  <date>Feb 22 2023</date>
  <checksum>2058108452</checksum>
</MathWorks_version_info>
</file>